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E1671" w14:textId="129036C8" w:rsidR="006E2FAC" w:rsidRPr="005B4074" w:rsidRDefault="006E2FAC" w:rsidP="001A2AB4">
      <w:pPr>
        <w:rPr>
          <w:rFonts w:ascii="Times New Roman" w:eastAsia="Times New Roman" w:hAnsi="Times New Roman" w:cs="Times New Roman"/>
          <w:bCs/>
          <w:sz w:val="28"/>
        </w:rPr>
      </w:pPr>
    </w:p>
    <w:p w14:paraId="1F9FB79B" w14:textId="77777777" w:rsidR="006E2FAC" w:rsidRDefault="006E2FAC" w:rsidP="00CC22C6">
      <w:pPr>
        <w:jc w:val="center"/>
        <w:rPr>
          <w:rFonts w:ascii="Times New Roman" w:eastAsia="Times New Roman" w:hAnsi="Times New Roman" w:cs="Times New Roman"/>
          <w:b/>
          <w:sz w:val="28"/>
        </w:rPr>
      </w:pPr>
      <w:bookmarkStart w:id="0" w:name="_Hlk514056636"/>
    </w:p>
    <w:p w14:paraId="4D5384E2" w14:textId="77777777" w:rsidR="00CC22C6" w:rsidRPr="00675ACF" w:rsidRDefault="006F45AE" w:rsidP="00CC22C6">
      <w:pPr>
        <w:jc w:val="center"/>
        <w:rPr>
          <w:rFonts w:ascii="Times New Roman" w:eastAsia="Times New Roman" w:hAnsi="Times New Roman" w:cs="Times New Roman"/>
          <w:b/>
          <w:sz w:val="28"/>
        </w:rPr>
      </w:pPr>
      <w:r w:rsidRPr="00675ACF">
        <w:rPr>
          <w:rFonts w:ascii="Times New Roman" w:eastAsia="Times New Roman" w:hAnsi="Times New Roman" w:cs="Times New Roman"/>
          <w:b/>
          <w:sz w:val="28"/>
        </w:rPr>
        <w:t>TOWN OF SUPERIOR</w:t>
      </w:r>
    </w:p>
    <w:p w14:paraId="181DA832" w14:textId="37B539E7" w:rsidR="003533D9" w:rsidRPr="00675ACF" w:rsidRDefault="00773FC3" w:rsidP="00CC22C6">
      <w:pPr>
        <w:jc w:val="center"/>
        <w:rPr>
          <w:rFonts w:ascii="Times New Roman" w:eastAsia="Times New Roman" w:hAnsi="Times New Roman" w:cs="Times New Roman"/>
          <w:b/>
          <w:sz w:val="36"/>
          <w:szCs w:val="36"/>
        </w:rPr>
      </w:pPr>
      <w:r w:rsidRPr="00675ACF">
        <w:rPr>
          <w:rFonts w:ascii="Times New Roman" w:eastAsia="Times New Roman" w:hAnsi="Times New Roman" w:cs="Times New Roman"/>
          <w:b/>
          <w:sz w:val="36"/>
          <w:szCs w:val="36"/>
        </w:rPr>
        <w:t xml:space="preserve"> </w:t>
      </w:r>
      <w:r w:rsidR="00F46800" w:rsidRPr="00675ACF">
        <w:rPr>
          <w:rFonts w:ascii="Times New Roman" w:eastAsia="Times New Roman" w:hAnsi="Times New Roman" w:cs="Times New Roman"/>
          <w:b/>
          <w:sz w:val="36"/>
          <w:szCs w:val="36"/>
        </w:rPr>
        <w:t xml:space="preserve"> </w:t>
      </w:r>
      <w:r w:rsidR="00801EC1">
        <w:rPr>
          <w:rFonts w:ascii="Times New Roman" w:eastAsia="Times New Roman" w:hAnsi="Times New Roman" w:cs="Times New Roman"/>
          <w:b/>
          <w:sz w:val="36"/>
          <w:szCs w:val="36"/>
        </w:rPr>
        <w:t>LEGAL STATEMENT</w:t>
      </w:r>
    </w:p>
    <w:p w14:paraId="211FCB91" w14:textId="55681F1A" w:rsidR="003533D9" w:rsidRPr="00675ACF" w:rsidRDefault="006F45AE">
      <w:pPr>
        <w:jc w:val="center"/>
        <w:rPr>
          <w:rFonts w:ascii="Times New Roman" w:eastAsia="Times New Roman" w:hAnsi="Times New Roman" w:cs="Times New Roman"/>
          <w:b/>
        </w:rPr>
      </w:pPr>
      <w:r w:rsidRPr="00675ACF">
        <w:rPr>
          <w:rFonts w:ascii="Times New Roman" w:eastAsia="Times New Roman" w:hAnsi="Times New Roman" w:cs="Times New Roman"/>
          <w:b/>
        </w:rPr>
        <w:t xml:space="preserve">NOTICE OF </w:t>
      </w:r>
      <w:r w:rsidR="00106ED0" w:rsidRPr="00675ACF">
        <w:rPr>
          <w:rFonts w:ascii="Times New Roman" w:eastAsia="Times New Roman" w:hAnsi="Times New Roman" w:cs="Times New Roman"/>
          <w:b/>
        </w:rPr>
        <w:t>REGULAR</w:t>
      </w:r>
      <w:r w:rsidRPr="00675ACF">
        <w:rPr>
          <w:rFonts w:ascii="Times New Roman" w:eastAsia="Times New Roman" w:hAnsi="Times New Roman" w:cs="Times New Roman"/>
          <w:b/>
        </w:rPr>
        <w:t xml:space="preserve"> MEETING OF THE</w:t>
      </w:r>
    </w:p>
    <w:p w14:paraId="5BD1352B" w14:textId="25086ABD" w:rsidR="003533D9" w:rsidRPr="00675ACF" w:rsidRDefault="006F45AE">
      <w:pPr>
        <w:jc w:val="center"/>
        <w:rPr>
          <w:rFonts w:ascii="Times New Roman" w:eastAsia="Times New Roman" w:hAnsi="Times New Roman" w:cs="Times New Roman"/>
          <w:b/>
        </w:rPr>
      </w:pPr>
      <w:r w:rsidRPr="00675ACF">
        <w:rPr>
          <w:rFonts w:ascii="Times New Roman" w:eastAsia="Times New Roman" w:hAnsi="Times New Roman" w:cs="Times New Roman"/>
          <w:b/>
        </w:rPr>
        <w:t>TOWN OF SUPERIOR TOWN COUNCIL</w:t>
      </w:r>
    </w:p>
    <w:p w14:paraId="65009C39" w14:textId="285372DF" w:rsidR="00E27859" w:rsidRPr="00675ACF" w:rsidRDefault="00E27859" w:rsidP="00E27859">
      <w:pPr>
        <w:jc w:val="center"/>
        <w:rPr>
          <w:rFonts w:ascii="Times New Roman" w:eastAsia="Times New Roman" w:hAnsi="Times New Roman" w:cs="Times New Roman"/>
          <w:b/>
        </w:rPr>
      </w:pPr>
    </w:p>
    <w:p w14:paraId="03F19502" w14:textId="77777777" w:rsidR="003533D9" w:rsidRPr="00675ACF" w:rsidRDefault="003533D9">
      <w:pPr>
        <w:jc w:val="center"/>
        <w:rPr>
          <w:rFonts w:ascii="Times New Roman" w:eastAsia="Times New Roman" w:hAnsi="Times New Roman" w:cs="Times New Roman"/>
          <w:b/>
        </w:rPr>
      </w:pPr>
    </w:p>
    <w:p w14:paraId="65EE0DCB" w14:textId="329F48DF" w:rsidR="003533D9" w:rsidRPr="00675ACF" w:rsidRDefault="006F45AE">
      <w:pPr>
        <w:rPr>
          <w:rFonts w:ascii="Times New Roman" w:eastAsia="Times New Roman" w:hAnsi="Times New Roman" w:cs="Times New Roman"/>
          <w:b/>
        </w:rPr>
      </w:pPr>
      <w:r w:rsidRPr="00675ACF">
        <w:rPr>
          <w:rFonts w:ascii="Times New Roman" w:eastAsia="Times New Roman" w:hAnsi="Times New Roman" w:cs="Times New Roman"/>
          <w:b/>
        </w:rPr>
        <w:t xml:space="preserve">Pursuant to A.R.S. Section 38-431.02, notice is hereby given to the Superior Town Council and to the </w:t>
      </w:r>
      <w:r w:rsidR="00F32FF0" w:rsidRPr="00675ACF">
        <w:rPr>
          <w:rFonts w:ascii="Times New Roman" w:eastAsia="Times New Roman" w:hAnsi="Times New Roman" w:cs="Times New Roman"/>
          <w:b/>
        </w:rPr>
        <w:t>public</w:t>
      </w:r>
      <w:r w:rsidRPr="00675ACF">
        <w:rPr>
          <w:rFonts w:ascii="Times New Roman" w:eastAsia="Times New Roman" w:hAnsi="Times New Roman" w:cs="Times New Roman"/>
          <w:b/>
        </w:rPr>
        <w:t xml:space="preserve">, that a </w:t>
      </w:r>
      <w:r w:rsidR="0061592A" w:rsidRPr="00675ACF">
        <w:rPr>
          <w:rFonts w:ascii="Times New Roman" w:eastAsia="Times New Roman" w:hAnsi="Times New Roman" w:cs="Times New Roman"/>
          <w:b/>
        </w:rPr>
        <w:t>Regular</w:t>
      </w:r>
      <w:r w:rsidRPr="00675ACF">
        <w:rPr>
          <w:rFonts w:ascii="Times New Roman" w:eastAsia="Times New Roman" w:hAnsi="Times New Roman" w:cs="Times New Roman"/>
          <w:b/>
        </w:rPr>
        <w:t xml:space="preserve"> Meeting of the Superior Town Council w</w:t>
      </w:r>
      <w:r w:rsidR="00801EC1">
        <w:rPr>
          <w:rFonts w:ascii="Times New Roman" w:eastAsia="Times New Roman" w:hAnsi="Times New Roman" w:cs="Times New Roman"/>
          <w:b/>
        </w:rPr>
        <w:t>as</w:t>
      </w:r>
      <w:r w:rsidRPr="00675ACF">
        <w:rPr>
          <w:rFonts w:ascii="Times New Roman" w:eastAsia="Times New Roman" w:hAnsi="Times New Roman" w:cs="Times New Roman"/>
          <w:b/>
        </w:rPr>
        <w:t xml:space="preserve"> held on </w:t>
      </w:r>
      <w:r w:rsidR="00106ED0" w:rsidRPr="00675ACF">
        <w:rPr>
          <w:rFonts w:ascii="Times New Roman" w:eastAsia="Times New Roman" w:hAnsi="Times New Roman" w:cs="Times New Roman"/>
          <w:b/>
        </w:rPr>
        <w:t>Thursday</w:t>
      </w:r>
      <w:r w:rsidR="009D6D8F" w:rsidRPr="00675ACF">
        <w:rPr>
          <w:rFonts w:ascii="Times New Roman" w:eastAsia="Times New Roman" w:hAnsi="Times New Roman" w:cs="Times New Roman"/>
          <w:b/>
        </w:rPr>
        <w:t xml:space="preserve">, </w:t>
      </w:r>
      <w:proofErr w:type="gramStart"/>
      <w:r w:rsidR="00B67F20" w:rsidRPr="00675ACF">
        <w:rPr>
          <w:rFonts w:ascii="Times New Roman" w:eastAsia="Times New Roman" w:hAnsi="Times New Roman" w:cs="Times New Roman"/>
          <w:b/>
        </w:rPr>
        <w:t xml:space="preserve">October </w:t>
      </w:r>
      <w:r w:rsidR="00E0284E" w:rsidRPr="00675ACF">
        <w:rPr>
          <w:rFonts w:ascii="Times New Roman" w:eastAsia="Times New Roman" w:hAnsi="Times New Roman" w:cs="Times New Roman"/>
          <w:b/>
        </w:rPr>
        <w:t xml:space="preserve"> 1</w:t>
      </w:r>
      <w:r w:rsidR="00B67F20" w:rsidRPr="00675ACF">
        <w:rPr>
          <w:rFonts w:ascii="Times New Roman" w:eastAsia="Times New Roman" w:hAnsi="Times New Roman" w:cs="Times New Roman"/>
          <w:b/>
        </w:rPr>
        <w:t>2</w:t>
      </w:r>
      <w:proofErr w:type="gramEnd"/>
      <w:r w:rsidR="000B11AA" w:rsidRPr="00675ACF">
        <w:rPr>
          <w:rFonts w:ascii="Times New Roman" w:eastAsia="Times New Roman" w:hAnsi="Times New Roman" w:cs="Times New Roman"/>
          <w:b/>
        </w:rPr>
        <w:t>, 2023</w:t>
      </w:r>
      <w:r w:rsidR="005262E8" w:rsidRPr="00675ACF">
        <w:rPr>
          <w:rFonts w:ascii="Times New Roman" w:eastAsia="Times New Roman" w:hAnsi="Times New Roman" w:cs="Times New Roman"/>
          <w:b/>
        </w:rPr>
        <w:t xml:space="preserve"> </w:t>
      </w:r>
      <w:r w:rsidRPr="00675ACF">
        <w:rPr>
          <w:rFonts w:ascii="Times New Roman" w:eastAsia="Times New Roman" w:hAnsi="Times New Roman" w:cs="Times New Roman"/>
          <w:b/>
        </w:rPr>
        <w:t xml:space="preserve"> at </w:t>
      </w:r>
      <w:r w:rsidR="00106ED0" w:rsidRPr="00675ACF">
        <w:rPr>
          <w:rFonts w:ascii="Times New Roman" w:eastAsia="Times New Roman" w:hAnsi="Times New Roman" w:cs="Times New Roman"/>
          <w:b/>
        </w:rPr>
        <w:t>7</w:t>
      </w:r>
      <w:r w:rsidRPr="00675ACF">
        <w:rPr>
          <w:rFonts w:ascii="Times New Roman" w:eastAsia="Times New Roman" w:hAnsi="Times New Roman" w:cs="Times New Roman"/>
          <w:b/>
        </w:rPr>
        <w:t xml:space="preserve">:00 p.m. in the Superior Town Hall Auditorium, 199 N. Lobb Ave., Superior, Pinal County, Arizona.  </w:t>
      </w:r>
    </w:p>
    <w:p w14:paraId="52E91BF5" w14:textId="53E26011" w:rsidR="004E212C" w:rsidRPr="00675ACF" w:rsidRDefault="004E212C" w:rsidP="004E212C">
      <w:pPr>
        <w:rPr>
          <w:rFonts w:ascii="Times New Roman" w:eastAsia="Times New Roman" w:hAnsi="Times New Roman" w:cs="Times New Roman"/>
          <w:highlight w:val="yellow"/>
        </w:rPr>
      </w:pPr>
    </w:p>
    <w:p w14:paraId="25A39177" w14:textId="216F1919" w:rsidR="0049439D" w:rsidRPr="00675ACF" w:rsidRDefault="008F1136" w:rsidP="004E212C">
      <w:pPr>
        <w:rPr>
          <w:rFonts w:ascii="Times New Roman" w:eastAsia="Times New Roman" w:hAnsi="Times New Roman" w:cs="Times New Roman"/>
          <w:b/>
          <w:bCs/>
        </w:rPr>
      </w:pPr>
      <w:r w:rsidRPr="00675ACF">
        <w:rPr>
          <w:rFonts w:ascii="Times New Roman" w:eastAsia="Times New Roman" w:hAnsi="Times New Roman" w:cs="Times New Roman"/>
          <w:b/>
          <w:bCs/>
        </w:rPr>
        <w:t>This Meeting w</w:t>
      </w:r>
      <w:r w:rsidR="00801EC1">
        <w:rPr>
          <w:rFonts w:ascii="Times New Roman" w:eastAsia="Times New Roman" w:hAnsi="Times New Roman" w:cs="Times New Roman"/>
          <w:b/>
          <w:bCs/>
        </w:rPr>
        <w:t>as</w:t>
      </w:r>
      <w:r w:rsidR="004E212C" w:rsidRPr="00675ACF">
        <w:rPr>
          <w:rFonts w:ascii="Times New Roman" w:eastAsia="Times New Roman" w:hAnsi="Times New Roman" w:cs="Times New Roman"/>
          <w:b/>
          <w:bCs/>
        </w:rPr>
        <w:t xml:space="preserve"> </w:t>
      </w:r>
      <w:proofErr w:type="gramStart"/>
      <w:r w:rsidR="004E212C" w:rsidRPr="00675ACF">
        <w:rPr>
          <w:rFonts w:ascii="Times New Roman" w:eastAsia="Times New Roman" w:hAnsi="Times New Roman" w:cs="Times New Roman"/>
          <w:b/>
          <w:bCs/>
        </w:rPr>
        <w:t>live-stream</w:t>
      </w:r>
      <w:r w:rsidR="0049439D" w:rsidRPr="00675ACF">
        <w:rPr>
          <w:rFonts w:ascii="Times New Roman" w:eastAsia="Times New Roman" w:hAnsi="Times New Roman" w:cs="Times New Roman"/>
          <w:b/>
          <w:bCs/>
        </w:rPr>
        <w:t>ed</w:t>
      </w:r>
      <w:proofErr w:type="gramEnd"/>
      <w:r w:rsidR="0049439D" w:rsidRPr="00675ACF">
        <w:rPr>
          <w:rFonts w:ascii="Times New Roman" w:eastAsia="Times New Roman" w:hAnsi="Times New Roman" w:cs="Times New Roman"/>
          <w:b/>
          <w:bCs/>
        </w:rPr>
        <w:t xml:space="preserve"> on the Town’s </w:t>
      </w:r>
      <w:r w:rsidR="00B67F20" w:rsidRPr="00675ACF">
        <w:rPr>
          <w:rFonts w:ascii="Times New Roman" w:eastAsia="Times New Roman" w:hAnsi="Times New Roman" w:cs="Times New Roman"/>
          <w:b/>
          <w:bCs/>
        </w:rPr>
        <w:t>YouTube</w:t>
      </w:r>
      <w:r w:rsidR="0049439D" w:rsidRPr="00675ACF">
        <w:rPr>
          <w:rFonts w:ascii="Times New Roman" w:eastAsia="Times New Roman" w:hAnsi="Times New Roman" w:cs="Times New Roman"/>
          <w:b/>
          <w:bCs/>
        </w:rPr>
        <w:t xml:space="preserve"> channel.  </w:t>
      </w:r>
    </w:p>
    <w:p w14:paraId="20B95190" w14:textId="77777777" w:rsidR="0049439D" w:rsidRPr="00675ACF" w:rsidRDefault="0049439D" w:rsidP="004E212C">
      <w:pPr>
        <w:rPr>
          <w:rFonts w:ascii="Times New Roman" w:eastAsia="Times New Roman" w:hAnsi="Times New Roman" w:cs="Times New Roman"/>
        </w:rPr>
      </w:pPr>
    </w:p>
    <w:p w14:paraId="2E8C52C1" w14:textId="287D8D74" w:rsidR="004E212C" w:rsidRPr="00675ACF" w:rsidRDefault="0049439D" w:rsidP="004E212C">
      <w:pPr>
        <w:rPr>
          <w:rFonts w:ascii="Times New Roman" w:eastAsia="Times New Roman" w:hAnsi="Times New Roman" w:cs="Times New Roman"/>
          <w:b/>
          <w:bCs/>
        </w:rPr>
      </w:pPr>
      <w:proofErr w:type="gramStart"/>
      <w:r w:rsidRPr="00675ACF">
        <w:rPr>
          <w:rFonts w:ascii="Times New Roman" w:eastAsia="Times New Roman" w:hAnsi="Times New Roman" w:cs="Times New Roman"/>
          <w:b/>
          <w:bCs/>
        </w:rPr>
        <w:t>https://www.youtube.com/channel/UCd2f5D2dfTkaazjwNyhAXRA</w:t>
      </w:r>
      <w:r w:rsidR="004E212C" w:rsidRPr="00675ACF">
        <w:rPr>
          <w:rFonts w:ascii="Times New Roman" w:eastAsia="Times New Roman" w:hAnsi="Times New Roman" w:cs="Times New Roman"/>
          <w:b/>
          <w:bCs/>
        </w:rPr>
        <w:t xml:space="preserve"> .</w:t>
      </w:r>
      <w:proofErr w:type="gramEnd"/>
      <w:r w:rsidR="004E212C" w:rsidRPr="00675ACF">
        <w:rPr>
          <w:rFonts w:ascii="Times New Roman" w:eastAsia="Times New Roman" w:hAnsi="Times New Roman" w:cs="Times New Roman"/>
          <w:b/>
          <w:bCs/>
        </w:rPr>
        <w:t xml:space="preserve">  </w:t>
      </w:r>
    </w:p>
    <w:p w14:paraId="63C43B9F" w14:textId="77777777" w:rsidR="00163820" w:rsidRPr="00675ACF" w:rsidRDefault="00163820" w:rsidP="00163820">
      <w:pPr>
        <w:pStyle w:val="PlainText"/>
        <w:rPr>
          <w:rFonts w:ascii="Times New Roman" w:hAnsi="Times New Roman" w:cs="Times New Roman"/>
          <w:szCs w:val="22"/>
        </w:rPr>
      </w:pPr>
    </w:p>
    <w:p w14:paraId="78941B0E" w14:textId="77777777" w:rsidR="003533D9" w:rsidRPr="00675ACF" w:rsidRDefault="003533D9">
      <w:pPr>
        <w:rPr>
          <w:rFonts w:ascii="Times New Roman" w:eastAsia="Times New Roman" w:hAnsi="Times New Roman" w:cs="Times New Roman"/>
          <w:b/>
        </w:rPr>
      </w:pPr>
    </w:p>
    <w:p w14:paraId="64DEE105" w14:textId="77777777" w:rsidR="003533D9" w:rsidRPr="00675ACF" w:rsidRDefault="006F45AE">
      <w:pPr>
        <w:rPr>
          <w:rFonts w:ascii="Times New Roman" w:eastAsia="Times New Roman" w:hAnsi="Times New Roman" w:cs="Times New Roman"/>
          <w:b/>
          <w:u w:val="single"/>
        </w:rPr>
      </w:pPr>
      <w:r w:rsidRPr="00675ACF">
        <w:rPr>
          <w:rFonts w:ascii="Times New Roman" w:eastAsia="Times New Roman" w:hAnsi="Times New Roman" w:cs="Times New Roman"/>
          <w:b/>
        </w:rPr>
        <w:t>1.</w:t>
      </w:r>
      <w:r w:rsidRPr="00675ACF">
        <w:rPr>
          <w:rFonts w:ascii="Times New Roman" w:eastAsia="Times New Roman" w:hAnsi="Times New Roman" w:cs="Times New Roman"/>
          <w:b/>
        </w:rPr>
        <w:tab/>
      </w:r>
      <w:r w:rsidRPr="00675ACF">
        <w:rPr>
          <w:rFonts w:ascii="Times New Roman" w:eastAsia="Times New Roman" w:hAnsi="Times New Roman" w:cs="Times New Roman"/>
          <w:b/>
          <w:u w:val="single"/>
        </w:rPr>
        <w:t>CALL TO ORDER</w:t>
      </w:r>
    </w:p>
    <w:p w14:paraId="556B5D40" w14:textId="77777777" w:rsidR="003533D9" w:rsidRPr="00675ACF" w:rsidRDefault="003533D9">
      <w:pPr>
        <w:rPr>
          <w:rFonts w:ascii="Times New Roman" w:eastAsia="Times New Roman" w:hAnsi="Times New Roman" w:cs="Times New Roman"/>
          <w:b/>
          <w:u w:val="single"/>
        </w:rPr>
      </w:pPr>
    </w:p>
    <w:p w14:paraId="12E53153" w14:textId="77777777" w:rsidR="003533D9" w:rsidRPr="00675ACF" w:rsidRDefault="006F45AE">
      <w:pPr>
        <w:rPr>
          <w:rFonts w:ascii="Times New Roman" w:eastAsia="Times New Roman" w:hAnsi="Times New Roman" w:cs="Times New Roman"/>
          <w:b/>
          <w:u w:val="single"/>
        </w:rPr>
      </w:pPr>
      <w:r w:rsidRPr="00675ACF">
        <w:rPr>
          <w:rFonts w:ascii="Times New Roman" w:eastAsia="Times New Roman" w:hAnsi="Times New Roman" w:cs="Times New Roman"/>
          <w:b/>
        </w:rPr>
        <w:t>2.</w:t>
      </w:r>
      <w:r w:rsidRPr="00675ACF">
        <w:rPr>
          <w:rFonts w:ascii="Times New Roman" w:eastAsia="Times New Roman" w:hAnsi="Times New Roman" w:cs="Times New Roman"/>
          <w:b/>
        </w:rPr>
        <w:tab/>
      </w:r>
      <w:r w:rsidRPr="00675ACF">
        <w:rPr>
          <w:rFonts w:ascii="Times New Roman" w:eastAsia="Times New Roman" w:hAnsi="Times New Roman" w:cs="Times New Roman"/>
          <w:b/>
          <w:u w:val="single"/>
        </w:rPr>
        <w:t>ROLL CALL</w:t>
      </w:r>
    </w:p>
    <w:p w14:paraId="7DA20528" w14:textId="77777777" w:rsidR="003533D9" w:rsidRPr="00675ACF" w:rsidRDefault="00060A9F">
      <w:pPr>
        <w:rPr>
          <w:rFonts w:ascii="Times New Roman" w:eastAsia="Times New Roman" w:hAnsi="Times New Roman" w:cs="Times New Roman"/>
          <w:b/>
          <w:u w:val="single"/>
        </w:rPr>
      </w:pPr>
      <w:r w:rsidRPr="00675ACF">
        <w:rPr>
          <w:rFonts w:ascii="Times New Roman" w:eastAsia="Times New Roman" w:hAnsi="Times New Roman" w:cs="Times New Roman"/>
          <w:b/>
          <w:u w:val="single"/>
        </w:rPr>
        <w:t xml:space="preserve"> </w:t>
      </w:r>
    </w:p>
    <w:p w14:paraId="441EFEC1" w14:textId="00B5C064" w:rsidR="00F23C3E" w:rsidRPr="00675ACF" w:rsidRDefault="006F45AE" w:rsidP="00F23C3E">
      <w:pPr>
        <w:rPr>
          <w:rFonts w:ascii="Times New Roman" w:eastAsia="Times New Roman" w:hAnsi="Times New Roman" w:cs="Times New Roman"/>
          <w:b/>
          <w:u w:val="single"/>
        </w:rPr>
      </w:pPr>
      <w:r w:rsidRPr="00675ACF">
        <w:rPr>
          <w:rFonts w:ascii="Times New Roman" w:eastAsia="Times New Roman" w:hAnsi="Times New Roman" w:cs="Times New Roman"/>
          <w:b/>
        </w:rPr>
        <w:t>3.</w:t>
      </w:r>
      <w:r w:rsidRPr="00675ACF">
        <w:rPr>
          <w:rFonts w:ascii="Times New Roman" w:eastAsia="Times New Roman" w:hAnsi="Times New Roman" w:cs="Times New Roman"/>
          <w:b/>
        </w:rPr>
        <w:tab/>
      </w:r>
      <w:r w:rsidRPr="00675ACF">
        <w:rPr>
          <w:rFonts w:ascii="Times New Roman" w:eastAsia="Times New Roman" w:hAnsi="Times New Roman" w:cs="Times New Roman"/>
          <w:b/>
          <w:u w:val="single"/>
        </w:rPr>
        <w:t>PLEDGE OF ALLEGIANCE</w:t>
      </w:r>
    </w:p>
    <w:p w14:paraId="57A26DC8" w14:textId="77777777" w:rsidR="00F30333" w:rsidRPr="00675ACF" w:rsidRDefault="00F30333" w:rsidP="00F23C3E">
      <w:pPr>
        <w:rPr>
          <w:rFonts w:ascii="Times New Roman" w:eastAsia="Times New Roman" w:hAnsi="Times New Roman" w:cs="Times New Roman"/>
          <w:b/>
          <w:u w:val="single"/>
        </w:rPr>
      </w:pPr>
    </w:p>
    <w:p w14:paraId="6DCE9AB6" w14:textId="19158B91" w:rsidR="00ED7ECA" w:rsidRPr="00675ACF" w:rsidRDefault="00F23C3E" w:rsidP="00F23C3E">
      <w:pPr>
        <w:rPr>
          <w:rFonts w:ascii="Times New Roman" w:eastAsia="Times New Roman" w:hAnsi="Times New Roman" w:cs="Times New Roman"/>
          <w:b/>
          <w:u w:val="single"/>
        </w:rPr>
      </w:pPr>
      <w:r w:rsidRPr="00675ACF">
        <w:rPr>
          <w:rFonts w:ascii="Times New Roman" w:eastAsia="Times New Roman" w:hAnsi="Times New Roman" w:cs="Times New Roman"/>
          <w:b/>
        </w:rPr>
        <w:t>4.</w:t>
      </w:r>
      <w:r w:rsidRPr="00675ACF">
        <w:rPr>
          <w:rFonts w:ascii="Times New Roman" w:eastAsia="Times New Roman" w:hAnsi="Times New Roman" w:cs="Times New Roman"/>
          <w:b/>
        </w:rPr>
        <w:tab/>
      </w:r>
      <w:r w:rsidR="006F45AE" w:rsidRPr="00675ACF">
        <w:rPr>
          <w:rFonts w:ascii="Times New Roman" w:eastAsia="Times New Roman" w:hAnsi="Times New Roman" w:cs="Times New Roman"/>
          <w:b/>
          <w:u w:val="single"/>
        </w:rPr>
        <w:t>INVOCATION</w:t>
      </w:r>
    </w:p>
    <w:p w14:paraId="71568693" w14:textId="77777777" w:rsidR="00ED7ECA" w:rsidRPr="00675ACF" w:rsidRDefault="00ED7ECA" w:rsidP="00D57DA8">
      <w:pPr>
        <w:rPr>
          <w:rFonts w:ascii="Times New Roman" w:eastAsia="Times New Roman" w:hAnsi="Times New Roman" w:cs="Times New Roman"/>
          <w:b/>
          <w:u w:val="single"/>
        </w:rPr>
      </w:pPr>
    </w:p>
    <w:p w14:paraId="37DAE734" w14:textId="6BEFE065" w:rsidR="00C33ACD" w:rsidRPr="00675ACF" w:rsidRDefault="00F30333" w:rsidP="00F30333">
      <w:pPr>
        <w:tabs>
          <w:tab w:val="num" w:pos="360"/>
        </w:tabs>
        <w:rPr>
          <w:rFonts w:ascii="Times New Roman" w:eastAsia="Times New Roman" w:hAnsi="Times New Roman" w:cs="Times New Roman"/>
          <w:b/>
          <w:u w:val="single"/>
        </w:rPr>
      </w:pPr>
      <w:r w:rsidRPr="00675ACF">
        <w:rPr>
          <w:rFonts w:ascii="Times New Roman" w:eastAsia="Times New Roman" w:hAnsi="Times New Roman" w:cs="Times New Roman"/>
          <w:b/>
        </w:rPr>
        <w:t>5.</w:t>
      </w:r>
      <w:r w:rsidR="00D57DA8" w:rsidRPr="00675ACF">
        <w:rPr>
          <w:rFonts w:ascii="Times New Roman" w:eastAsia="Times New Roman" w:hAnsi="Times New Roman" w:cs="Times New Roman"/>
          <w:b/>
        </w:rPr>
        <w:t xml:space="preserve">      </w:t>
      </w:r>
      <w:r w:rsidR="00C33ACD" w:rsidRPr="00675ACF">
        <w:rPr>
          <w:rFonts w:ascii="Times New Roman" w:eastAsia="Times New Roman" w:hAnsi="Times New Roman" w:cs="Times New Roman"/>
          <w:b/>
        </w:rPr>
        <w:t xml:space="preserve">  </w:t>
      </w:r>
      <w:r w:rsidR="00D57DA8" w:rsidRPr="00675ACF">
        <w:rPr>
          <w:rFonts w:ascii="Times New Roman" w:eastAsia="Times New Roman" w:hAnsi="Times New Roman" w:cs="Times New Roman"/>
          <w:b/>
        </w:rPr>
        <w:t xml:space="preserve"> </w:t>
      </w:r>
      <w:r w:rsidR="006F45AE" w:rsidRPr="00675ACF">
        <w:rPr>
          <w:rFonts w:ascii="Times New Roman" w:eastAsia="Times New Roman" w:hAnsi="Times New Roman" w:cs="Times New Roman"/>
          <w:b/>
          <w:u w:val="single"/>
        </w:rPr>
        <w:t xml:space="preserve">SPECIAL PRESENTATIONS </w:t>
      </w:r>
    </w:p>
    <w:p w14:paraId="06E2D7C8" w14:textId="32C2A52F" w:rsidR="00D40171" w:rsidRPr="00675ACF" w:rsidRDefault="00C33ACD" w:rsidP="004B5BC4">
      <w:pPr>
        <w:tabs>
          <w:tab w:val="num" w:pos="360"/>
        </w:tabs>
        <w:rPr>
          <w:rFonts w:ascii="Times New Roman" w:eastAsia="Times New Roman" w:hAnsi="Times New Roman" w:cs="Times New Roman"/>
          <w:bCs/>
        </w:rPr>
      </w:pPr>
      <w:r w:rsidRPr="00675ACF">
        <w:rPr>
          <w:rFonts w:ascii="Times New Roman" w:eastAsia="Times New Roman" w:hAnsi="Times New Roman" w:cs="Times New Roman"/>
          <w:bCs/>
        </w:rPr>
        <w:tab/>
      </w:r>
      <w:r w:rsidRPr="00675ACF">
        <w:rPr>
          <w:rFonts w:ascii="Times New Roman" w:eastAsia="Times New Roman" w:hAnsi="Times New Roman" w:cs="Times New Roman"/>
          <w:bCs/>
        </w:rPr>
        <w:tab/>
      </w:r>
      <w:r w:rsidR="001C0CD6" w:rsidRPr="00675ACF">
        <w:rPr>
          <w:rFonts w:ascii="Times New Roman" w:eastAsia="Times New Roman" w:hAnsi="Times New Roman" w:cs="Times New Roman"/>
          <w:bCs/>
        </w:rPr>
        <w:tab/>
      </w:r>
    </w:p>
    <w:p w14:paraId="3D444866" w14:textId="77777777" w:rsidR="001C0CD6" w:rsidRPr="00675ACF" w:rsidRDefault="001C0CD6" w:rsidP="001C0CD6">
      <w:pPr>
        <w:pStyle w:val="ListParagraph"/>
        <w:ind w:left="1080"/>
        <w:rPr>
          <w:rFonts w:ascii="Times New Roman" w:eastAsia="Times New Roman" w:hAnsi="Times New Roman" w:cs="Times New Roman"/>
        </w:rPr>
      </w:pPr>
    </w:p>
    <w:p w14:paraId="76243280" w14:textId="5D3B5760" w:rsidR="003533D9" w:rsidRPr="00675ACF" w:rsidRDefault="006F45AE">
      <w:pPr>
        <w:rPr>
          <w:rFonts w:ascii="Times New Roman" w:eastAsia="Times New Roman" w:hAnsi="Times New Roman" w:cs="Times New Roman"/>
          <w:b/>
          <w:u w:val="single"/>
        </w:rPr>
      </w:pPr>
      <w:r w:rsidRPr="00675ACF">
        <w:rPr>
          <w:rFonts w:ascii="Times New Roman" w:eastAsia="Times New Roman" w:hAnsi="Times New Roman" w:cs="Times New Roman"/>
          <w:b/>
        </w:rPr>
        <w:t>6.</w:t>
      </w:r>
      <w:r w:rsidRPr="00675ACF">
        <w:rPr>
          <w:rFonts w:ascii="Times New Roman" w:eastAsia="Times New Roman" w:hAnsi="Times New Roman" w:cs="Times New Roman"/>
          <w:b/>
        </w:rPr>
        <w:tab/>
      </w:r>
      <w:r w:rsidRPr="00675ACF">
        <w:rPr>
          <w:rFonts w:ascii="Times New Roman" w:eastAsia="Times New Roman" w:hAnsi="Times New Roman" w:cs="Times New Roman"/>
          <w:b/>
          <w:u w:val="single"/>
        </w:rPr>
        <w:t>STAFF REPORTS</w:t>
      </w:r>
    </w:p>
    <w:p w14:paraId="4893E8B9" w14:textId="77777777" w:rsidR="006B04E5" w:rsidRPr="00675ACF" w:rsidRDefault="006B04E5">
      <w:pPr>
        <w:rPr>
          <w:rFonts w:ascii="Times New Roman" w:eastAsia="Times New Roman" w:hAnsi="Times New Roman" w:cs="Times New Roman"/>
        </w:rPr>
      </w:pPr>
    </w:p>
    <w:p w14:paraId="65B24C30" w14:textId="77777777" w:rsidR="003533D9" w:rsidRPr="00675ACF" w:rsidRDefault="006F45AE">
      <w:pPr>
        <w:rPr>
          <w:rFonts w:ascii="Times New Roman" w:eastAsia="Times New Roman" w:hAnsi="Times New Roman" w:cs="Times New Roman"/>
        </w:rPr>
      </w:pPr>
      <w:r w:rsidRPr="00675ACF">
        <w:rPr>
          <w:rFonts w:ascii="Times New Roman" w:eastAsia="Times New Roman" w:hAnsi="Times New Roman" w:cs="Times New Roman"/>
          <w:b/>
        </w:rPr>
        <w:tab/>
      </w:r>
      <w:r w:rsidRPr="00675ACF">
        <w:rPr>
          <w:rFonts w:ascii="Times New Roman" w:eastAsia="Times New Roman" w:hAnsi="Times New Roman" w:cs="Times New Roman"/>
        </w:rPr>
        <w:t>Mayor</w:t>
      </w:r>
    </w:p>
    <w:p w14:paraId="0421B8AA" w14:textId="77777777" w:rsidR="003533D9" w:rsidRPr="00675ACF" w:rsidRDefault="006F45AE">
      <w:pPr>
        <w:rPr>
          <w:rFonts w:ascii="Times New Roman" w:eastAsia="Times New Roman" w:hAnsi="Times New Roman" w:cs="Times New Roman"/>
        </w:rPr>
      </w:pPr>
      <w:r w:rsidRPr="00675ACF">
        <w:rPr>
          <w:rFonts w:ascii="Times New Roman" w:eastAsia="Times New Roman" w:hAnsi="Times New Roman" w:cs="Times New Roman"/>
        </w:rPr>
        <w:tab/>
        <w:t xml:space="preserve">Manager </w:t>
      </w:r>
    </w:p>
    <w:p w14:paraId="6052A2C5" w14:textId="77777777" w:rsidR="006B04E5" w:rsidRPr="00675ACF" w:rsidRDefault="006F45AE">
      <w:pPr>
        <w:rPr>
          <w:rFonts w:ascii="Times New Roman" w:eastAsia="Times New Roman" w:hAnsi="Times New Roman" w:cs="Times New Roman"/>
          <w:b/>
          <w:u w:val="single"/>
        </w:rPr>
      </w:pPr>
      <w:r w:rsidRPr="00675ACF">
        <w:rPr>
          <w:rFonts w:ascii="Times New Roman" w:eastAsia="Times New Roman" w:hAnsi="Times New Roman" w:cs="Times New Roman"/>
        </w:rPr>
        <w:tab/>
      </w:r>
      <w:r w:rsidRPr="00675ACF">
        <w:rPr>
          <w:rFonts w:ascii="Times New Roman" w:eastAsia="Times New Roman" w:hAnsi="Times New Roman" w:cs="Times New Roman"/>
          <w:b/>
        </w:rPr>
        <w:br/>
        <w:t>7.</w:t>
      </w:r>
      <w:r w:rsidRPr="00675ACF">
        <w:rPr>
          <w:rFonts w:ascii="Times New Roman" w:eastAsia="Times New Roman" w:hAnsi="Times New Roman" w:cs="Times New Roman"/>
          <w:b/>
        </w:rPr>
        <w:tab/>
      </w:r>
      <w:r w:rsidRPr="00675ACF">
        <w:rPr>
          <w:rFonts w:ascii="Times New Roman" w:eastAsia="Times New Roman" w:hAnsi="Times New Roman" w:cs="Times New Roman"/>
          <w:b/>
          <w:u w:val="single"/>
        </w:rPr>
        <w:t>CONSENT AGENDA</w:t>
      </w:r>
    </w:p>
    <w:p w14:paraId="1CB60277" w14:textId="717CEB0F" w:rsidR="003533D9" w:rsidRPr="00675ACF" w:rsidRDefault="006F45AE">
      <w:pPr>
        <w:rPr>
          <w:rFonts w:ascii="Times New Roman" w:eastAsia="Times New Roman" w:hAnsi="Times New Roman" w:cs="Times New Roman"/>
          <w:b/>
          <w:u w:val="single"/>
        </w:rPr>
      </w:pPr>
      <w:r w:rsidRPr="00675ACF">
        <w:rPr>
          <w:rFonts w:ascii="Times New Roman" w:eastAsia="Times New Roman" w:hAnsi="Times New Roman" w:cs="Times New Roman"/>
          <w:b/>
          <w:u w:val="single"/>
        </w:rPr>
        <w:t xml:space="preserve"> </w:t>
      </w:r>
    </w:p>
    <w:p w14:paraId="0D894542" w14:textId="1A428C68" w:rsidR="003533D9" w:rsidRPr="00675ACF" w:rsidRDefault="006F45AE" w:rsidP="00923EFE">
      <w:pPr>
        <w:rPr>
          <w:rFonts w:ascii="Times New Roman" w:eastAsia="Times New Roman" w:hAnsi="Times New Roman" w:cs="Times New Roman"/>
        </w:rPr>
      </w:pPr>
      <w:r w:rsidRPr="00675ACF">
        <w:rPr>
          <w:rFonts w:ascii="Times New Roman" w:eastAsia="Times New Roman" w:hAnsi="Times New Roman" w:cs="Times New Roman"/>
        </w:rPr>
        <w:t xml:space="preserve">Pursuant to Section 2-4-6 (D), matters listed under the </w:t>
      </w:r>
      <w:r w:rsidR="009B2789" w:rsidRPr="00675ACF">
        <w:rPr>
          <w:rFonts w:ascii="Times New Roman" w:eastAsia="Times New Roman" w:hAnsi="Times New Roman" w:cs="Times New Roman"/>
        </w:rPr>
        <w:t>Consent Calendar are considered</w:t>
      </w:r>
      <w:r w:rsidRPr="00675ACF">
        <w:rPr>
          <w:rFonts w:ascii="Times New Roman" w:eastAsia="Times New Roman" w:hAnsi="Times New Roman" w:cs="Times New Roman"/>
        </w:rPr>
        <w:tab/>
        <w:t>to be routine and will be enacted by one motion and one vote.  Prior to consideration of the Consent Agenda, the Mayor will ask whether any members of the Council request any item be removed from the Consent Agenda for separate discussion.</w:t>
      </w:r>
      <w:r w:rsidR="000768E5" w:rsidRPr="00675ACF">
        <w:rPr>
          <w:rFonts w:ascii="Times New Roman" w:eastAsia="Times New Roman" w:hAnsi="Times New Roman" w:cs="Times New Roman"/>
        </w:rPr>
        <w:t xml:space="preserve">                 </w:t>
      </w:r>
      <w:r w:rsidR="000768E5" w:rsidRPr="00675ACF">
        <w:rPr>
          <w:rFonts w:ascii="Times New Roman" w:eastAsia="Times New Roman" w:hAnsi="Times New Roman" w:cs="Times New Roman"/>
          <w:b/>
        </w:rPr>
        <w:t xml:space="preserve"> </w:t>
      </w:r>
    </w:p>
    <w:p w14:paraId="6632A707" w14:textId="77777777" w:rsidR="00923EFE" w:rsidRPr="00675ACF" w:rsidRDefault="00923EFE" w:rsidP="00923EFE">
      <w:pPr>
        <w:rPr>
          <w:rFonts w:ascii="Times New Roman" w:eastAsia="Times New Roman" w:hAnsi="Times New Roman" w:cs="Times New Roman"/>
        </w:rPr>
      </w:pPr>
    </w:p>
    <w:p w14:paraId="1BA45A95" w14:textId="7C503E90" w:rsidR="009A25A2" w:rsidRPr="00675ACF" w:rsidRDefault="001919A1" w:rsidP="004B5BC4">
      <w:pPr>
        <w:pStyle w:val="ListParagraph"/>
        <w:numPr>
          <w:ilvl w:val="0"/>
          <w:numId w:val="1"/>
        </w:numPr>
        <w:rPr>
          <w:rFonts w:ascii="Times New Roman" w:eastAsia="Times New Roman" w:hAnsi="Times New Roman" w:cs="Times New Roman"/>
        </w:rPr>
      </w:pPr>
      <w:bookmarkStart w:id="1" w:name="_Hlk512841972"/>
      <w:bookmarkStart w:id="2" w:name="_Hlk502925667"/>
      <w:r w:rsidRPr="00675ACF">
        <w:rPr>
          <w:rFonts w:ascii="Times New Roman" w:eastAsia="Times New Roman" w:hAnsi="Times New Roman" w:cs="Times New Roman"/>
        </w:rPr>
        <w:t xml:space="preserve">Approval of Minutes </w:t>
      </w:r>
      <w:r w:rsidR="00490103" w:rsidRPr="00675ACF">
        <w:rPr>
          <w:rFonts w:ascii="Times New Roman" w:eastAsia="Times New Roman" w:hAnsi="Times New Roman" w:cs="Times New Roman"/>
        </w:rPr>
        <w:t>of Town</w:t>
      </w:r>
      <w:r w:rsidR="00046DAA" w:rsidRPr="00675ACF">
        <w:rPr>
          <w:rFonts w:ascii="Times New Roman" w:eastAsia="Times New Roman" w:hAnsi="Times New Roman" w:cs="Times New Roman"/>
        </w:rPr>
        <w:t xml:space="preserve"> Council Meeting on</w:t>
      </w:r>
      <w:r w:rsidR="003972D6" w:rsidRPr="00675ACF">
        <w:rPr>
          <w:rFonts w:ascii="Times New Roman" w:eastAsia="Times New Roman" w:hAnsi="Times New Roman" w:cs="Times New Roman"/>
        </w:rPr>
        <w:t xml:space="preserve"> </w:t>
      </w:r>
      <w:r w:rsidR="00490103" w:rsidRPr="00675ACF">
        <w:rPr>
          <w:rFonts w:ascii="Times New Roman" w:eastAsia="Times New Roman" w:hAnsi="Times New Roman" w:cs="Times New Roman"/>
        </w:rPr>
        <w:t>September 14, 2023.</w:t>
      </w:r>
    </w:p>
    <w:p w14:paraId="7E8196A6" w14:textId="77777777" w:rsidR="00BB70AE" w:rsidRPr="00675ACF" w:rsidRDefault="00BB70AE" w:rsidP="00BB70AE">
      <w:pPr>
        <w:pStyle w:val="ListParagraph"/>
        <w:ind w:left="1440"/>
        <w:rPr>
          <w:rFonts w:ascii="Times New Roman" w:eastAsia="Times New Roman" w:hAnsi="Times New Roman" w:cs="Times New Roman"/>
        </w:rPr>
      </w:pPr>
    </w:p>
    <w:p w14:paraId="67A5685A" w14:textId="52040DE0" w:rsidR="00490103" w:rsidRPr="00675ACF" w:rsidRDefault="00490103" w:rsidP="004B5BC4">
      <w:pPr>
        <w:pStyle w:val="ListParagraph"/>
        <w:numPr>
          <w:ilvl w:val="0"/>
          <w:numId w:val="1"/>
        </w:numPr>
        <w:rPr>
          <w:rFonts w:ascii="Times New Roman" w:eastAsia="Times New Roman" w:hAnsi="Times New Roman" w:cs="Times New Roman"/>
        </w:rPr>
      </w:pPr>
      <w:r w:rsidRPr="00675ACF">
        <w:rPr>
          <w:rFonts w:ascii="Times New Roman" w:eastAsia="Times New Roman" w:hAnsi="Times New Roman" w:cs="Times New Roman"/>
        </w:rPr>
        <w:t>Approval of Minutes of Town Council Work Session on September 14, 2023.</w:t>
      </w:r>
    </w:p>
    <w:p w14:paraId="7A77EB99" w14:textId="77777777" w:rsidR="00BB70AE" w:rsidRPr="00675ACF" w:rsidRDefault="00BB70AE" w:rsidP="00BB70AE">
      <w:pPr>
        <w:pStyle w:val="ListParagraph"/>
        <w:rPr>
          <w:rFonts w:ascii="Times New Roman" w:eastAsia="Times New Roman" w:hAnsi="Times New Roman" w:cs="Times New Roman"/>
        </w:rPr>
      </w:pPr>
    </w:p>
    <w:p w14:paraId="7EAE296B" w14:textId="77777777" w:rsidR="00BB70AE" w:rsidRPr="00675ACF" w:rsidRDefault="00BB70AE" w:rsidP="00BB70AE">
      <w:pPr>
        <w:pStyle w:val="ListParagraph"/>
        <w:ind w:left="1440"/>
        <w:rPr>
          <w:rFonts w:ascii="Times New Roman" w:eastAsia="Times New Roman" w:hAnsi="Times New Roman" w:cs="Times New Roman"/>
        </w:rPr>
      </w:pPr>
    </w:p>
    <w:p w14:paraId="3482FF49" w14:textId="15E051BB" w:rsidR="00490103" w:rsidRPr="00675ACF" w:rsidRDefault="00490103" w:rsidP="004B5BC4">
      <w:pPr>
        <w:pStyle w:val="ListParagraph"/>
        <w:numPr>
          <w:ilvl w:val="0"/>
          <w:numId w:val="1"/>
        </w:numPr>
        <w:rPr>
          <w:rFonts w:ascii="Times New Roman" w:eastAsia="Times New Roman" w:hAnsi="Times New Roman" w:cs="Times New Roman"/>
        </w:rPr>
      </w:pPr>
      <w:r w:rsidRPr="00675ACF">
        <w:rPr>
          <w:rFonts w:ascii="Times New Roman" w:eastAsia="Times New Roman" w:hAnsi="Times New Roman" w:cs="Times New Roman"/>
        </w:rPr>
        <w:t xml:space="preserve">Approval of Lease Agreement between Geri Romero and Patricia Berkeley and the Town of Superior for one room located in the common space located in Superior Town Hall </w:t>
      </w:r>
      <w:r w:rsidRPr="00675ACF">
        <w:rPr>
          <w:rFonts w:ascii="Times New Roman" w:eastAsia="Times New Roman" w:hAnsi="Times New Roman" w:cs="Times New Roman"/>
        </w:rPr>
        <w:lastRenderedPageBreak/>
        <w:t>located at 199 N. Lobb Avenue, Superior, AZ.  The lease is month to month and the cost is $250.00 per month for the use of the premises.</w:t>
      </w:r>
    </w:p>
    <w:p w14:paraId="60631C58" w14:textId="77777777" w:rsidR="00BE6D59" w:rsidRPr="00675ACF" w:rsidRDefault="00BE6D59" w:rsidP="00BE6D59">
      <w:pPr>
        <w:pStyle w:val="ListParagraph"/>
        <w:ind w:left="1440"/>
        <w:rPr>
          <w:rFonts w:ascii="Times New Roman" w:eastAsia="Times New Roman" w:hAnsi="Times New Roman" w:cs="Times New Roman"/>
        </w:rPr>
      </w:pPr>
    </w:p>
    <w:p w14:paraId="61F5FEE0" w14:textId="75D71E5A" w:rsidR="00E3727A" w:rsidRPr="00675ACF" w:rsidRDefault="00E3727A" w:rsidP="004B5BC4">
      <w:pPr>
        <w:pStyle w:val="ListParagraph"/>
        <w:numPr>
          <w:ilvl w:val="0"/>
          <w:numId w:val="1"/>
        </w:numPr>
        <w:rPr>
          <w:rFonts w:ascii="Times New Roman" w:eastAsia="Times New Roman" w:hAnsi="Times New Roman" w:cs="Times New Roman"/>
        </w:rPr>
      </w:pPr>
      <w:r w:rsidRPr="00675ACF">
        <w:rPr>
          <w:rFonts w:ascii="Times New Roman" w:eastAsia="Times New Roman" w:hAnsi="Times New Roman" w:cs="Times New Roman"/>
        </w:rPr>
        <w:t xml:space="preserve">Approval of </w:t>
      </w:r>
      <w:r w:rsidR="00BE6D59" w:rsidRPr="00675ACF">
        <w:rPr>
          <w:rFonts w:ascii="Times New Roman" w:eastAsia="Times New Roman" w:hAnsi="Times New Roman" w:cs="Times New Roman"/>
        </w:rPr>
        <w:t xml:space="preserve">Airport Development Reimbursable Grant Agreement between the STATE OF  ARIZONA, acting by and through its DEPARTMENT OF TRANSPORATON, through its Multimodal Planning Division,(“the State”) and the Town of Superior, a political subdivision of the State of Arizona (the “Sponsor”) for a grant of State funds for the purpose of adding in financing a Project of Helipads Construction (“the Project”) for the improvement of the </w:t>
      </w:r>
      <w:r w:rsidR="0067675A" w:rsidRPr="00675ACF">
        <w:rPr>
          <w:rFonts w:ascii="Times New Roman" w:eastAsia="Times New Roman" w:hAnsi="Times New Roman" w:cs="Times New Roman"/>
        </w:rPr>
        <w:t>Superior</w:t>
      </w:r>
      <w:r w:rsidR="00BE6D59" w:rsidRPr="00675ACF">
        <w:rPr>
          <w:rFonts w:ascii="Times New Roman" w:eastAsia="Times New Roman" w:hAnsi="Times New Roman" w:cs="Times New Roman"/>
        </w:rPr>
        <w:t xml:space="preserve"> Municipal Airport.(“the Airport”).  The maximum reimbursement available from the State to the sponsor for this Agreement shall be $413,685.00.  </w:t>
      </w:r>
    </w:p>
    <w:p w14:paraId="123BDB27" w14:textId="77777777" w:rsidR="0067675A" w:rsidRPr="00675ACF" w:rsidRDefault="0067675A" w:rsidP="0067675A">
      <w:pPr>
        <w:pStyle w:val="ListParagraph"/>
        <w:rPr>
          <w:rFonts w:ascii="Times New Roman" w:eastAsia="Times New Roman" w:hAnsi="Times New Roman" w:cs="Times New Roman"/>
        </w:rPr>
      </w:pPr>
    </w:p>
    <w:p w14:paraId="172F722D" w14:textId="41A0CB86" w:rsidR="0067675A" w:rsidRDefault="0067675A" w:rsidP="004B5BC4">
      <w:pPr>
        <w:pStyle w:val="ListParagraph"/>
        <w:numPr>
          <w:ilvl w:val="0"/>
          <w:numId w:val="1"/>
        </w:numPr>
        <w:rPr>
          <w:rFonts w:ascii="Times New Roman" w:eastAsia="Times New Roman" w:hAnsi="Times New Roman" w:cs="Times New Roman"/>
        </w:rPr>
      </w:pPr>
      <w:r w:rsidRPr="00675ACF">
        <w:rPr>
          <w:rFonts w:ascii="Times New Roman" w:eastAsia="Times New Roman" w:hAnsi="Times New Roman" w:cs="Times New Roman"/>
        </w:rPr>
        <w:t xml:space="preserve">Approval of Arizona Department of Liquor Licenses and Control Special Event License for Superior Optimist Club/Joann Besich for Mike McKee Car Show Memorial Dinner located at the Rose’s Roses Deck, 203 Main Street, Superior, AZ on Friday November 17, 2023, from 4:00 PM to </w:t>
      </w:r>
      <w:r w:rsidR="00FC4549" w:rsidRPr="00675ACF">
        <w:rPr>
          <w:rFonts w:ascii="Times New Roman" w:eastAsia="Times New Roman" w:hAnsi="Times New Roman" w:cs="Times New Roman"/>
        </w:rPr>
        <w:t xml:space="preserve">11:59 PM.  </w:t>
      </w:r>
    </w:p>
    <w:p w14:paraId="4531BD8B" w14:textId="77777777" w:rsidR="0018508F" w:rsidRPr="0018508F" w:rsidRDefault="0018508F" w:rsidP="0018508F">
      <w:pPr>
        <w:pStyle w:val="ListParagraph"/>
        <w:rPr>
          <w:rFonts w:ascii="Times New Roman" w:eastAsia="Times New Roman" w:hAnsi="Times New Roman" w:cs="Times New Roman"/>
        </w:rPr>
      </w:pPr>
    </w:p>
    <w:p w14:paraId="76EB8A9E" w14:textId="4AFB2F74" w:rsidR="0018508F" w:rsidRPr="00675ACF" w:rsidRDefault="0018508F" w:rsidP="004B5BC4">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Approval of Town of Superior Alcohol Beverage Permit for Mario Lopez/</w:t>
      </w:r>
      <w:proofErr w:type="spellStart"/>
      <w:r>
        <w:rPr>
          <w:rFonts w:ascii="Times New Roman" w:eastAsia="Times New Roman" w:hAnsi="Times New Roman" w:cs="Times New Roman"/>
        </w:rPr>
        <w:t>Peligrosos</w:t>
      </w:r>
      <w:proofErr w:type="spellEnd"/>
      <w:r>
        <w:rPr>
          <w:rFonts w:ascii="Times New Roman" w:eastAsia="Times New Roman" w:hAnsi="Times New Roman" w:cs="Times New Roman"/>
        </w:rPr>
        <w:t xml:space="preserve"> Car Club for the Annual Toy Drive Fundraiser/Cornhole located at the Besich Park on Saturday, December 9, </w:t>
      </w:r>
      <w:proofErr w:type="gramStart"/>
      <w:r>
        <w:rPr>
          <w:rFonts w:ascii="Times New Roman" w:eastAsia="Times New Roman" w:hAnsi="Times New Roman" w:cs="Times New Roman"/>
        </w:rPr>
        <w:t>2023</w:t>
      </w:r>
      <w:proofErr w:type="gramEnd"/>
      <w:r>
        <w:rPr>
          <w:rFonts w:ascii="Times New Roman" w:eastAsia="Times New Roman" w:hAnsi="Times New Roman" w:cs="Times New Roman"/>
        </w:rPr>
        <w:t xml:space="preserve"> from 11:00 AM to 6:00 PM.  </w:t>
      </w:r>
    </w:p>
    <w:p w14:paraId="7A29EB27" w14:textId="77777777" w:rsidR="00693D39" w:rsidRPr="00675ACF" w:rsidRDefault="00693D39" w:rsidP="00693D39">
      <w:pPr>
        <w:pStyle w:val="ListParagraph"/>
        <w:rPr>
          <w:rFonts w:ascii="Times New Roman" w:eastAsia="Times New Roman" w:hAnsi="Times New Roman" w:cs="Times New Roman"/>
        </w:rPr>
      </w:pPr>
    </w:p>
    <w:p w14:paraId="3D1F7074" w14:textId="4E704EC7" w:rsidR="00693D39" w:rsidRPr="00675ACF" w:rsidRDefault="00693D39" w:rsidP="004B5BC4">
      <w:pPr>
        <w:pStyle w:val="ListParagraph"/>
        <w:numPr>
          <w:ilvl w:val="0"/>
          <w:numId w:val="1"/>
        </w:numPr>
        <w:rPr>
          <w:rFonts w:ascii="Times New Roman" w:eastAsia="Times New Roman" w:hAnsi="Times New Roman" w:cs="Times New Roman"/>
        </w:rPr>
      </w:pPr>
      <w:r w:rsidRPr="00675ACF">
        <w:rPr>
          <w:rFonts w:ascii="Times New Roman" w:eastAsia="Times New Roman" w:hAnsi="Times New Roman" w:cs="Times New Roman"/>
        </w:rPr>
        <w:t xml:space="preserve">Approval of Town of Superior Alcohol Beverage Permit for Jessie Arroyos for a Wedding located at Besich Park on Saturday, March 16, </w:t>
      </w:r>
      <w:proofErr w:type="gramStart"/>
      <w:r w:rsidRPr="00675ACF">
        <w:rPr>
          <w:rFonts w:ascii="Times New Roman" w:eastAsia="Times New Roman" w:hAnsi="Times New Roman" w:cs="Times New Roman"/>
        </w:rPr>
        <w:t>2024</w:t>
      </w:r>
      <w:proofErr w:type="gramEnd"/>
      <w:r w:rsidRPr="00675ACF">
        <w:rPr>
          <w:rFonts w:ascii="Times New Roman" w:eastAsia="Times New Roman" w:hAnsi="Times New Roman" w:cs="Times New Roman"/>
        </w:rPr>
        <w:t xml:space="preserve"> from 12:00 Noon to 1:00 AM.  </w:t>
      </w:r>
    </w:p>
    <w:p w14:paraId="52909617" w14:textId="77777777" w:rsidR="00FC4549" w:rsidRPr="00675ACF" w:rsidRDefault="00FC4549" w:rsidP="00FC4549">
      <w:pPr>
        <w:pStyle w:val="ListParagraph"/>
        <w:rPr>
          <w:rFonts w:ascii="Times New Roman" w:eastAsia="Times New Roman" w:hAnsi="Times New Roman" w:cs="Times New Roman"/>
        </w:rPr>
      </w:pPr>
    </w:p>
    <w:p w14:paraId="0A39481F" w14:textId="27A24E78" w:rsidR="00FC4549" w:rsidRPr="00675ACF" w:rsidRDefault="00FC4549" w:rsidP="004B5BC4">
      <w:pPr>
        <w:pStyle w:val="ListParagraph"/>
        <w:numPr>
          <w:ilvl w:val="0"/>
          <w:numId w:val="1"/>
        </w:numPr>
        <w:rPr>
          <w:rFonts w:ascii="Times New Roman" w:eastAsia="Times New Roman" w:hAnsi="Times New Roman" w:cs="Times New Roman"/>
        </w:rPr>
      </w:pPr>
      <w:r w:rsidRPr="00675ACF">
        <w:rPr>
          <w:rFonts w:ascii="Times New Roman" w:eastAsia="Times New Roman" w:hAnsi="Times New Roman" w:cs="Times New Roman"/>
        </w:rPr>
        <w:t xml:space="preserve">Approval of Town of Superior Alcohol Beverage Permit for </w:t>
      </w:r>
      <w:r w:rsidR="008F648E" w:rsidRPr="00675ACF">
        <w:rPr>
          <w:rFonts w:ascii="Times New Roman" w:eastAsia="Times New Roman" w:hAnsi="Times New Roman" w:cs="Times New Roman"/>
        </w:rPr>
        <w:t xml:space="preserve">Superior Optimist Club/Joann Besich for Magma Royal Casino Night located at the Magma Club on </w:t>
      </w:r>
      <w:r w:rsidR="00DC4452" w:rsidRPr="00675ACF">
        <w:rPr>
          <w:rFonts w:ascii="Times New Roman" w:eastAsia="Times New Roman" w:hAnsi="Times New Roman" w:cs="Times New Roman"/>
        </w:rPr>
        <w:t xml:space="preserve">Saturday, </w:t>
      </w:r>
      <w:r w:rsidR="008F648E" w:rsidRPr="00675ACF">
        <w:rPr>
          <w:rFonts w:ascii="Times New Roman" w:eastAsia="Times New Roman" w:hAnsi="Times New Roman" w:cs="Times New Roman"/>
        </w:rPr>
        <w:t xml:space="preserve">April 6, 2024, from 4:00 PM to 11:59 PM.  </w:t>
      </w:r>
    </w:p>
    <w:p w14:paraId="40A6D736" w14:textId="7A4CF757" w:rsidR="00A70961" w:rsidRPr="00675ACF" w:rsidRDefault="00A70961" w:rsidP="004B5BC4">
      <w:pPr>
        <w:ind w:left="1080"/>
        <w:rPr>
          <w:rFonts w:ascii="Times New Roman" w:eastAsia="Times New Roman" w:hAnsi="Times New Roman" w:cs="Times New Roman"/>
        </w:rPr>
      </w:pPr>
    </w:p>
    <w:p w14:paraId="75825762" w14:textId="11EDDB7C" w:rsidR="00BC4FD3" w:rsidRPr="00675ACF" w:rsidRDefault="00BC4FD3" w:rsidP="00BC4FD3">
      <w:pPr>
        <w:pStyle w:val="ListParagraph"/>
        <w:numPr>
          <w:ilvl w:val="0"/>
          <w:numId w:val="1"/>
        </w:numPr>
        <w:rPr>
          <w:rFonts w:ascii="Times New Roman" w:eastAsia="Times New Roman" w:hAnsi="Times New Roman" w:cs="Times New Roman"/>
        </w:rPr>
      </w:pPr>
      <w:r w:rsidRPr="00675ACF">
        <w:rPr>
          <w:rFonts w:ascii="Times New Roman" w:eastAsia="Times New Roman" w:hAnsi="Times New Roman" w:cs="Times New Roman"/>
        </w:rPr>
        <w:t xml:space="preserve">Approval of Affiliation Agreement between EMS University and the Superior Fire Department to provide field practical training for EMSU students.  </w:t>
      </w:r>
    </w:p>
    <w:p w14:paraId="182C259C" w14:textId="77777777" w:rsidR="006D152F" w:rsidRPr="00675ACF" w:rsidRDefault="006D152F" w:rsidP="006D152F">
      <w:pPr>
        <w:pStyle w:val="ListParagraph"/>
        <w:rPr>
          <w:rFonts w:ascii="Times New Roman" w:eastAsia="Times New Roman" w:hAnsi="Times New Roman" w:cs="Times New Roman"/>
        </w:rPr>
      </w:pPr>
    </w:p>
    <w:p w14:paraId="22BBC2C8" w14:textId="2E5B6FA0" w:rsidR="006D152F" w:rsidRDefault="006D152F" w:rsidP="00BC4FD3">
      <w:pPr>
        <w:pStyle w:val="ListParagraph"/>
        <w:numPr>
          <w:ilvl w:val="0"/>
          <w:numId w:val="1"/>
        </w:numPr>
        <w:rPr>
          <w:rFonts w:ascii="Times New Roman" w:eastAsia="Times New Roman" w:hAnsi="Times New Roman" w:cs="Times New Roman"/>
        </w:rPr>
      </w:pPr>
      <w:r w:rsidRPr="00675ACF">
        <w:rPr>
          <w:rFonts w:ascii="Times New Roman" w:eastAsia="Times New Roman" w:hAnsi="Times New Roman" w:cs="Times New Roman"/>
        </w:rPr>
        <w:t>Approval of Agreement between the Superior Unified School District and the Town of Superior, an Arizona municipal corporation, acting through its Police Department for the provision of School Resource Officer services.</w:t>
      </w:r>
    </w:p>
    <w:p w14:paraId="0E05E2AC" w14:textId="77777777" w:rsidR="00BF0630" w:rsidRPr="00BF0630" w:rsidRDefault="00BF0630" w:rsidP="00BF0630">
      <w:pPr>
        <w:pStyle w:val="ListParagraph"/>
        <w:rPr>
          <w:rFonts w:ascii="Times New Roman" w:eastAsia="Times New Roman" w:hAnsi="Times New Roman" w:cs="Times New Roman"/>
        </w:rPr>
      </w:pPr>
    </w:p>
    <w:p w14:paraId="2347A15B" w14:textId="7D1B98B9" w:rsidR="00BF0630" w:rsidRPr="00BF0630" w:rsidRDefault="00BF0630" w:rsidP="00BF0630">
      <w:pPr>
        <w:pStyle w:val="ListParagraph"/>
        <w:numPr>
          <w:ilvl w:val="0"/>
          <w:numId w:val="1"/>
        </w:numPr>
        <w:rPr>
          <w:rFonts w:ascii="Times New Roman" w:hAnsi="Times New Roman" w:cs="Times New Roman"/>
        </w:rPr>
      </w:pPr>
      <w:r w:rsidRPr="0012050B">
        <w:rPr>
          <w:rFonts w:ascii="Times New Roman" w:hAnsi="Times New Roman" w:cs="Times New Roman"/>
        </w:rPr>
        <w:t xml:space="preserve">Approval of </w:t>
      </w:r>
      <w:r>
        <w:rPr>
          <w:rFonts w:ascii="Times New Roman" w:hAnsi="Times New Roman" w:cs="Times New Roman"/>
        </w:rPr>
        <w:t>contract for Engineering and Project Management services to be provided by EPS Group for the construction of the Panther Bridge.</w:t>
      </w:r>
    </w:p>
    <w:p w14:paraId="14C41B96" w14:textId="77777777" w:rsidR="00B21034" w:rsidRPr="00675ACF" w:rsidRDefault="00B21034" w:rsidP="00B21034">
      <w:pPr>
        <w:pStyle w:val="ListParagraph"/>
        <w:rPr>
          <w:rFonts w:ascii="Times New Roman" w:eastAsia="Times New Roman" w:hAnsi="Times New Roman" w:cs="Times New Roman"/>
        </w:rPr>
      </w:pPr>
    </w:p>
    <w:p w14:paraId="5805DC73" w14:textId="77777777" w:rsidR="000B11AA" w:rsidRPr="00675ACF" w:rsidRDefault="000B11AA" w:rsidP="009D6D8F">
      <w:pPr>
        <w:pStyle w:val="ListParagraph"/>
        <w:numPr>
          <w:ilvl w:val="0"/>
          <w:numId w:val="1"/>
        </w:numPr>
        <w:rPr>
          <w:rFonts w:ascii="Times New Roman" w:eastAsia="Times New Roman" w:hAnsi="Times New Roman" w:cs="Times New Roman"/>
        </w:rPr>
      </w:pPr>
      <w:r w:rsidRPr="00675ACF">
        <w:rPr>
          <w:rFonts w:ascii="Times New Roman" w:eastAsia="Times New Roman" w:hAnsi="Times New Roman" w:cs="Times New Roman"/>
        </w:rPr>
        <w:t>Approval of Department Reports:</w:t>
      </w:r>
    </w:p>
    <w:p w14:paraId="2881BF86" w14:textId="0913CF56" w:rsidR="00886986" w:rsidRPr="00675ACF" w:rsidRDefault="00886986" w:rsidP="000B11AA">
      <w:pPr>
        <w:pStyle w:val="ListParagraph"/>
        <w:ind w:left="1440"/>
        <w:rPr>
          <w:rFonts w:ascii="Times New Roman" w:eastAsia="Times New Roman" w:hAnsi="Times New Roman" w:cs="Times New Roman"/>
        </w:rPr>
      </w:pPr>
      <w:r w:rsidRPr="00675ACF">
        <w:rPr>
          <w:rFonts w:ascii="Times New Roman" w:eastAsia="Times New Roman" w:hAnsi="Times New Roman" w:cs="Times New Roman"/>
        </w:rPr>
        <w:t>Fire</w:t>
      </w:r>
      <w:r w:rsidR="00E61A7D" w:rsidRPr="00675ACF">
        <w:rPr>
          <w:rFonts w:ascii="Times New Roman" w:eastAsia="Times New Roman" w:hAnsi="Times New Roman" w:cs="Times New Roman"/>
        </w:rPr>
        <w:t xml:space="preserve"> </w:t>
      </w:r>
    </w:p>
    <w:p w14:paraId="62343C61" w14:textId="20915626" w:rsidR="00886986" w:rsidRPr="00675ACF" w:rsidRDefault="00886986" w:rsidP="00886986">
      <w:pPr>
        <w:pStyle w:val="ListParagraph"/>
        <w:ind w:left="1440"/>
        <w:rPr>
          <w:rFonts w:ascii="Times New Roman" w:eastAsia="Times New Roman" w:hAnsi="Times New Roman" w:cs="Times New Roman"/>
        </w:rPr>
      </w:pPr>
      <w:r w:rsidRPr="00675ACF">
        <w:rPr>
          <w:rFonts w:ascii="Times New Roman" w:eastAsia="Times New Roman" w:hAnsi="Times New Roman" w:cs="Times New Roman"/>
        </w:rPr>
        <w:t>Police</w:t>
      </w:r>
    </w:p>
    <w:p w14:paraId="02A2BB90" w14:textId="32D55C21" w:rsidR="00886986" w:rsidRPr="00675ACF" w:rsidRDefault="00886986" w:rsidP="00886986">
      <w:pPr>
        <w:pStyle w:val="ListParagraph"/>
        <w:ind w:left="1440"/>
        <w:rPr>
          <w:rFonts w:ascii="Times New Roman" w:eastAsia="Times New Roman" w:hAnsi="Times New Roman" w:cs="Times New Roman"/>
        </w:rPr>
      </w:pPr>
      <w:r w:rsidRPr="00675ACF">
        <w:rPr>
          <w:rFonts w:ascii="Times New Roman" w:eastAsia="Times New Roman" w:hAnsi="Times New Roman" w:cs="Times New Roman"/>
        </w:rPr>
        <w:t>Public Works</w:t>
      </w:r>
    </w:p>
    <w:p w14:paraId="3E3C1E94" w14:textId="636E3EE2" w:rsidR="00886986" w:rsidRPr="00675ACF" w:rsidRDefault="00886986" w:rsidP="00886986">
      <w:pPr>
        <w:pStyle w:val="ListParagraph"/>
        <w:ind w:left="1440"/>
        <w:rPr>
          <w:rFonts w:ascii="Times New Roman" w:eastAsia="Times New Roman" w:hAnsi="Times New Roman" w:cs="Times New Roman"/>
        </w:rPr>
      </w:pPr>
      <w:r w:rsidRPr="00675ACF">
        <w:rPr>
          <w:rFonts w:ascii="Times New Roman" w:eastAsia="Times New Roman" w:hAnsi="Times New Roman" w:cs="Times New Roman"/>
        </w:rPr>
        <w:t>Library</w:t>
      </w:r>
    </w:p>
    <w:p w14:paraId="176F4AFB" w14:textId="7448C0C6" w:rsidR="00886986" w:rsidRPr="00675ACF" w:rsidRDefault="00886986" w:rsidP="00886986">
      <w:pPr>
        <w:pStyle w:val="ListParagraph"/>
        <w:ind w:left="1440"/>
        <w:rPr>
          <w:rFonts w:ascii="Times New Roman" w:eastAsia="Times New Roman" w:hAnsi="Times New Roman" w:cs="Times New Roman"/>
        </w:rPr>
      </w:pPr>
      <w:r w:rsidRPr="00675ACF">
        <w:rPr>
          <w:rFonts w:ascii="Times New Roman" w:eastAsia="Times New Roman" w:hAnsi="Times New Roman" w:cs="Times New Roman"/>
        </w:rPr>
        <w:t>Senior Center</w:t>
      </w:r>
    </w:p>
    <w:p w14:paraId="26185BE0" w14:textId="6102C4AD" w:rsidR="00886986" w:rsidRPr="00675ACF" w:rsidRDefault="00886986" w:rsidP="00886986">
      <w:pPr>
        <w:pStyle w:val="ListParagraph"/>
        <w:ind w:left="1440"/>
        <w:rPr>
          <w:rFonts w:ascii="Times New Roman" w:eastAsia="Times New Roman" w:hAnsi="Times New Roman" w:cs="Times New Roman"/>
        </w:rPr>
      </w:pPr>
      <w:r w:rsidRPr="00675ACF">
        <w:rPr>
          <w:rFonts w:ascii="Times New Roman" w:eastAsia="Times New Roman" w:hAnsi="Times New Roman" w:cs="Times New Roman"/>
        </w:rPr>
        <w:t>Sanitation</w:t>
      </w:r>
    </w:p>
    <w:p w14:paraId="593DF345" w14:textId="02656E23" w:rsidR="00E1652A" w:rsidRPr="00675ACF" w:rsidRDefault="00886986" w:rsidP="00034911">
      <w:pPr>
        <w:pStyle w:val="ListParagraph"/>
        <w:ind w:left="1440"/>
        <w:rPr>
          <w:rFonts w:ascii="Times New Roman" w:eastAsia="Times New Roman" w:hAnsi="Times New Roman" w:cs="Times New Roman"/>
        </w:rPr>
      </w:pPr>
      <w:r w:rsidRPr="00675ACF">
        <w:rPr>
          <w:rFonts w:ascii="Times New Roman" w:eastAsia="Times New Roman" w:hAnsi="Times New Roman" w:cs="Times New Roman"/>
        </w:rPr>
        <w:t>Town Engineer</w:t>
      </w:r>
      <w:bookmarkEnd w:id="1"/>
      <w:bookmarkEnd w:id="2"/>
      <w:r w:rsidR="00FB7FCC">
        <w:rPr>
          <w:rFonts w:ascii="Times New Roman" w:eastAsia="Times New Roman" w:hAnsi="Times New Roman" w:cs="Times New Roman"/>
        </w:rPr>
        <w:t xml:space="preserve">                                                                  </w:t>
      </w:r>
      <w:r w:rsidR="00FB7FCC" w:rsidRPr="00FB7FCC">
        <w:rPr>
          <w:rFonts w:ascii="Times New Roman" w:eastAsia="Times New Roman" w:hAnsi="Times New Roman" w:cs="Times New Roman"/>
          <w:b/>
          <w:bCs/>
        </w:rPr>
        <w:t xml:space="preserve"> APPROVED</w:t>
      </w:r>
    </w:p>
    <w:p w14:paraId="1093B089" w14:textId="77777777" w:rsidR="009B59FD" w:rsidRPr="00675ACF" w:rsidRDefault="009B59FD" w:rsidP="00034911">
      <w:pPr>
        <w:pStyle w:val="ListParagraph"/>
        <w:ind w:left="1440"/>
        <w:rPr>
          <w:rFonts w:ascii="Times New Roman" w:eastAsia="Times New Roman" w:hAnsi="Times New Roman" w:cs="Times New Roman"/>
        </w:rPr>
      </w:pPr>
    </w:p>
    <w:p w14:paraId="365A973D" w14:textId="36A63415" w:rsidR="009C7677" w:rsidRPr="00675ACF" w:rsidRDefault="006F45AE" w:rsidP="00EB71AE">
      <w:pPr>
        <w:rPr>
          <w:rFonts w:ascii="Times New Roman" w:eastAsia="Times New Roman" w:hAnsi="Times New Roman" w:cs="Times New Roman"/>
          <w:b/>
          <w:u w:val="single"/>
        </w:rPr>
      </w:pPr>
      <w:r w:rsidRPr="00675ACF">
        <w:rPr>
          <w:rFonts w:ascii="Times New Roman" w:eastAsia="Times New Roman" w:hAnsi="Times New Roman" w:cs="Times New Roman"/>
          <w:b/>
        </w:rPr>
        <w:lastRenderedPageBreak/>
        <w:t>8.</w:t>
      </w:r>
      <w:r w:rsidRPr="00675ACF">
        <w:rPr>
          <w:rFonts w:ascii="Times New Roman" w:eastAsia="Times New Roman" w:hAnsi="Times New Roman" w:cs="Times New Roman"/>
          <w:b/>
        </w:rPr>
        <w:tab/>
      </w:r>
      <w:r w:rsidRPr="00675ACF">
        <w:rPr>
          <w:rFonts w:ascii="Times New Roman" w:eastAsia="Times New Roman" w:hAnsi="Times New Roman" w:cs="Times New Roman"/>
          <w:b/>
          <w:u w:val="single"/>
        </w:rPr>
        <w:t>NEW BUSINESS</w:t>
      </w:r>
      <w:bookmarkStart w:id="3" w:name="_Hlk24113523"/>
    </w:p>
    <w:p w14:paraId="3055865D" w14:textId="7687110E" w:rsidR="009558AF" w:rsidRPr="00675ACF" w:rsidRDefault="009558AF" w:rsidP="0085769E">
      <w:pPr>
        <w:rPr>
          <w:rFonts w:ascii="Times New Roman" w:hAnsi="Times New Roman" w:cs="Times New Roman"/>
        </w:rPr>
      </w:pPr>
      <w:bookmarkStart w:id="4" w:name="_Hlk76024797"/>
    </w:p>
    <w:p w14:paraId="4160B1F1" w14:textId="77E67295" w:rsidR="00B67F20" w:rsidRDefault="00957726" w:rsidP="00B67F20">
      <w:pPr>
        <w:pStyle w:val="ListParagraph"/>
        <w:numPr>
          <w:ilvl w:val="0"/>
          <w:numId w:val="2"/>
        </w:numPr>
        <w:rPr>
          <w:rFonts w:ascii="Times New Roman" w:eastAsia="Times New Roman" w:hAnsi="Times New Roman" w:cs="Times New Roman"/>
        </w:rPr>
      </w:pPr>
      <w:bookmarkStart w:id="5" w:name="_Hlk147475069"/>
      <w:r w:rsidRPr="00675ACF">
        <w:rPr>
          <w:rFonts w:ascii="Times New Roman" w:hAnsi="Times New Roman" w:cs="Times New Roman"/>
          <w:bCs/>
        </w:rPr>
        <w:t xml:space="preserve">Discussion/Possible </w:t>
      </w:r>
      <w:r w:rsidR="004B5BC4" w:rsidRPr="00675ACF">
        <w:rPr>
          <w:rFonts w:ascii="Times New Roman" w:hAnsi="Times New Roman" w:cs="Times New Roman"/>
          <w:bCs/>
        </w:rPr>
        <w:t>A</w:t>
      </w:r>
      <w:r w:rsidR="00B67F20" w:rsidRPr="00675ACF">
        <w:rPr>
          <w:rFonts w:ascii="Times New Roman" w:hAnsi="Times New Roman" w:cs="Times New Roman"/>
          <w:bCs/>
        </w:rPr>
        <w:t>cceptance</w:t>
      </w:r>
      <w:r w:rsidR="004B5BC4" w:rsidRPr="00675ACF">
        <w:rPr>
          <w:rFonts w:ascii="Times New Roman" w:hAnsi="Times New Roman" w:cs="Times New Roman"/>
          <w:bCs/>
        </w:rPr>
        <w:t xml:space="preserve"> </w:t>
      </w:r>
      <w:r w:rsidR="00B67F20" w:rsidRPr="00675ACF">
        <w:rPr>
          <w:rFonts w:ascii="Times New Roman" w:hAnsi="Times New Roman" w:cs="Times New Roman"/>
          <w:bCs/>
        </w:rPr>
        <w:t>of resignation of Frank Alanis as Superior Chief of Police effective October 27, 2023.</w:t>
      </w:r>
      <w:bookmarkStart w:id="6" w:name="_Hlk147225260"/>
      <w:r w:rsidR="00B67F20" w:rsidRPr="00675ACF">
        <w:rPr>
          <w:rFonts w:ascii="Times New Roman" w:hAnsi="Times New Roman" w:cs="Times New Roman"/>
          <w:bCs/>
        </w:rPr>
        <w:t xml:space="preserve"> </w:t>
      </w:r>
      <w:r w:rsidR="00B67F20" w:rsidRPr="00675ACF">
        <w:rPr>
          <w:rFonts w:ascii="Times New Roman" w:hAnsi="Times New Roman" w:cs="Times New Roman"/>
          <w:bCs/>
          <w:u w:val="single"/>
        </w:rPr>
        <w:t xml:space="preserve">Possible Executive Session on this matter pursuant to </w:t>
      </w:r>
      <w:r w:rsidR="00B67F20" w:rsidRPr="00675ACF">
        <w:rPr>
          <w:rFonts w:ascii="Times New Roman" w:eastAsia="Times New Roman" w:hAnsi="Times New Roman" w:cs="Times New Roman"/>
          <w:u w:val="single"/>
        </w:rPr>
        <w:t>A.R.S. §38-431.03 (A)(1</w:t>
      </w:r>
      <w:proofErr w:type="gramStart"/>
      <w:r w:rsidR="00B67F20" w:rsidRPr="00675ACF">
        <w:rPr>
          <w:rFonts w:ascii="Times New Roman" w:eastAsia="Times New Roman" w:hAnsi="Times New Roman" w:cs="Times New Roman"/>
          <w:u w:val="single"/>
        </w:rPr>
        <w:t>),(</w:t>
      </w:r>
      <w:proofErr w:type="gramEnd"/>
      <w:r w:rsidR="00B67F20" w:rsidRPr="00675ACF">
        <w:rPr>
          <w:rFonts w:ascii="Times New Roman" w:eastAsia="Times New Roman" w:hAnsi="Times New Roman" w:cs="Times New Roman"/>
          <w:u w:val="single"/>
        </w:rPr>
        <w:t>2), (3) and (4).</w:t>
      </w:r>
      <w:r w:rsidR="00B67F20" w:rsidRPr="00675ACF">
        <w:rPr>
          <w:rFonts w:ascii="Times New Roman" w:eastAsia="Times New Roman" w:hAnsi="Times New Roman" w:cs="Times New Roman"/>
        </w:rPr>
        <w:t xml:space="preserve"> </w:t>
      </w:r>
      <w:bookmarkEnd w:id="6"/>
    </w:p>
    <w:bookmarkEnd w:id="5"/>
    <w:p w14:paraId="494144F7" w14:textId="684BCF0B" w:rsidR="0012050B" w:rsidRPr="00675ACF" w:rsidRDefault="0012050B" w:rsidP="0012050B">
      <w:pPr>
        <w:pStyle w:val="ListParagraph"/>
        <w:ind w:left="1440" w:firstLine="720"/>
        <w:rPr>
          <w:rFonts w:ascii="Times New Roman" w:eastAsia="Times New Roman" w:hAnsi="Times New Roman" w:cs="Times New Roman"/>
        </w:rPr>
      </w:pPr>
      <w:r w:rsidRPr="0012050B">
        <w:rPr>
          <w:rFonts w:ascii="Times New Roman" w:eastAsia="Times New Roman" w:hAnsi="Times New Roman" w:cs="Times New Roman"/>
        </w:rPr>
        <w:t>Action Item No. 1</w:t>
      </w:r>
      <w:r w:rsidR="00FB7FCC">
        <w:rPr>
          <w:rFonts w:ascii="Times New Roman" w:eastAsia="Times New Roman" w:hAnsi="Times New Roman" w:cs="Times New Roman"/>
        </w:rPr>
        <w:t xml:space="preserve">                                                                 </w:t>
      </w:r>
      <w:r w:rsidR="00FB7FCC" w:rsidRPr="00FB7FCC">
        <w:rPr>
          <w:rFonts w:ascii="Times New Roman" w:eastAsia="Times New Roman" w:hAnsi="Times New Roman" w:cs="Times New Roman"/>
          <w:b/>
          <w:bCs/>
        </w:rPr>
        <w:t>APPROVED</w:t>
      </w:r>
    </w:p>
    <w:p w14:paraId="2C8E2EA1" w14:textId="3597345B" w:rsidR="00E94AF2" w:rsidRPr="00675ACF" w:rsidRDefault="00E94AF2" w:rsidP="00B67F20">
      <w:pPr>
        <w:pStyle w:val="ListParagraph"/>
        <w:ind w:left="1080"/>
        <w:rPr>
          <w:rFonts w:ascii="Times New Roman" w:hAnsi="Times New Roman" w:cs="Times New Roman"/>
        </w:rPr>
      </w:pPr>
    </w:p>
    <w:p w14:paraId="5CDD2610" w14:textId="66C18D4E" w:rsidR="00DE5DC9" w:rsidRDefault="00B67F20" w:rsidP="000A0F81">
      <w:pPr>
        <w:pStyle w:val="ListParagraph"/>
        <w:numPr>
          <w:ilvl w:val="0"/>
          <w:numId w:val="2"/>
        </w:numPr>
        <w:rPr>
          <w:rFonts w:ascii="Times New Roman" w:eastAsia="Times New Roman" w:hAnsi="Times New Roman" w:cs="Times New Roman"/>
        </w:rPr>
      </w:pPr>
      <w:bookmarkStart w:id="7" w:name="_Hlk147475361"/>
      <w:r w:rsidRPr="00675ACF">
        <w:rPr>
          <w:rFonts w:ascii="Times New Roman" w:hAnsi="Times New Roman" w:cs="Times New Roman"/>
          <w:bCs/>
        </w:rPr>
        <w:t xml:space="preserve">Discussion/Consideration of Appointing Interim Police Chief/ or New Chief of Police setting effective date and possible setting of salary. </w:t>
      </w:r>
      <w:r w:rsidRPr="00675ACF">
        <w:rPr>
          <w:rFonts w:ascii="Times New Roman" w:hAnsi="Times New Roman" w:cs="Times New Roman"/>
          <w:bCs/>
          <w:u w:val="single"/>
        </w:rPr>
        <w:t xml:space="preserve">Possible Executive Session on this matter pursuant to </w:t>
      </w:r>
      <w:r w:rsidRPr="00675ACF">
        <w:rPr>
          <w:rFonts w:ascii="Times New Roman" w:eastAsia="Times New Roman" w:hAnsi="Times New Roman" w:cs="Times New Roman"/>
          <w:u w:val="single"/>
        </w:rPr>
        <w:t>A.R.S. §38-431.03 (A)(1</w:t>
      </w:r>
      <w:proofErr w:type="gramStart"/>
      <w:r w:rsidRPr="00675ACF">
        <w:rPr>
          <w:rFonts w:ascii="Times New Roman" w:eastAsia="Times New Roman" w:hAnsi="Times New Roman" w:cs="Times New Roman"/>
          <w:u w:val="single"/>
        </w:rPr>
        <w:t>),(</w:t>
      </w:r>
      <w:proofErr w:type="gramEnd"/>
      <w:r w:rsidRPr="00675ACF">
        <w:rPr>
          <w:rFonts w:ascii="Times New Roman" w:eastAsia="Times New Roman" w:hAnsi="Times New Roman" w:cs="Times New Roman"/>
          <w:u w:val="single"/>
        </w:rPr>
        <w:t>2), (3) and (4).</w:t>
      </w:r>
      <w:r w:rsidRPr="00675ACF">
        <w:rPr>
          <w:rFonts w:ascii="Times New Roman" w:eastAsia="Times New Roman" w:hAnsi="Times New Roman" w:cs="Times New Roman"/>
        </w:rPr>
        <w:t xml:space="preserve"> </w:t>
      </w:r>
      <w:bookmarkEnd w:id="4"/>
    </w:p>
    <w:bookmarkEnd w:id="7"/>
    <w:p w14:paraId="4D4691CF" w14:textId="513EB2AE" w:rsidR="0012050B" w:rsidRPr="00675ACF" w:rsidRDefault="0012050B" w:rsidP="0012050B">
      <w:pPr>
        <w:pStyle w:val="ListParagraph"/>
        <w:ind w:left="1440" w:firstLine="720"/>
        <w:rPr>
          <w:rFonts w:ascii="Times New Roman" w:eastAsia="Times New Roman" w:hAnsi="Times New Roman" w:cs="Times New Roman"/>
        </w:rPr>
      </w:pPr>
      <w:r w:rsidRPr="0012050B">
        <w:rPr>
          <w:rFonts w:ascii="Times New Roman" w:eastAsia="Times New Roman" w:hAnsi="Times New Roman" w:cs="Times New Roman"/>
        </w:rPr>
        <w:t xml:space="preserve">Action Item No. </w:t>
      </w:r>
      <w:r>
        <w:rPr>
          <w:rFonts w:ascii="Times New Roman" w:eastAsia="Times New Roman" w:hAnsi="Times New Roman" w:cs="Times New Roman"/>
        </w:rPr>
        <w:t>2</w:t>
      </w:r>
      <w:r w:rsidR="00FB7FCC">
        <w:rPr>
          <w:rFonts w:ascii="Times New Roman" w:eastAsia="Times New Roman" w:hAnsi="Times New Roman" w:cs="Times New Roman"/>
        </w:rPr>
        <w:t xml:space="preserve">                                                                  </w:t>
      </w:r>
      <w:r w:rsidR="00FB7FCC" w:rsidRPr="00FB7FCC">
        <w:rPr>
          <w:rFonts w:ascii="Times New Roman" w:eastAsia="Times New Roman" w:hAnsi="Times New Roman" w:cs="Times New Roman"/>
          <w:b/>
          <w:bCs/>
        </w:rPr>
        <w:t>APPROVED</w:t>
      </w:r>
    </w:p>
    <w:p w14:paraId="7D972013" w14:textId="77777777" w:rsidR="000A0F81" w:rsidRPr="00675ACF" w:rsidRDefault="000A0F81" w:rsidP="000A0F81">
      <w:pPr>
        <w:pStyle w:val="ListParagraph"/>
        <w:rPr>
          <w:rFonts w:ascii="Times New Roman" w:eastAsia="Times New Roman" w:hAnsi="Times New Roman" w:cs="Times New Roman"/>
        </w:rPr>
      </w:pPr>
    </w:p>
    <w:p w14:paraId="2D6228ED" w14:textId="77777777" w:rsidR="0012050B" w:rsidRPr="0012050B" w:rsidRDefault="000A0F81" w:rsidP="000A0F81">
      <w:pPr>
        <w:pStyle w:val="ListParagraph"/>
        <w:numPr>
          <w:ilvl w:val="0"/>
          <w:numId w:val="2"/>
        </w:numPr>
        <w:rPr>
          <w:rFonts w:ascii="Times New Roman" w:eastAsia="Times New Roman" w:hAnsi="Times New Roman" w:cs="Times New Roman"/>
        </w:rPr>
      </w:pPr>
      <w:bookmarkStart w:id="8" w:name="_Hlk147408691"/>
      <w:bookmarkStart w:id="9" w:name="_Hlk147474822"/>
      <w:r w:rsidRPr="00675ACF">
        <w:rPr>
          <w:rFonts w:ascii="Times New Roman" w:eastAsia="Times New Roman" w:hAnsi="Times New Roman" w:cs="Times New Roman"/>
        </w:rPr>
        <w:t>Discussion/Possible Approval</w:t>
      </w:r>
      <w:bookmarkEnd w:id="8"/>
      <w:r w:rsidRPr="00675ACF">
        <w:rPr>
          <w:rFonts w:ascii="Times New Roman" w:eastAsia="Times New Roman" w:hAnsi="Times New Roman" w:cs="Times New Roman"/>
        </w:rPr>
        <w:t xml:space="preserve"> of Resolution No. 2023-670, </w:t>
      </w:r>
      <w:r w:rsidR="00D37193" w:rsidRPr="00675ACF">
        <w:rPr>
          <w:rFonts w:ascii="Times New Roman" w:hAnsi="Times New Roman" w:cs="Times New Roman"/>
        </w:rPr>
        <w:t xml:space="preserve">A RESOLUTION OF THE TOWN OF SUPERIOR APPROVING FISCAL YEAR 2022-2023 GENERAL FUND BUDGET TRANSFERS PROVIDING FOR AN EFFECTIVE DATE. </w:t>
      </w:r>
    </w:p>
    <w:bookmarkEnd w:id="9"/>
    <w:p w14:paraId="1F7D6D51" w14:textId="655F369C" w:rsidR="007C626F" w:rsidRPr="0012050B" w:rsidRDefault="0012050B" w:rsidP="0012050B">
      <w:pPr>
        <w:ind w:left="1440" w:firstLine="720"/>
        <w:rPr>
          <w:rFonts w:ascii="Times New Roman" w:eastAsia="Times New Roman" w:hAnsi="Times New Roman" w:cs="Times New Roman"/>
        </w:rPr>
      </w:pPr>
      <w:r>
        <w:rPr>
          <w:rFonts w:ascii="Times New Roman" w:hAnsi="Times New Roman" w:cs="Times New Roman"/>
        </w:rPr>
        <w:t>Action Item No. 3</w:t>
      </w:r>
      <w:r w:rsidR="00D37193" w:rsidRPr="0012050B">
        <w:rPr>
          <w:rFonts w:ascii="Times New Roman" w:hAnsi="Times New Roman" w:cs="Times New Roman"/>
        </w:rPr>
        <w:t xml:space="preserve"> </w:t>
      </w:r>
      <w:r w:rsidR="00FB7FCC">
        <w:rPr>
          <w:rFonts w:ascii="Times New Roman" w:hAnsi="Times New Roman" w:cs="Times New Roman"/>
        </w:rPr>
        <w:t xml:space="preserve">                                                                 </w:t>
      </w:r>
      <w:r w:rsidR="00FB7FCC" w:rsidRPr="00FB7FCC">
        <w:rPr>
          <w:rFonts w:ascii="Times New Roman" w:hAnsi="Times New Roman" w:cs="Times New Roman"/>
          <w:b/>
          <w:bCs/>
        </w:rPr>
        <w:t xml:space="preserve"> APPROVED</w:t>
      </w:r>
    </w:p>
    <w:p w14:paraId="1E13AF9E" w14:textId="77777777" w:rsidR="0012050B" w:rsidRPr="0012050B" w:rsidRDefault="0012050B" w:rsidP="0012050B">
      <w:pPr>
        <w:pStyle w:val="ListParagraph"/>
        <w:rPr>
          <w:rFonts w:ascii="Times New Roman" w:eastAsia="Times New Roman" w:hAnsi="Times New Roman" w:cs="Times New Roman"/>
        </w:rPr>
      </w:pPr>
    </w:p>
    <w:p w14:paraId="3CD8926C" w14:textId="626378E1" w:rsidR="007C626F" w:rsidRDefault="007C626F" w:rsidP="007C626F">
      <w:pPr>
        <w:pStyle w:val="ListParagraph"/>
        <w:numPr>
          <w:ilvl w:val="0"/>
          <w:numId w:val="2"/>
        </w:numPr>
        <w:rPr>
          <w:rFonts w:ascii="Times New Roman" w:hAnsi="Times New Roman" w:cs="Times New Roman"/>
        </w:rPr>
      </w:pPr>
      <w:bookmarkStart w:id="10" w:name="_Hlk147480190"/>
      <w:r w:rsidRPr="00675ACF">
        <w:rPr>
          <w:rFonts w:ascii="Times New Roman" w:eastAsia="Times New Roman" w:hAnsi="Times New Roman" w:cs="Times New Roman"/>
        </w:rPr>
        <w:t>Discussion/Possible Approval</w:t>
      </w:r>
      <w:r w:rsidRPr="00675ACF">
        <w:rPr>
          <w:rFonts w:ascii="Times New Roman" w:hAnsi="Times New Roman" w:cs="Times New Roman"/>
        </w:rPr>
        <w:t xml:space="preserve"> of Superior Public Library Policy Handbook prepared by Tony V. Solis, Library Director.  </w:t>
      </w:r>
    </w:p>
    <w:bookmarkEnd w:id="10"/>
    <w:p w14:paraId="10BC0F4F" w14:textId="7AAE2202" w:rsidR="0012050B" w:rsidRPr="0012050B" w:rsidRDefault="0012050B" w:rsidP="00FB7FCC">
      <w:pPr>
        <w:ind w:left="1440" w:firstLine="720"/>
        <w:rPr>
          <w:rFonts w:ascii="Times New Roman" w:hAnsi="Times New Roman" w:cs="Times New Roman"/>
        </w:rPr>
      </w:pPr>
      <w:r w:rsidRPr="0012050B">
        <w:rPr>
          <w:rFonts w:ascii="Times New Roman" w:hAnsi="Times New Roman" w:cs="Times New Roman"/>
        </w:rPr>
        <w:t>Action Item No.</w:t>
      </w:r>
      <w:r w:rsidR="00BF0630">
        <w:rPr>
          <w:rFonts w:ascii="Times New Roman" w:hAnsi="Times New Roman" w:cs="Times New Roman"/>
        </w:rPr>
        <w:t>4</w:t>
      </w:r>
      <w:r w:rsidR="00FB7FCC">
        <w:rPr>
          <w:rFonts w:ascii="Times New Roman" w:hAnsi="Times New Roman" w:cs="Times New Roman"/>
        </w:rPr>
        <w:t xml:space="preserve">                        </w:t>
      </w:r>
      <w:r w:rsidR="00FB7FCC" w:rsidRPr="00FB7FCC">
        <w:rPr>
          <w:rFonts w:ascii="Times New Roman" w:hAnsi="Times New Roman" w:cs="Times New Roman"/>
          <w:b/>
          <w:bCs/>
        </w:rPr>
        <w:t>APPROVED ORIGINAL VERSION</w:t>
      </w:r>
      <w:r w:rsidR="00FB7FCC">
        <w:rPr>
          <w:rFonts w:ascii="Times New Roman" w:hAnsi="Times New Roman" w:cs="Times New Roman"/>
        </w:rPr>
        <w:t xml:space="preserve"> </w:t>
      </w:r>
    </w:p>
    <w:p w14:paraId="2A5890DE" w14:textId="77777777" w:rsidR="0012050B" w:rsidRPr="0012050B" w:rsidRDefault="0012050B" w:rsidP="0012050B">
      <w:pPr>
        <w:pStyle w:val="ListParagraph"/>
        <w:rPr>
          <w:rFonts w:ascii="Times New Roman" w:hAnsi="Times New Roman" w:cs="Times New Roman"/>
        </w:rPr>
      </w:pPr>
    </w:p>
    <w:p w14:paraId="40965654" w14:textId="77777777" w:rsidR="00B67F20" w:rsidRPr="00675ACF" w:rsidRDefault="00B67F20" w:rsidP="00B67F20">
      <w:pPr>
        <w:rPr>
          <w:rFonts w:ascii="Times New Roman" w:hAnsi="Times New Roman" w:cs="Times New Roman"/>
          <w:b/>
          <w:sz w:val="24"/>
          <w:szCs w:val="24"/>
        </w:rPr>
      </w:pPr>
    </w:p>
    <w:bookmarkEnd w:id="3"/>
    <w:p w14:paraId="3AFB84FC" w14:textId="3A803D2E" w:rsidR="007559D9" w:rsidRPr="00675ACF" w:rsidRDefault="000521BE" w:rsidP="003A476C">
      <w:pPr>
        <w:rPr>
          <w:rFonts w:ascii="Times New Roman" w:eastAsia="Times New Roman" w:hAnsi="Times New Roman" w:cs="Times New Roman"/>
          <w:bCs/>
          <w:u w:val="single"/>
        </w:rPr>
      </w:pPr>
      <w:r w:rsidRPr="00675ACF">
        <w:rPr>
          <w:rFonts w:ascii="Times New Roman" w:eastAsia="Times New Roman" w:hAnsi="Times New Roman" w:cs="Times New Roman"/>
          <w:b/>
        </w:rPr>
        <w:t>9.</w:t>
      </w:r>
      <w:r w:rsidR="007559D9" w:rsidRPr="00675ACF">
        <w:rPr>
          <w:rFonts w:ascii="Times New Roman" w:eastAsia="Times New Roman" w:hAnsi="Times New Roman" w:cs="Times New Roman"/>
          <w:b/>
        </w:rPr>
        <w:tab/>
      </w:r>
      <w:r w:rsidR="007559D9" w:rsidRPr="00675ACF">
        <w:rPr>
          <w:rFonts w:ascii="Times New Roman" w:eastAsia="Times New Roman" w:hAnsi="Times New Roman" w:cs="Times New Roman"/>
          <w:b/>
          <w:u w:val="single"/>
        </w:rPr>
        <w:t>CALL TO THE PUBLIC</w:t>
      </w:r>
    </w:p>
    <w:p w14:paraId="5E29925C" w14:textId="77777777" w:rsidR="00882B80" w:rsidRPr="00675ACF" w:rsidRDefault="00882B80" w:rsidP="007559D9">
      <w:pPr>
        <w:rPr>
          <w:rFonts w:ascii="Times New Roman" w:eastAsia="Times New Roman" w:hAnsi="Times New Roman" w:cs="Times New Roman"/>
        </w:rPr>
      </w:pPr>
    </w:p>
    <w:p w14:paraId="7BE0B2F4" w14:textId="77777777" w:rsidR="007559D9" w:rsidRPr="00675ACF" w:rsidRDefault="007559D9" w:rsidP="007559D9">
      <w:pPr>
        <w:rPr>
          <w:rFonts w:ascii="Times New Roman" w:eastAsia="Times New Roman" w:hAnsi="Times New Roman" w:cs="Times New Roman"/>
        </w:rPr>
      </w:pPr>
      <w:r w:rsidRPr="00675ACF">
        <w:rPr>
          <w:rFonts w:ascii="Times New Roman" w:eastAsia="Times New Roman" w:hAnsi="Times New Roman" w:cs="Times New Roman"/>
        </w:rPr>
        <w:t>A. Any citizen desiring to speak on a matter that is not scheduled on this agenda may do so at this time. Comments may be limited to three minutes per person and shall be addressed to the Town Council as a whole, and not to any individual member.  Issues raised shall be limited to those within the jurisdiction of the Town Council.  Pursuant to the Arizona Open Meeting Law, the Town Council cannot discuss or act on items presented at this time.</w:t>
      </w:r>
    </w:p>
    <w:p w14:paraId="763E2B2E" w14:textId="77777777" w:rsidR="00227F1E" w:rsidRPr="00675ACF" w:rsidRDefault="00227F1E" w:rsidP="005C27B4">
      <w:pPr>
        <w:rPr>
          <w:rFonts w:ascii="Times New Roman" w:eastAsia="Times New Roman" w:hAnsi="Times New Roman" w:cs="Times New Roman"/>
          <w:b/>
        </w:rPr>
      </w:pPr>
    </w:p>
    <w:p w14:paraId="4A0B7D52" w14:textId="77777777" w:rsidR="005C27B4" w:rsidRPr="00675ACF" w:rsidRDefault="002172DD" w:rsidP="005C27B4">
      <w:pPr>
        <w:rPr>
          <w:rFonts w:ascii="Times New Roman" w:eastAsia="Times New Roman" w:hAnsi="Times New Roman" w:cs="Times New Roman"/>
          <w:b/>
        </w:rPr>
      </w:pPr>
      <w:r w:rsidRPr="00675ACF">
        <w:rPr>
          <w:rFonts w:ascii="Times New Roman" w:eastAsia="Times New Roman" w:hAnsi="Times New Roman" w:cs="Times New Roman"/>
          <w:b/>
        </w:rPr>
        <w:t xml:space="preserve">B. </w:t>
      </w:r>
      <w:r w:rsidR="006F45AE" w:rsidRPr="00675ACF">
        <w:rPr>
          <w:rFonts w:ascii="Times New Roman" w:eastAsia="Times New Roman" w:hAnsi="Times New Roman" w:cs="Times New Roman"/>
          <w:b/>
        </w:rPr>
        <w:t xml:space="preserve">At the conclusion of the call to the public, individual Town Council members may (1) respond to criticism made by those who have spoken; (2) ask staff to review a matter; or (3) ask that a matter be put on </w:t>
      </w:r>
      <w:proofErr w:type="gramStart"/>
      <w:r w:rsidR="006F45AE" w:rsidRPr="00675ACF">
        <w:rPr>
          <w:rFonts w:ascii="Times New Roman" w:eastAsia="Times New Roman" w:hAnsi="Times New Roman" w:cs="Times New Roman"/>
          <w:b/>
        </w:rPr>
        <w:t>a future</w:t>
      </w:r>
      <w:proofErr w:type="gramEnd"/>
      <w:r w:rsidR="006F45AE" w:rsidRPr="00675ACF">
        <w:rPr>
          <w:rFonts w:ascii="Times New Roman" w:eastAsia="Times New Roman" w:hAnsi="Times New Roman" w:cs="Times New Roman"/>
          <w:b/>
        </w:rPr>
        <w:t xml:space="preserve"> agenda.</w:t>
      </w:r>
    </w:p>
    <w:p w14:paraId="35D38523" w14:textId="77777777" w:rsidR="00AE5D96" w:rsidRPr="00675ACF" w:rsidRDefault="00AE5D96" w:rsidP="005C27B4">
      <w:pPr>
        <w:rPr>
          <w:rFonts w:ascii="Times New Roman" w:eastAsia="Times New Roman" w:hAnsi="Times New Roman" w:cs="Times New Roman"/>
          <w:b/>
        </w:rPr>
      </w:pPr>
    </w:p>
    <w:p w14:paraId="0EA75B19" w14:textId="6D53DBCB" w:rsidR="005C27B4" w:rsidRPr="00675ACF" w:rsidRDefault="005C27B4" w:rsidP="005C27B4">
      <w:pPr>
        <w:rPr>
          <w:rFonts w:ascii="Times New Roman" w:eastAsia="Times New Roman" w:hAnsi="Times New Roman" w:cs="Times New Roman"/>
          <w:b/>
          <w:u w:val="single"/>
        </w:rPr>
      </w:pPr>
      <w:r w:rsidRPr="00675ACF">
        <w:rPr>
          <w:rFonts w:ascii="Times New Roman" w:eastAsia="Times New Roman" w:hAnsi="Times New Roman" w:cs="Times New Roman"/>
          <w:b/>
        </w:rPr>
        <w:t>10.</w:t>
      </w:r>
      <w:r w:rsidRPr="00675ACF">
        <w:rPr>
          <w:rFonts w:ascii="Times New Roman" w:eastAsia="Times New Roman" w:hAnsi="Times New Roman" w:cs="Times New Roman"/>
          <w:b/>
        </w:rPr>
        <w:tab/>
      </w:r>
      <w:r w:rsidRPr="00675ACF">
        <w:rPr>
          <w:rFonts w:ascii="Times New Roman" w:eastAsia="Times New Roman" w:hAnsi="Times New Roman" w:cs="Times New Roman"/>
          <w:b/>
          <w:u w:val="single"/>
        </w:rPr>
        <w:t>EXECUTIVE SESSION</w:t>
      </w:r>
    </w:p>
    <w:p w14:paraId="4523EBBD" w14:textId="77777777" w:rsidR="006B04E5" w:rsidRPr="00675ACF" w:rsidRDefault="006B04E5" w:rsidP="005C27B4">
      <w:pPr>
        <w:rPr>
          <w:rFonts w:ascii="Times New Roman" w:eastAsia="Times New Roman" w:hAnsi="Times New Roman" w:cs="Times New Roman"/>
          <w:b/>
          <w:u w:val="single"/>
        </w:rPr>
      </w:pPr>
    </w:p>
    <w:p w14:paraId="78E3DDF5" w14:textId="77777777" w:rsidR="00842A5B" w:rsidRPr="00675ACF" w:rsidRDefault="005C27B4" w:rsidP="00B11BE8">
      <w:pPr>
        <w:pStyle w:val="ListParagraph"/>
        <w:numPr>
          <w:ilvl w:val="0"/>
          <w:numId w:val="2"/>
        </w:numPr>
        <w:rPr>
          <w:rFonts w:ascii="Times New Roman" w:eastAsia="Times New Roman" w:hAnsi="Times New Roman" w:cs="Times New Roman"/>
        </w:rPr>
      </w:pPr>
      <w:r w:rsidRPr="00675ACF">
        <w:rPr>
          <w:rFonts w:ascii="Times New Roman" w:eastAsia="Times New Roman" w:hAnsi="Times New Roman" w:cs="Times New Roman"/>
        </w:rPr>
        <w:t>Confidentiality Statement</w:t>
      </w:r>
      <w:bookmarkStart w:id="11" w:name="_Hlk5173216"/>
    </w:p>
    <w:p w14:paraId="61A56DEF" w14:textId="77777777" w:rsidR="00842A5B" w:rsidRPr="00675ACF" w:rsidRDefault="00842A5B" w:rsidP="00842A5B">
      <w:pPr>
        <w:pStyle w:val="ListParagraph"/>
        <w:ind w:left="1440"/>
        <w:rPr>
          <w:rFonts w:ascii="Times New Roman" w:eastAsia="Times New Roman" w:hAnsi="Times New Roman" w:cs="Times New Roman"/>
        </w:rPr>
      </w:pPr>
    </w:p>
    <w:p w14:paraId="5271BE69" w14:textId="325E2E5D" w:rsidR="00842A5B" w:rsidRPr="00675ACF" w:rsidRDefault="00842A5B" w:rsidP="00711415">
      <w:pPr>
        <w:pStyle w:val="ListParagraph"/>
        <w:numPr>
          <w:ilvl w:val="0"/>
          <w:numId w:val="2"/>
        </w:numPr>
        <w:rPr>
          <w:rFonts w:ascii="Times New Roman" w:eastAsia="Times New Roman" w:hAnsi="Times New Roman" w:cs="Times New Roman"/>
        </w:rPr>
      </w:pPr>
      <w:r w:rsidRPr="00675ACF">
        <w:rPr>
          <w:rFonts w:ascii="Times New Roman" w:eastAsia="Times New Roman" w:hAnsi="Times New Roman" w:cs="Times New Roman"/>
        </w:rPr>
        <w:t xml:space="preserve">Discussion of legal matters/consultation with Town Attorney, Town Staff and/or the public body </w:t>
      </w:r>
      <w:r w:rsidR="00BD34BB" w:rsidRPr="00675ACF">
        <w:rPr>
          <w:rFonts w:ascii="Times New Roman" w:eastAsia="Times New Roman" w:hAnsi="Times New Roman" w:cs="Times New Roman"/>
        </w:rPr>
        <w:t xml:space="preserve">on any matter set forth in the Agenda </w:t>
      </w:r>
      <w:r w:rsidRPr="00675ACF">
        <w:rPr>
          <w:rFonts w:ascii="Times New Roman" w:eastAsia="Times New Roman" w:hAnsi="Times New Roman" w:cs="Times New Roman"/>
        </w:rPr>
        <w:t xml:space="preserve">in order to consider its position and instruct its attorneys </w:t>
      </w:r>
      <w:r w:rsidR="00BD34BB" w:rsidRPr="00675ACF">
        <w:rPr>
          <w:rFonts w:ascii="Times New Roman" w:eastAsia="Times New Roman" w:hAnsi="Times New Roman" w:cs="Times New Roman"/>
        </w:rPr>
        <w:t xml:space="preserve">and staff </w:t>
      </w:r>
      <w:r w:rsidRPr="00675ACF">
        <w:rPr>
          <w:rFonts w:ascii="Times New Roman" w:eastAsia="Times New Roman" w:hAnsi="Times New Roman" w:cs="Times New Roman"/>
        </w:rPr>
        <w:t xml:space="preserve">regarding the public body's position regarding contracts that are the subject of negotiations, pursuant to A.R.S. </w:t>
      </w:r>
      <w:r w:rsidR="00B67F20" w:rsidRPr="00675ACF">
        <w:rPr>
          <w:rFonts w:ascii="Times New Roman" w:eastAsia="Times New Roman" w:hAnsi="Times New Roman" w:cs="Times New Roman"/>
        </w:rPr>
        <w:t>§</w:t>
      </w:r>
      <w:r w:rsidRPr="00675ACF">
        <w:rPr>
          <w:rFonts w:ascii="Times New Roman" w:eastAsia="Times New Roman" w:hAnsi="Times New Roman" w:cs="Times New Roman"/>
        </w:rPr>
        <w:t>38-431.03 (A)</w:t>
      </w:r>
      <w:r w:rsidR="00B67F20" w:rsidRPr="00675ACF">
        <w:rPr>
          <w:rFonts w:ascii="Times New Roman" w:eastAsia="Times New Roman" w:hAnsi="Times New Roman" w:cs="Times New Roman"/>
        </w:rPr>
        <w:t>(1),(2),</w:t>
      </w:r>
      <w:r w:rsidRPr="00675ACF">
        <w:rPr>
          <w:rFonts w:ascii="Times New Roman" w:eastAsia="Times New Roman" w:hAnsi="Times New Roman" w:cs="Times New Roman"/>
        </w:rPr>
        <w:t xml:space="preserve"> (3) and (4). </w:t>
      </w:r>
    </w:p>
    <w:p w14:paraId="70A2A592" w14:textId="77777777" w:rsidR="00842A5B" w:rsidRPr="00675ACF" w:rsidRDefault="00842A5B" w:rsidP="00842A5B">
      <w:pPr>
        <w:pStyle w:val="ListParagraph"/>
        <w:rPr>
          <w:rFonts w:ascii="Times New Roman" w:eastAsia="Times New Roman" w:hAnsi="Times New Roman" w:cs="Times New Roman"/>
        </w:rPr>
      </w:pPr>
    </w:p>
    <w:bookmarkEnd w:id="11"/>
    <w:p w14:paraId="618D1BC0" w14:textId="0CEF8D28" w:rsidR="003533D9" w:rsidRPr="00675ACF" w:rsidRDefault="005C27B4">
      <w:pPr>
        <w:rPr>
          <w:rFonts w:ascii="Times New Roman" w:eastAsia="Times New Roman" w:hAnsi="Times New Roman" w:cs="Times New Roman"/>
          <w:b/>
          <w:u w:val="single"/>
        </w:rPr>
      </w:pPr>
      <w:r w:rsidRPr="00675ACF">
        <w:rPr>
          <w:rFonts w:ascii="Times New Roman" w:eastAsia="Times New Roman" w:hAnsi="Times New Roman" w:cs="Times New Roman"/>
          <w:b/>
        </w:rPr>
        <w:t>1</w:t>
      </w:r>
      <w:r w:rsidR="00DA3C7D" w:rsidRPr="00675ACF">
        <w:rPr>
          <w:rFonts w:ascii="Times New Roman" w:eastAsia="Times New Roman" w:hAnsi="Times New Roman" w:cs="Times New Roman"/>
          <w:b/>
        </w:rPr>
        <w:t>1</w:t>
      </w:r>
      <w:r w:rsidR="006F45AE" w:rsidRPr="00675ACF">
        <w:rPr>
          <w:rFonts w:ascii="Times New Roman" w:eastAsia="Times New Roman" w:hAnsi="Times New Roman" w:cs="Times New Roman"/>
          <w:b/>
        </w:rPr>
        <w:t>.</w:t>
      </w:r>
      <w:r w:rsidR="006F45AE" w:rsidRPr="00675ACF">
        <w:rPr>
          <w:rFonts w:ascii="Times New Roman" w:eastAsia="Times New Roman" w:hAnsi="Times New Roman" w:cs="Times New Roman"/>
          <w:b/>
        </w:rPr>
        <w:tab/>
      </w:r>
      <w:r w:rsidR="006F45AE" w:rsidRPr="00675ACF">
        <w:rPr>
          <w:rFonts w:ascii="Times New Roman" w:eastAsia="Times New Roman" w:hAnsi="Times New Roman" w:cs="Times New Roman"/>
          <w:b/>
          <w:u w:val="single"/>
        </w:rPr>
        <w:t>REGULAR SESSION</w:t>
      </w:r>
    </w:p>
    <w:p w14:paraId="7D6E782D" w14:textId="77777777" w:rsidR="003533D9" w:rsidRPr="00675ACF" w:rsidRDefault="003533D9">
      <w:pPr>
        <w:rPr>
          <w:rFonts w:ascii="Times New Roman" w:eastAsia="Times New Roman" w:hAnsi="Times New Roman" w:cs="Times New Roman"/>
          <w:b/>
          <w:u w:val="single"/>
        </w:rPr>
      </w:pPr>
    </w:p>
    <w:p w14:paraId="120557FA" w14:textId="00052998" w:rsidR="004C2CF5" w:rsidRPr="00675ACF" w:rsidRDefault="005C27B4" w:rsidP="003C7312">
      <w:pPr>
        <w:ind w:hanging="720"/>
        <w:rPr>
          <w:rFonts w:ascii="Times New Roman" w:eastAsia="Times New Roman" w:hAnsi="Times New Roman" w:cs="Times New Roman"/>
          <w:b/>
        </w:rPr>
      </w:pPr>
      <w:r w:rsidRPr="00675ACF">
        <w:rPr>
          <w:rFonts w:ascii="Times New Roman" w:eastAsia="Times New Roman" w:hAnsi="Times New Roman" w:cs="Times New Roman"/>
          <w:b/>
        </w:rPr>
        <w:t>1</w:t>
      </w:r>
      <w:r w:rsidR="00DA3C7D" w:rsidRPr="00675ACF">
        <w:rPr>
          <w:rFonts w:ascii="Times New Roman" w:eastAsia="Times New Roman" w:hAnsi="Times New Roman" w:cs="Times New Roman"/>
          <w:b/>
        </w:rPr>
        <w:t>2</w:t>
      </w:r>
      <w:r w:rsidR="006F45AE" w:rsidRPr="00675ACF">
        <w:rPr>
          <w:rFonts w:ascii="Times New Roman" w:eastAsia="Times New Roman" w:hAnsi="Times New Roman" w:cs="Times New Roman"/>
          <w:b/>
        </w:rPr>
        <w:t>.</w:t>
      </w:r>
      <w:r w:rsidR="006F45AE" w:rsidRPr="00675ACF">
        <w:rPr>
          <w:rFonts w:ascii="Times New Roman" w:eastAsia="Times New Roman" w:hAnsi="Times New Roman" w:cs="Times New Roman"/>
          <w:b/>
        </w:rPr>
        <w:tab/>
      </w:r>
      <w:bookmarkStart w:id="12" w:name="_Hlk5173162"/>
      <w:r w:rsidR="003C7312" w:rsidRPr="00675ACF">
        <w:rPr>
          <w:rFonts w:ascii="Times New Roman" w:eastAsia="Times New Roman" w:hAnsi="Times New Roman" w:cs="Times New Roman"/>
          <w:b/>
        </w:rPr>
        <w:t xml:space="preserve">A.  </w:t>
      </w:r>
      <w:r w:rsidR="00731DA1" w:rsidRPr="00675ACF">
        <w:rPr>
          <w:rFonts w:ascii="Times New Roman" w:eastAsia="Times New Roman" w:hAnsi="Times New Roman" w:cs="Times New Roman"/>
          <w:b/>
        </w:rPr>
        <w:t>Direct</w:t>
      </w:r>
      <w:r w:rsidR="003C7312" w:rsidRPr="00675ACF">
        <w:rPr>
          <w:rFonts w:ascii="Times New Roman" w:eastAsia="Times New Roman" w:hAnsi="Times New Roman" w:cs="Times New Roman"/>
          <w:b/>
        </w:rPr>
        <w:t xml:space="preserve"> Town Manager</w:t>
      </w:r>
      <w:r w:rsidR="00731DA1" w:rsidRPr="00675ACF">
        <w:rPr>
          <w:rFonts w:ascii="Times New Roman" w:eastAsia="Times New Roman" w:hAnsi="Times New Roman" w:cs="Times New Roman"/>
          <w:b/>
        </w:rPr>
        <w:t xml:space="preserve">, Town Attorney, Town Staff </w:t>
      </w:r>
      <w:r w:rsidR="003C7312" w:rsidRPr="00675ACF">
        <w:rPr>
          <w:rFonts w:ascii="Times New Roman" w:eastAsia="Times New Roman" w:hAnsi="Times New Roman" w:cs="Times New Roman"/>
          <w:b/>
        </w:rPr>
        <w:t>Counsel to Proceed as Directed in Executive Session.</w:t>
      </w:r>
    </w:p>
    <w:p w14:paraId="592C4B2E" w14:textId="6BBECA97" w:rsidR="00DA3C7D" w:rsidRPr="00675ACF" w:rsidRDefault="00DA3C7D" w:rsidP="00754097">
      <w:pPr>
        <w:rPr>
          <w:rFonts w:ascii="Times New Roman" w:eastAsia="Times New Roman" w:hAnsi="Times New Roman" w:cs="Times New Roman"/>
          <w:b/>
        </w:rPr>
      </w:pPr>
    </w:p>
    <w:bookmarkEnd w:id="12"/>
    <w:p w14:paraId="607A40EB" w14:textId="263607F3" w:rsidR="00DA3C7D" w:rsidRPr="00675ACF" w:rsidRDefault="00DA3C7D" w:rsidP="00DA3C7D">
      <w:pPr>
        <w:rPr>
          <w:rFonts w:ascii="Times New Roman" w:eastAsia="Times New Roman" w:hAnsi="Times New Roman" w:cs="Times New Roman"/>
          <w:b/>
          <w:u w:val="single"/>
        </w:rPr>
      </w:pPr>
      <w:r w:rsidRPr="00675ACF">
        <w:rPr>
          <w:rFonts w:ascii="Times New Roman" w:eastAsia="Times New Roman" w:hAnsi="Times New Roman" w:cs="Times New Roman"/>
          <w:b/>
        </w:rPr>
        <w:lastRenderedPageBreak/>
        <w:t>13.</w:t>
      </w:r>
      <w:r w:rsidRPr="00675ACF">
        <w:rPr>
          <w:rFonts w:ascii="Times New Roman" w:eastAsia="Times New Roman" w:hAnsi="Times New Roman" w:cs="Times New Roman"/>
          <w:b/>
        </w:rPr>
        <w:tab/>
      </w:r>
      <w:r w:rsidRPr="00675ACF">
        <w:rPr>
          <w:rFonts w:ascii="Times New Roman" w:eastAsia="Times New Roman" w:hAnsi="Times New Roman" w:cs="Times New Roman"/>
          <w:b/>
          <w:u w:val="single"/>
        </w:rPr>
        <w:t>SUMMARY OF CURRENT EVENTS</w:t>
      </w:r>
    </w:p>
    <w:p w14:paraId="4D19684A" w14:textId="77777777" w:rsidR="00DA3C7D" w:rsidRPr="00675ACF" w:rsidRDefault="00DA3C7D" w:rsidP="00DA3C7D">
      <w:pPr>
        <w:rPr>
          <w:rFonts w:ascii="Times New Roman" w:eastAsia="Times New Roman" w:hAnsi="Times New Roman" w:cs="Times New Roman"/>
          <w:b/>
          <w:u w:val="single"/>
        </w:rPr>
      </w:pPr>
    </w:p>
    <w:p w14:paraId="62C2AE74" w14:textId="77777777" w:rsidR="00DA3C7D" w:rsidRPr="00675ACF" w:rsidRDefault="00DA3C7D" w:rsidP="00DA3C7D">
      <w:pPr>
        <w:rPr>
          <w:rFonts w:ascii="Times New Roman" w:eastAsia="Times New Roman" w:hAnsi="Times New Roman" w:cs="Times New Roman"/>
        </w:rPr>
      </w:pPr>
      <w:r w:rsidRPr="00675ACF">
        <w:rPr>
          <w:rFonts w:ascii="Times New Roman" w:eastAsia="Times New Roman" w:hAnsi="Times New Roman" w:cs="Times New Roman"/>
        </w:rPr>
        <w:tab/>
        <w:t>A.</w:t>
      </w:r>
      <w:r w:rsidRPr="00675ACF">
        <w:rPr>
          <w:rFonts w:ascii="Times New Roman" w:eastAsia="Times New Roman" w:hAnsi="Times New Roman" w:cs="Times New Roman"/>
        </w:rPr>
        <w:tab/>
        <w:t>Council Members</w:t>
      </w:r>
    </w:p>
    <w:p w14:paraId="61AB9498" w14:textId="77777777" w:rsidR="00DA3C7D" w:rsidRPr="00675ACF" w:rsidRDefault="00DA3C7D" w:rsidP="00DA3C7D">
      <w:pPr>
        <w:rPr>
          <w:rFonts w:ascii="Times New Roman" w:eastAsia="Times New Roman" w:hAnsi="Times New Roman" w:cs="Times New Roman"/>
        </w:rPr>
      </w:pPr>
      <w:r w:rsidRPr="00675ACF">
        <w:rPr>
          <w:rFonts w:ascii="Times New Roman" w:eastAsia="Times New Roman" w:hAnsi="Times New Roman" w:cs="Times New Roman"/>
        </w:rPr>
        <w:tab/>
        <w:t>B.</w:t>
      </w:r>
      <w:r w:rsidRPr="00675ACF">
        <w:rPr>
          <w:rFonts w:ascii="Times New Roman" w:eastAsia="Times New Roman" w:hAnsi="Times New Roman" w:cs="Times New Roman"/>
        </w:rPr>
        <w:tab/>
        <w:t>Mayor</w:t>
      </w:r>
    </w:p>
    <w:p w14:paraId="33BDEAE4" w14:textId="68B4612F" w:rsidR="00DA3C7D" w:rsidRPr="00675ACF" w:rsidRDefault="00DA3C7D" w:rsidP="00DA3C7D">
      <w:pPr>
        <w:rPr>
          <w:rFonts w:ascii="Times New Roman" w:eastAsia="Times New Roman" w:hAnsi="Times New Roman" w:cs="Times New Roman"/>
        </w:rPr>
      </w:pPr>
      <w:r w:rsidRPr="00675ACF">
        <w:rPr>
          <w:rFonts w:ascii="Times New Roman" w:eastAsia="Times New Roman" w:hAnsi="Times New Roman" w:cs="Times New Roman"/>
        </w:rPr>
        <w:tab/>
        <w:t>C.</w:t>
      </w:r>
      <w:r w:rsidRPr="00675ACF">
        <w:rPr>
          <w:rFonts w:ascii="Times New Roman" w:eastAsia="Times New Roman" w:hAnsi="Times New Roman" w:cs="Times New Roman"/>
        </w:rPr>
        <w:tab/>
        <w:t>Town Manager</w:t>
      </w:r>
    </w:p>
    <w:p w14:paraId="6105278D" w14:textId="77777777" w:rsidR="00DA3C7D" w:rsidRPr="00675ACF" w:rsidRDefault="00DA3C7D" w:rsidP="00DA3C7D">
      <w:pPr>
        <w:rPr>
          <w:rFonts w:ascii="Times New Roman" w:eastAsia="Times New Roman" w:hAnsi="Times New Roman" w:cs="Times New Roman"/>
          <w:b/>
        </w:rPr>
      </w:pPr>
    </w:p>
    <w:p w14:paraId="388B4B46" w14:textId="12D063F5" w:rsidR="00DA3C7D" w:rsidRPr="00675ACF" w:rsidRDefault="00DA3C7D" w:rsidP="00DA3C7D">
      <w:pPr>
        <w:rPr>
          <w:rFonts w:ascii="Times New Roman" w:eastAsia="Times New Roman" w:hAnsi="Times New Roman" w:cs="Times New Roman"/>
          <w:b/>
        </w:rPr>
      </w:pPr>
      <w:r w:rsidRPr="00675ACF">
        <w:rPr>
          <w:rFonts w:ascii="Times New Roman" w:eastAsia="Times New Roman" w:hAnsi="Times New Roman" w:cs="Times New Roman"/>
          <w:b/>
        </w:rPr>
        <w:t>14.</w:t>
      </w:r>
      <w:r w:rsidRPr="00675ACF">
        <w:rPr>
          <w:rFonts w:ascii="Times New Roman" w:eastAsia="Times New Roman" w:hAnsi="Times New Roman" w:cs="Times New Roman"/>
          <w:b/>
        </w:rPr>
        <w:tab/>
        <w:t>SCHEDULING OF MEETINGS AND EVENTS</w:t>
      </w:r>
    </w:p>
    <w:p w14:paraId="630812AE" w14:textId="7F21E028" w:rsidR="00460E18" w:rsidRPr="00675ACF" w:rsidRDefault="00ED6607" w:rsidP="00AE7D8C">
      <w:pPr>
        <w:ind w:left="1440"/>
        <w:rPr>
          <w:rFonts w:ascii="Times New Roman" w:eastAsia="Times New Roman" w:hAnsi="Times New Roman" w:cs="Times New Roman"/>
          <w:b/>
          <w:sz w:val="28"/>
          <w:szCs w:val="28"/>
        </w:rPr>
      </w:pPr>
      <w:r w:rsidRPr="00675ACF">
        <w:rPr>
          <w:rFonts w:ascii="Times New Roman" w:eastAsia="Times New Roman" w:hAnsi="Times New Roman" w:cs="Times New Roman"/>
          <w:b/>
          <w:sz w:val="28"/>
          <w:szCs w:val="28"/>
        </w:rPr>
        <w:t xml:space="preserve">All </w:t>
      </w:r>
      <w:r w:rsidR="00E35897" w:rsidRPr="00675ACF">
        <w:rPr>
          <w:rFonts w:ascii="Times New Roman" w:eastAsia="Times New Roman" w:hAnsi="Times New Roman" w:cs="Times New Roman"/>
          <w:b/>
          <w:sz w:val="28"/>
          <w:szCs w:val="28"/>
        </w:rPr>
        <w:t xml:space="preserve">meetings are held at </w:t>
      </w:r>
      <w:proofErr w:type="gramStart"/>
      <w:r w:rsidR="00E35897" w:rsidRPr="00675ACF">
        <w:rPr>
          <w:rFonts w:ascii="Times New Roman" w:eastAsia="Times New Roman" w:hAnsi="Times New Roman" w:cs="Times New Roman"/>
          <w:b/>
          <w:sz w:val="28"/>
          <w:szCs w:val="28"/>
        </w:rPr>
        <w:t>Town</w:t>
      </w:r>
      <w:proofErr w:type="gramEnd"/>
      <w:r w:rsidR="00E35897" w:rsidRPr="00675ACF">
        <w:rPr>
          <w:rFonts w:ascii="Times New Roman" w:eastAsia="Times New Roman" w:hAnsi="Times New Roman" w:cs="Times New Roman"/>
          <w:b/>
          <w:sz w:val="28"/>
          <w:szCs w:val="28"/>
        </w:rPr>
        <w:t xml:space="preserve"> Hall. </w:t>
      </w:r>
      <w:r w:rsidR="00AE7D8C" w:rsidRPr="00675ACF">
        <w:rPr>
          <w:rFonts w:ascii="Times New Roman" w:eastAsia="Times New Roman" w:hAnsi="Times New Roman" w:cs="Times New Roman"/>
          <w:b/>
          <w:sz w:val="28"/>
          <w:szCs w:val="28"/>
        </w:rPr>
        <w:t xml:space="preserve">  </w:t>
      </w:r>
    </w:p>
    <w:p w14:paraId="4F5F46EC" w14:textId="77777777" w:rsidR="00460E18" w:rsidRPr="00675ACF" w:rsidRDefault="00460E18" w:rsidP="005262E8">
      <w:pPr>
        <w:ind w:left="1440" w:firstLine="720"/>
        <w:rPr>
          <w:rFonts w:ascii="Times New Roman" w:eastAsia="Times New Roman" w:hAnsi="Times New Roman" w:cs="Times New Roman"/>
          <w:b/>
        </w:rPr>
      </w:pPr>
    </w:p>
    <w:p w14:paraId="41BC8C66" w14:textId="2EDBA1A5" w:rsidR="00523480" w:rsidRPr="00675ACF" w:rsidRDefault="00523480" w:rsidP="00523480">
      <w:pPr>
        <w:ind w:firstLine="720"/>
        <w:rPr>
          <w:rFonts w:ascii="Times New Roman" w:eastAsia="Times New Roman" w:hAnsi="Times New Roman" w:cs="Times New Roman"/>
          <w:b/>
        </w:rPr>
      </w:pPr>
      <w:r w:rsidRPr="00675ACF">
        <w:rPr>
          <w:rFonts w:ascii="Times New Roman" w:eastAsia="Times New Roman" w:hAnsi="Times New Roman" w:cs="Times New Roman"/>
          <w:b/>
        </w:rPr>
        <w:t xml:space="preserve">Emergency Services Committee           </w:t>
      </w:r>
      <w:proofErr w:type="gramStart"/>
      <w:r w:rsidRPr="00675ACF">
        <w:rPr>
          <w:rFonts w:ascii="Times New Roman" w:eastAsia="Times New Roman" w:hAnsi="Times New Roman" w:cs="Times New Roman"/>
          <w:b/>
        </w:rPr>
        <w:tab/>
        <w:t xml:space="preserve">  </w:t>
      </w:r>
      <w:r w:rsidRPr="00675ACF">
        <w:rPr>
          <w:rFonts w:ascii="Times New Roman" w:eastAsia="Times New Roman" w:hAnsi="Times New Roman" w:cs="Times New Roman"/>
          <w:b/>
        </w:rPr>
        <w:tab/>
      </w:r>
      <w:proofErr w:type="gramEnd"/>
      <w:r w:rsidR="009B3955" w:rsidRPr="00675ACF">
        <w:rPr>
          <w:rFonts w:ascii="Times New Roman" w:eastAsia="Times New Roman" w:hAnsi="Times New Roman" w:cs="Times New Roman"/>
          <w:b/>
        </w:rPr>
        <w:t xml:space="preserve"> </w:t>
      </w:r>
      <w:r w:rsidR="001F462A" w:rsidRPr="00675ACF">
        <w:rPr>
          <w:rFonts w:ascii="Times New Roman" w:eastAsia="Times New Roman" w:hAnsi="Times New Roman" w:cs="Times New Roman"/>
          <w:b/>
        </w:rPr>
        <w:t>10/19</w:t>
      </w:r>
      <w:r w:rsidRPr="00675ACF">
        <w:rPr>
          <w:rFonts w:ascii="Times New Roman" w:eastAsia="Times New Roman" w:hAnsi="Times New Roman" w:cs="Times New Roman"/>
          <w:b/>
        </w:rPr>
        <w:t>/202</w:t>
      </w:r>
      <w:r w:rsidR="00262A91" w:rsidRPr="00675ACF">
        <w:rPr>
          <w:rFonts w:ascii="Times New Roman" w:eastAsia="Times New Roman" w:hAnsi="Times New Roman" w:cs="Times New Roman"/>
          <w:b/>
        </w:rPr>
        <w:t>3</w:t>
      </w:r>
      <w:r w:rsidRPr="00675ACF">
        <w:rPr>
          <w:rFonts w:ascii="Times New Roman" w:eastAsia="Times New Roman" w:hAnsi="Times New Roman" w:cs="Times New Roman"/>
          <w:b/>
        </w:rPr>
        <w:t xml:space="preserve">              6:00 PM</w:t>
      </w:r>
      <w:r w:rsidRPr="00675ACF">
        <w:rPr>
          <w:rFonts w:ascii="Times New Roman" w:eastAsia="Times New Roman" w:hAnsi="Times New Roman" w:cs="Times New Roman"/>
          <w:b/>
        </w:rPr>
        <w:tab/>
      </w:r>
    </w:p>
    <w:p w14:paraId="79630E2D" w14:textId="5CAB9CC2" w:rsidR="00523480" w:rsidRPr="00675ACF" w:rsidRDefault="00523480" w:rsidP="00523480">
      <w:pPr>
        <w:ind w:firstLine="720"/>
        <w:rPr>
          <w:rFonts w:ascii="Times New Roman" w:eastAsia="Times New Roman" w:hAnsi="Times New Roman" w:cs="Times New Roman"/>
          <w:bCs/>
        </w:rPr>
      </w:pPr>
      <w:r w:rsidRPr="00675ACF">
        <w:rPr>
          <w:rFonts w:ascii="Times New Roman" w:eastAsia="Times New Roman" w:hAnsi="Times New Roman" w:cs="Times New Roman"/>
          <w:b/>
        </w:rPr>
        <w:t xml:space="preserve">Community Development Committee     </w:t>
      </w:r>
      <w:r w:rsidRPr="00675ACF">
        <w:rPr>
          <w:rFonts w:ascii="Times New Roman" w:eastAsia="Times New Roman" w:hAnsi="Times New Roman" w:cs="Times New Roman"/>
          <w:bCs/>
        </w:rPr>
        <w:tab/>
        <w:t xml:space="preserve"> </w:t>
      </w:r>
      <w:r w:rsidR="001F462A" w:rsidRPr="00675ACF">
        <w:rPr>
          <w:rFonts w:ascii="Times New Roman" w:eastAsia="Times New Roman" w:hAnsi="Times New Roman" w:cs="Times New Roman"/>
          <w:b/>
        </w:rPr>
        <w:t>10/26</w:t>
      </w:r>
      <w:r w:rsidR="00F928EA" w:rsidRPr="00675ACF">
        <w:rPr>
          <w:rFonts w:ascii="Times New Roman" w:eastAsia="Times New Roman" w:hAnsi="Times New Roman" w:cs="Times New Roman"/>
          <w:b/>
        </w:rPr>
        <w:t>/</w:t>
      </w:r>
      <w:r w:rsidRPr="00675ACF">
        <w:rPr>
          <w:rFonts w:ascii="Times New Roman" w:eastAsia="Times New Roman" w:hAnsi="Times New Roman" w:cs="Times New Roman"/>
          <w:b/>
        </w:rPr>
        <w:t>202</w:t>
      </w:r>
      <w:r w:rsidR="00262A91" w:rsidRPr="00675ACF">
        <w:rPr>
          <w:rFonts w:ascii="Times New Roman" w:eastAsia="Times New Roman" w:hAnsi="Times New Roman" w:cs="Times New Roman"/>
          <w:b/>
        </w:rPr>
        <w:t>3</w:t>
      </w:r>
      <w:r w:rsidRPr="00675ACF">
        <w:rPr>
          <w:rFonts w:ascii="Times New Roman" w:eastAsia="Times New Roman" w:hAnsi="Times New Roman" w:cs="Times New Roman"/>
          <w:b/>
        </w:rPr>
        <w:t xml:space="preserve">              6:00 PM</w:t>
      </w:r>
    </w:p>
    <w:p w14:paraId="1B280A81" w14:textId="27998C62" w:rsidR="00F928EA" w:rsidRPr="00675ACF" w:rsidRDefault="00F928EA" w:rsidP="00F928EA">
      <w:pPr>
        <w:ind w:firstLine="720"/>
        <w:rPr>
          <w:rFonts w:ascii="Times New Roman" w:eastAsia="Times New Roman" w:hAnsi="Times New Roman" w:cs="Times New Roman"/>
          <w:b/>
        </w:rPr>
      </w:pPr>
      <w:r w:rsidRPr="00675ACF">
        <w:rPr>
          <w:rFonts w:ascii="Times New Roman" w:eastAsia="Times New Roman" w:hAnsi="Times New Roman" w:cs="Times New Roman"/>
          <w:b/>
        </w:rPr>
        <w:t xml:space="preserve">Planning &amp; Zoning Committee    </w:t>
      </w:r>
      <w:r w:rsidRPr="00675ACF">
        <w:rPr>
          <w:rFonts w:ascii="Times New Roman" w:eastAsia="Times New Roman" w:hAnsi="Times New Roman" w:cs="Times New Roman"/>
          <w:b/>
        </w:rPr>
        <w:tab/>
        <w:t xml:space="preserve"> </w:t>
      </w:r>
      <w:r w:rsidRPr="00675ACF">
        <w:rPr>
          <w:rFonts w:ascii="Times New Roman" w:eastAsia="Times New Roman" w:hAnsi="Times New Roman" w:cs="Times New Roman"/>
          <w:b/>
        </w:rPr>
        <w:tab/>
        <w:t xml:space="preserve"> </w:t>
      </w:r>
      <w:r w:rsidR="001F462A" w:rsidRPr="00675ACF">
        <w:rPr>
          <w:rFonts w:ascii="Times New Roman" w:eastAsia="Times New Roman" w:hAnsi="Times New Roman" w:cs="Times New Roman"/>
          <w:b/>
        </w:rPr>
        <w:t>11/02</w:t>
      </w:r>
      <w:r w:rsidRPr="00675ACF">
        <w:rPr>
          <w:rFonts w:ascii="Times New Roman" w:eastAsia="Times New Roman" w:hAnsi="Times New Roman" w:cs="Times New Roman"/>
          <w:b/>
        </w:rPr>
        <w:t>/2023              6:00 PM</w:t>
      </w:r>
    </w:p>
    <w:p w14:paraId="6A27C89C" w14:textId="3F9ED24F" w:rsidR="00F928EA" w:rsidRPr="00675ACF" w:rsidRDefault="00F928EA" w:rsidP="009A25A2">
      <w:pPr>
        <w:ind w:firstLine="720"/>
        <w:rPr>
          <w:rFonts w:ascii="Times New Roman" w:eastAsia="Times New Roman" w:hAnsi="Times New Roman" w:cs="Times New Roman"/>
          <w:b/>
          <w:i/>
          <w:iCs/>
        </w:rPr>
      </w:pPr>
      <w:r w:rsidRPr="00675ACF">
        <w:rPr>
          <w:rFonts w:ascii="Times New Roman" w:eastAsia="Times New Roman" w:hAnsi="Times New Roman" w:cs="Times New Roman"/>
          <w:b/>
        </w:rPr>
        <w:t xml:space="preserve">Town Council Meeting                             </w:t>
      </w:r>
      <w:r w:rsidRPr="00675ACF">
        <w:rPr>
          <w:rFonts w:ascii="Times New Roman" w:eastAsia="Times New Roman" w:hAnsi="Times New Roman" w:cs="Times New Roman"/>
          <w:b/>
        </w:rPr>
        <w:tab/>
        <w:t xml:space="preserve"> </w:t>
      </w:r>
      <w:r w:rsidR="001F462A" w:rsidRPr="00675ACF">
        <w:rPr>
          <w:rFonts w:ascii="Times New Roman" w:eastAsia="Times New Roman" w:hAnsi="Times New Roman" w:cs="Times New Roman"/>
          <w:b/>
        </w:rPr>
        <w:t>11</w:t>
      </w:r>
      <w:r w:rsidR="00E0284E" w:rsidRPr="00675ACF">
        <w:rPr>
          <w:rFonts w:ascii="Times New Roman" w:eastAsia="Times New Roman" w:hAnsi="Times New Roman" w:cs="Times New Roman"/>
          <w:b/>
        </w:rPr>
        <w:t>/0</w:t>
      </w:r>
      <w:r w:rsidR="001F462A" w:rsidRPr="00675ACF">
        <w:rPr>
          <w:rFonts w:ascii="Times New Roman" w:eastAsia="Times New Roman" w:hAnsi="Times New Roman" w:cs="Times New Roman"/>
          <w:b/>
        </w:rPr>
        <w:t>9</w:t>
      </w:r>
      <w:r w:rsidRPr="00675ACF">
        <w:rPr>
          <w:rFonts w:ascii="Times New Roman" w:eastAsia="Times New Roman" w:hAnsi="Times New Roman" w:cs="Times New Roman"/>
          <w:b/>
        </w:rPr>
        <w:t xml:space="preserve">/2023             </w:t>
      </w:r>
      <w:r w:rsidR="00AA0823" w:rsidRPr="00675ACF">
        <w:rPr>
          <w:rFonts w:ascii="Times New Roman" w:eastAsia="Times New Roman" w:hAnsi="Times New Roman" w:cs="Times New Roman"/>
          <w:b/>
        </w:rPr>
        <w:t xml:space="preserve"> </w:t>
      </w:r>
      <w:r w:rsidRPr="00675ACF">
        <w:rPr>
          <w:rFonts w:ascii="Times New Roman" w:eastAsia="Times New Roman" w:hAnsi="Times New Roman" w:cs="Times New Roman"/>
          <w:b/>
        </w:rPr>
        <w:t>7:00 PM</w:t>
      </w:r>
    </w:p>
    <w:p w14:paraId="7AFF5BD0" w14:textId="77777777" w:rsidR="00F8762D" w:rsidRPr="00675ACF" w:rsidRDefault="00F8762D" w:rsidP="00426C84">
      <w:pPr>
        <w:rPr>
          <w:rFonts w:ascii="Times New Roman" w:eastAsia="Times New Roman" w:hAnsi="Times New Roman" w:cs="Times New Roman"/>
          <w:b/>
          <w:i/>
          <w:iCs/>
          <w:sz w:val="24"/>
          <w:szCs w:val="24"/>
        </w:rPr>
      </w:pPr>
    </w:p>
    <w:p w14:paraId="2A520571" w14:textId="77777777" w:rsidR="00C51B04" w:rsidRPr="00675ACF" w:rsidRDefault="00C51B04" w:rsidP="00235966">
      <w:pPr>
        <w:rPr>
          <w:rFonts w:ascii="Times New Roman" w:eastAsia="Times New Roman" w:hAnsi="Times New Roman" w:cs="Times New Roman"/>
          <w:b/>
          <w:sz w:val="24"/>
          <w:szCs w:val="24"/>
        </w:rPr>
      </w:pPr>
    </w:p>
    <w:p w14:paraId="2D6B9481" w14:textId="543D0239" w:rsidR="00A62471" w:rsidRPr="00675ACF" w:rsidRDefault="00B37950" w:rsidP="00B37950">
      <w:pPr>
        <w:rPr>
          <w:rFonts w:ascii="Times New Roman" w:eastAsia="Times New Roman" w:hAnsi="Times New Roman" w:cs="Times New Roman"/>
          <w:b/>
          <w:sz w:val="24"/>
          <w:szCs w:val="24"/>
          <w:u w:val="single"/>
        </w:rPr>
      </w:pPr>
      <w:r w:rsidRPr="00675ACF">
        <w:rPr>
          <w:rFonts w:ascii="Times New Roman" w:eastAsia="Times New Roman" w:hAnsi="Times New Roman" w:cs="Times New Roman"/>
          <w:b/>
          <w:sz w:val="24"/>
          <w:szCs w:val="24"/>
        </w:rPr>
        <w:t>15.</w:t>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b/>
          <w:sz w:val="24"/>
          <w:szCs w:val="24"/>
          <w:u w:val="single"/>
        </w:rPr>
        <w:t>ADJOURNMENT</w:t>
      </w:r>
    </w:p>
    <w:p w14:paraId="396E4E5B" w14:textId="77777777" w:rsidR="00A62471" w:rsidRPr="00675ACF" w:rsidRDefault="00A62471" w:rsidP="00B37950">
      <w:pPr>
        <w:rPr>
          <w:rFonts w:ascii="Times New Roman" w:eastAsia="Times New Roman" w:hAnsi="Times New Roman" w:cs="Times New Roman"/>
          <w:b/>
          <w:sz w:val="24"/>
          <w:szCs w:val="24"/>
          <w:u w:val="single"/>
        </w:rPr>
      </w:pPr>
    </w:p>
    <w:p w14:paraId="45860B71" w14:textId="0968D4C1" w:rsidR="00B37950" w:rsidRPr="00675ACF" w:rsidRDefault="00B37950" w:rsidP="00B37950">
      <w:pPr>
        <w:rPr>
          <w:rFonts w:ascii="Times New Roman" w:eastAsia="Times New Roman" w:hAnsi="Times New Roman" w:cs="Times New Roman"/>
          <w:b/>
          <w:sz w:val="24"/>
          <w:szCs w:val="24"/>
        </w:rPr>
      </w:pPr>
      <w:r w:rsidRPr="00675ACF">
        <w:rPr>
          <w:rFonts w:ascii="Times New Roman" w:eastAsia="Times New Roman" w:hAnsi="Times New Roman" w:cs="Times New Roman"/>
          <w:b/>
          <w:sz w:val="24"/>
          <w:szCs w:val="24"/>
        </w:rPr>
        <w:tab/>
      </w:r>
      <w:r w:rsidRPr="00675ACF">
        <w:rPr>
          <w:rFonts w:ascii="Times New Roman" w:eastAsia="Times New Roman" w:hAnsi="Times New Roman" w:cs="Times New Roman"/>
          <w:b/>
          <w:sz w:val="24"/>
          <w:szCs w:val="24"/>
        </w:rPr>
        <w:tab/>
      </w:r>
      <w:r w:rsidRPr="00675ACF">
        <w:rPr>
          <w:rFonts w:ascii="Times New Roman" w:eastAsia="Times New Roman" w:hAnsi="Times New Roman" w:cs="Times New Roman"/>
          <w:b/>
          <w:sz w:val="24"/>
          <w:szCs w:val="24"/>
        </w:rPr>
        <w:tab/>
      </w:r>
      <w:r w:rsidRPr="00675ACF">
        <w:rPr>
          <w:rFonts w:ascii="Times New Roman" w:eastAsia="Times New Roman" w:hAnsi="Times New Roman" w:cs="Times New Roman"/>
          <w:b/>
          <w:sz w:val="24"/>
          <w:szCs w:val="24"/>
        </w:rPr>
        <w:tab/>
      </w:r>
      <w:r w:rsidRPr="00675ACF">
        <w:rPr>
          <w:rFonts w:ascii="Times New Roman" w:eastAsia="Times New Roman" w:hAnsi="Times New Roman" w:cs="Times New Roman"/>
          <w:b/>
          <w:sz w:val="24"/>
          <w:szCs w:val="24"/>
        </w:rPr>
        <w:tab/>
      </w:r>
      <w:r w:rsidRPr="00675ACF">
        <w:rPr>
          <w:rFonts w:ascii="Times New Roman" w:eastAsia="Times New Roman" w:hAnsi="Times New Roman" w:cs="Times New Roman"/>
          <w:b/>
          <w:sz w:val="24"/>
          <w:szCs w:val="24"/>
        </w:rPr>
        <w:tab/>
      </w:r>
      <w:r w:rsidRPr="00675ACF">
        <w:rPr>
          <w:rFonts w:ascii="Times New Roman" w:eastAsia="Times New Roman" w:hAnsi="Times New Roman" w:cs="Times New Roman"/>
          <w:sz w:val="24"/>
          <w:szCs w:val="24"/>
        </w:rPr>
        <w:t xml:space="preserve">Approved </w:t>
      </w:r>
      <w:proofErr w:type="spellStart"/>
      <w:proofErr w:type="gramStart"/>
      <w:r w:rsidRPr="00675ACF">
        <w:rPr>
          <w:rFonts w:ascii="Times New Roman" w:eastAsia="Times New Roman" w:hAnsi="Times New Roman" w:cs="Times New Roman"/>
          <w:sz w:val="24"/>
          <w:szCs w:val="24"/>
        </w:rPr>
        <w:t>by:_</w:t>
      </w:r>
      <w:proofErr w:type="gramEnd"/>
      <w:r w:rsidRPr="00675ACF">
        <w:rPr>
          <w:rFonts w:ascii="Times New Roman" w:eastAsia="Times New Roman" w:hAnsi="Times New Roman" w:cs="Times New Roman"/>
          <w:sz w:val="24"/>
          <w:szCs w:val="24"/>
        </w:rPr>
        <w:t>_</w:t>
      </w:r>
      <w:r w:rsidRPr="00675ACF">
        <w:rPr>
          <w:rFonts w:ascii="Times New Roman" w:eastAsia="Times New Roman" w:hAnsi="Times New Roman" w:cs="Times New Roman"/>
          <w:sz w:val="24"/>
          <w:szCs w:val="24"/>
          <w:u w:val="single"/>
        </w:rPr>
        <w:t>Mayor</w:t>
      </w:r>
      <w:proofErr w:type="spellEnd"/>
      <w:r w:rsidRPr="00675ACF">
        <w:rPr>
          <w:rFonts w:ascii="Times New Roman" w:eastAsia="Times New Roman" w:hAnsi="Times New Roman" w:cs="Times New Roman"/>
          <w:sz w:val="24"/>
          <w:szCs w:val="24"/>
          <w:u w:val="single"/>
        </w:rPr>
        <w:t xml:space="preserve"> Besich</w:t>
      </w:r>
      <w:r w:rsidRPr="00675ACF">
        <w:rPr>
          <w:rFonts w:ascii="Times New Roman" w:eastAsia="Times New Roman" w:hAnsi="Times New Roman" w:cs="Times New Roman"/>
          <w:sz w:val="24"/>
          <w:szCs w:val="24"/>
        </w:rPr>
        <w:t>________</w:t>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p>
    <w:p w14:paraId="6A1EFD52" w14:textId="3E34A269" w:rsidR="00476B94" w:rsidRPr="00675ACF" w:rsidRDefault="00B37950" w:rsidP="009A25A2">
      <w:pPr>
        <w:ind w:left="4320" w:firstLine="720"/>
        <w:rPr>
          <w:rFonts w:ascii="Times New Roman" w:eastAsia="Times New Roman" w:hAnsi="Times New Roman" w:cs="Times New Roman"/>
          <w:sz w:val="24"/>
          <w:szCs w:val="24"/>
        </w:rPr>
      </w:pPr>
      <w:r w:rsidRPr="00675ACF">
        <w:rPr>
          <w:rFonts w:ascii="Times New Roman" w:eastAsia="Times New Roman" w:hAnsi="Times New Roman" w:cs="Times New Roman"/>
          <w:sz w:val="24"/>
          <w:szCs w:val="24"/>
        </w:rPr>
        <w:t>Posted by</w:t>
      </w:r>
      <w:r w:rsidR="00844D40" w:rsidRPr="00675ACF">
        <w:rPr>
          <w:rFonts w:ascii="Times New Roman" w:eastAsia="Times New Roman" w:hAnsi="Times New Roman" w:cs="Times New Roman"/>
          <w:sz w:val="24"/>
          <w:szCs w:val="24"/>
        </w:rPr>
        <w:t xml:space="preserve">:  </w:t>
      </w:r>
    </w:p>
    <w:p w14:paraId="23393A0D" w14:textId="5966609D" w:rsidR="00B37950" w:rsidRPr="00675ACF" w:rsidRDefault="00476B94" w:rsidP="009A25A2">
      <w:pPr>
        <w:ind w:left="5040"/>
        <w:rPr>
          <w:rFonts w:ascii="Times New Roman" w:eastAsia="Times New Roman" w:hAnsi="Times New Roman" w:cs="Times New Roman"/>
          <w:sz w:val="24"/>
          <w:szCs w:val="24"/>
        </w:rPr>
      </w:pPr>
      <w:r w:rsidRPr="00675ACF">
        <w:rPr>
          <w:rFonts w:ascii="Times New Roman" w:eastAsia="Times New Roman" w:hAnsi="Times New Roman" w:cs="Times New Roman"/>
          <w:sz w:val="24"/>
          <w:szCs w:val="24"/>
        </w:rPr>
        <w:t xml:space="preserve">       </w:t>
      </w:r>
    </w:p>
    <w:p w14:paraId="6574D784" w14:textId="1F9526A1" w:rsidR="00B37950" w:rsidRPr="00675ACF" w:rsidRDefault="00B37950" w:rsidP="00B37950">
      <w:pPr>
        <w:rPr>
          <w:rFonts w:ascii="Times New Roman" w:eastAsia="Times New Roman" w:hAnsi="Times New Roman" w:cs="Times New Roman"/>
          <w:sz w:val="24"/>
          <w:szCs w:val="24"/>
        </w:rPr>
      </w:pP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r>
      <w:r w:rsidRPr="00675ACF">
        <w:rPr>
          <w:rFonts w:ascii="Times New Roman" w:eastAsia="Times New Roman" w:hAnsi="Times New Roman" w:cs="Times New Roman"/>
          <w:sz w:val="24"/>
          <w:szCs w:val="24"/>
        </w:rPr>
        <w:tab/>
        <w:t>Date</w:t>
      </w:r>
      <w:r w:rsidR="00844D40" w:rsidRPr="00675ACF">
        <w:rPr>
          <w:rFonts w:ascii="Times New Roman" w:eastAsia="Times New Roman" w:hAnsi="Times New Roman" w:cs="Times New Roman"/>
          <w:sz w:val="24"/>
          <w:szCs w:val="24"/>
        </w:rPr>
        <w:t>:</w:t>
      </w:r>
      <w:r w:rsidR="0016027B" w:rsidRPr="00675ACF">
        <w:rPr>
          <w:rFonts w:ascii="Times New Roman" w:eastAsia="Times New Roman" w:hAnsi="Times New Roman" w:cs="Times New Roman"/>
          <w:sz w:val="24"/>
          <w:szCs w:val="24"/>
        </w:rPr>
        <w:t xml:space="preserve"> </w:t>
      </w:r>
      <w:r w:rsidR="00437B52" w:rsidRPr="00675ACF">
        <w:rPr>
          <w:rFonts w:ascii="Times New Roman" w:eastAsia="Times New Roman" w:hAnsi="Times New Roman" w:cs="Times New Roman"/>
          <w:sz w:val="24"/>
          <w:szCs w:val="24"/>
        </w:rPr>
        <w:t xml:space="preserve">                               </w:t>
      </w:r>
      <w:r w:rsidR="00844D40" w:rsidRPr="00675ACF">
        <w:rPr>
          <w:rFonts w:ascii="Times New Roman" w:eastAsia="Times New Roman" w:hAnsi="Times New Roman" w:cs="Times New Roman"/>
          <w:sz w:val="24"/>
          <w:szCs w:val="24"/>
        </w:rPr>
        <w:t xml:space="preserve">Time: </w:t>
      </w:r>
    </w:p>
    <w:p w14:paraId="4E7CD824" w14:textId="77777777" w:rsidR="00FC05DD" w:rsidRPr="00675ACF" w:rsidRDefault="00FC05DD" w:rsidP="00B37950">
      <w:pPr>
        <w:rPr>
          <w:rFonts w:ascii="Times New Roman" w:eastAsia="Times New Roman" w:hAnsi="Times New Roman" w:cs="Times New Roman"/>
          <w:sz w:val="24"/>
          <w:szCs w:val="24"/>
        </w:rPr>
      </w:pPr>
    </w:p>
    <w:p w14:paraId="267CBA37" w14:textId="77777777" w:rsidR="00B37950" w:rsidRPr="00675ACF" w:rsidRDefault="00B37950" w:rsidP="00B37950">
      <w:pPr>
        <w:rPr>
          <w:rFonts w:ascii="Times New Roman" w:eastAsia="Times New Roman" w:hAnsi="Times New Roman" w:cs="Times New Roman"/>
          <w:sz w:val="18"/>
          <w:szCs w:val="20"/>
        </w:rPr>
      </w:pPr>
      <w:r w:rsidRPr="00675ACF">
        <w:rPr>
          <w:rFonts w:ascii="Times New Roman" w:eastAsia="Times New Roman" w:hAnsi="Times New Roman" w:cs="Times New Roman"/>
          <w:sz w:val="18"/>
          <w:szCs w:val="20"/>
        </w:rPr>
        <w:t>THE TOWN COUNCIL RESERVES THE RIGHT TO ADJOURN INTO EXECUTIVE SESSION WHEN NEEDED FOR LEGAL CONSULTATION OF THE ABOVE SHOWN ITEMS A.R.S. SEC. 38-431-03 (A)(3) AND (A)(4).</w:t>
      </w:r>
    </w:p>
    <w:p w14:paraId="1A00A15B" w14:textId="77777777" w:rsidR="00B37950" w:rsidRPr="00675ACF" w:rsidRDefault="00B37950" w:rsidP="00B37950">
      <w:pPr>
        <w:rPr>
          <w:rFonts w:ascii="Times New Roman" w:eastAsia="Times New Roman" w:hAnsi="Times New Roman" w:cs="Times New Roman"/>
          <w:sz w:val="18"/>
          <w:szCs w:val="20"/>
        </w:rPr>
      </w:pPr>
    </w:p>
    <w:p w14:paraId="253ADD94" w14:textId="77777777" w:rsidR="003533D9" w:rsidRPr="00675ACF" w:rsidRDefault="00B37950" w:rsidP="000768E5">
      <w:pPr>
        <w:rPr>
          <w:rFonts w:ascii="Times New Roman" w:eastAsia="Times New Roman" w:hAnsi="Times New Roman" w:cs="Times New Roman"/>
          <w:b/>
          <w:sz w:val="18"/>
          <w:szCs w:val="20"/>
        </w:rPr>
      </w:pPr>
      <w:r w:rsidRPr="00675ACF">
        <w:rPr>
          <w:rFonts w:ascii="Times New Roman" w:eastAsia="Times New Roman" w:hAnsi="Times New Roman" w:cs="Times New Roman"/>
          <w:sz w:val="18"/>
          <w:szCs w:val="20"/>
        </w:rPr>
        <w:t>HANDICAPPED INDIVIDUALS WITH SPECIAL ACCESSIBILITY NEEDS MAY CONTACT THE TOWN OF SUPERIOR AT 520-689-5752 AT LEAST 72 HOURS IN ADVANCE.</w:t>
      </w:r>
      <w:r w:rsidR="006F45AE" w:rsidRPr="00675ACF">
        <w:rPr>
          <w:rFonts w:ascii="Times New Roman" w:eastAsia="Times New Roman" w:hAnsi="Times New Roman" w:cs="Times New Roman"/>
          <w:b/>
          <w:sz w:val="18"/>
          <w:szCs w:val="20"/>
        </w:rPr>
        <w:tab/>
      </w:r>
      <w:r w:rsidR="006F45AE" w:rsidRPr="00675ACF">
        <w:rPr>
          <w:rFonts w:ascii="Times New Roman" w:eastAsia="Times New Roman" w:hAnsi="Times New Roman" w:cs="Times New Roman"/>
          <w:b/>
          <w:sz w:val="18"/>
          <w:szCs w:val="20"/>
        </w:rPr>
        <w:tab/>
      </w:r>
      <w:r w:rsidR="00907EE1" w:rsidRPr="00675ACF">
        <w:rPr>
          <w:rFonts w:ascii="Times New Roman" w:eastAsia="Times New Roman" w:hAnsi="Times New Roman" w:cs="Times New Roman"/>
          <w:b/>
          <w:sz w:val="18"/>
          <w:szCs w:val="20"/>
        </w:rPr>
        <w:tab/>
      </w:r>
      <w:r w:rsidR="00907EE1" w:rsidRPr="00675ACF">
        <w:rPr>
          <w:rFonts w:ascii="Times New Roman" w:eastAsia="Times New Roman" w:hAnsi="Times New Roman" w:cs="Times New Roman"/>
          <w:b/>
          <w:sz w:val="18"/>
          <w:szCs w:val="20"/>
        </w:rPr>
        <w:tab/>
      </w:r>
      <w:r w:rsidR="00907EE1" w:rsidRPr="00675ACF">
        <w:rPr>
          <w:rFonts w:ascii="Times New Roman" w:eastAsia="Times New Roman" w:hAnsi="Times New Roman" w:cs="Times New Roman"/>
          <w:b/>
          <w:sz w:val="18"/>
          <w:szCs w:val="20"/>
        </w:rPr>
        <w:tab/>
      </w:r>
      <w:r w:rsidR="00907EE1" w:rsidRPr="00675ACF">
        <w:rPr>
          <w:rFonts w:ascii="Times New Roman" w:eastAsia="Times New Roman" w:hAnsi="Times New Roman" w:cs="Times New Roman"/>
          <w:b/>
          <w:sz w:val="18"/>
          <w:szCs w:val="20"/>
        </w:rPr>
        <w:tab/>
      </w:r>
      <w:r w:rsidR="00907EE1" w:rsidRPr="00675ACF">
        <w:rPr>
          <w:rFonts w:ascii="Times New Roman" w:eastAsia="Times New Roman" w:hAnsi="Times New Roman" w:cs="Times New Roman"/>
          <w:b/>
          <w:sz w:val="18"/>
          <w:szCs w:val="20"/>
        </w:rPr>
        <w:tab/>
      </w:r>
    </w:p>
    <w:bookmarkEnd w:id="0"/>
    <w:p w14:paraId="75722AAF" w14:textId="77777777" w:rsidR="00477A6C" w:rsidRPr="00675ACF" w:rsidRDefault="00477A6C">
      <w:pPr>
        <w:rPr>
          <w:rFonts w:ascii="Times New Roman" w:eastAsia="Times New Roman" w:hAnsi="Times New Roman" w:cs="Times New Roman"/>
          <w:b/>
          <w:sz w:val="18"/>
          <w:szCs w:val="20"/>
        </w:rPr>
      </w:pPr>
    </w:p>
    <w:sectPr w:rsidR="00477A6C" w:rsidRPr="00675ACF" w:rsidSect="001A2AB4">
      <w:headerReference w:type="defaul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E2563" w14:textId="77777777" w:rsidR="00674B05" w:rsidRDefault="00674B05" w:rsidP="0040692E">
      <w:r>
        <w:separator/>
      </w:r>
    </w:p>
  </w:endnote>
  <w:endnote w:type="continuationSeparator" w:id="0">
    <w:p w14:paraId="58FD5BD5" w14:textId="77777777" w:rsidR="00674B05" w:rsidRDefault="00674B05" w:rsidP="004069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3CEE6" w14:textId="77777777" w:rsidR="00674B05" w:rsidRDefault="00674B05" w:rsidP="0040692E">
      <w:r>
        <w:separator/>
      </w:r>
    </w:p>
  </w:footnote>
  <w:footnote w:type="continuationSeparator" w:id="0">
    <w:p w14:paraId="054062C9" w14:textId="77777777" w:rsidR="00674B05" w:rsidRDefault="00674B05" w:rsidP="004069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EE956" w14:textId="6A93BA0A" w:rsidR="004A2EE1" w:rsidRDefault="004A2EE1" w:rsidP="005361EC"/>
  <w:sdt>
    <w:sdtPr>
      <w:id w:val="98381352"/>
      <w:docPartObj>
        <w:docPartGallery w:val="Page Numbers (Top of Page)"/>
        <w:docPartUnique/>
      </w:docPartObj>
    </w:sdtPr>
    <w:sdtEndPr>
      <w:rPr>
        <w:rFonts w:ascii="Times New Roman" w:hAnsi="Times New Roman" w:cs="Times New Roman"/>
        <w:b/>
      </w:rPr>
    </w:sdtEndPr>
    <w:sdtContent>
      <w:p w14:paraId="4633436E" w14:textId="68087583" w:rsidR="00067926" w:rsidRDefault="005361EC" w:rsidP="00F24B8F">
        <w:pPr>
          <w:tabs>
            <w:tab w:val="center" w:pos="4680"/>
          </w:tabs>
          <w:rPr>
            <w:rFonts w:ascii="Times New Roman" w:eastAsia="Times New Roman" w:hAnsi="Times New Roman" w:cs="Times New Roman"/>
            <w:b/>
          </w:rPr>
        </w:pPr>
        <w:r w:rsidRPr="009A061C">
          <w:rPr>
            <w:rFonts w:ascii="Times New Roman" w:eastAsia="Times New Roman" w:hAnsi="Times New Roman" w:cs="Times New Roman"/>
            <w:b/>
          </w:rPr>
          <w:t>Town of Superior Regular Meeting</w:t>
        </w:r>
        <w:r w:rsidR="000521BE">
          <w:rPr>
            <w:rFonts w:ascii="Times New Roman" w:eastAsia="Times New Roman" w:hAnsi="Times New Roman" w:cs="Times New Roman"/>
            <w:b/>
          </w:rPr>
          <w:tab/>
        </w:r>
      </w:p>
      <w:p w14:paraId="0914000F" w14:textId="7480C985" w:rsidR="005361EC" w:rsidRDefault="00B67F20" w:rsidP="005361EC">
        <w:pPr>
          <w:rPr>
            <w:rFonts w:ascii="Times New Roman" w:eastAsia="Times New Roman" w:hAnsi="Times New Roman" w:cs="Times New Roman"/>
            <w:b/>
          </w:rPr>
        </w:pPr>
        <w:r w:rsidRPr="00675ACF">
          <w:rPr>
            <w:rFonts w:ascii="Times New Roman" w:eastAsia="Times New Roman" w:hAnsi="Times New Roman" w:cs="Times New Roman"/>
            <w:b/>
          </w:rPr>
          <w:t>October</w:t>
        </w:r>
        <w:r w:rsidR="00E0284E" w:rsidRPr="00675ACF">
          <w:rPr>
            <w:rFonts w:ascii="Times New Roman" w:eastAsia="Times New Roman" w:hAnsi="Times New Roman" w:cs="Times New Roman"/>
            <w:b/>
          </w:rPr>
          <w:t xml:space="preserve"> 1</w:t>
        </w:r>
        <w:r w:rsidRPr="00675ACF">
          <w:rPr>
            <w:rFonts w:ascii="Times New Roman" w:eastAsia="Times New Roman" w:hAnsi="Times New Roman" w:cs="Times New Roman"/>
            <w:b/>
          </w:rPr>
          <w:t>2</w:t>
        </w:r>
        <w:r w:rsidR="000F1D4B" w:rsidRPr="00675ACF">
          <w:rPr>
            <w:rFonts w:ascii="Times New Roman" w:eastAsia="Times New Roman" w:hAnsi="Times New Roman" w:cs="Times New Roman"/>
            <w:b/>
          </w:rPr>
          <w:t xml:space="preserve">, </w:t>
        </w:r>
        <w:r w:rsidR="000F1D4B">
          <w:rPr>
            <w:rFonts w:ascii="Times New Roman" w:eastAsia="Times New Roman" w:hAnsi="Times New Roman" w:cs="Times New Roman"/>
            <w:b/>
          </w:rPr>
          <w:t>2023</w:t>
        </w:r>
      </w:p>
      <w:p w14:paraId="5F52E908" w14:textId="7880153B" w:rsidR="005361EC" w:rsidRPr="005361EC" w:rsidRDefault="005361EC">
        <w:pPr>
          <w:pStyle w:val="Header"/>
          <w:rPr>
            <w:rFonts w:ascii="Times New Roman" w:hAnsi="Times New Roman" w:cs="Times New Roman"/>
            <w:b/>
          </w:rPr>
        </w:pPr>
        <w:r w:rsidRPr="005361EC">
          <w:rPr>
            <w:rFonts w:ascii="Times New Roman" w:hAnsi="Times New Roman" w:cs="Times New Roman"/>
            <w:b/>
          </w:rPr>
          <w:t xml:space="preserve">Page </w:t>
        </w:r>
        <w:r w:rsidRPr="005361EC">
          <w:rPr>
            <w:rFonts w:ascii="Times New Roman" w:hAnsi="Times New Roman" w:cs="Times New Roman"/>
            <w:b/>
            <w:bCs/>
            <w:sz w:val="24"/>
            <w:szCs w:val="24"/>
          </w:rPr>
          <w:fldChar w:fldCharType="begin"/>
        </w:r>
        <w:r w:rsidRPr="005361EC">
          <w:rPr>
            <w:rFonts w:ascii="Times New Roman" w:hAnsi="Times New Roman" w:cs="Times New Roman"/>
            <w:b/>
            <w:bCs/>
          </w:rPr>
          <w:instrText xml:space="preserve"> PAGE </w:instrText>
        </w:r>
        <w:r w:rsidRPr="005361EC">
          <w:rPr>
            <w:rFonts w:ascii="Times New Roman" w:hAnsi="Times New Roman" w:cs="Times New Roman"/>
            <w:b/>
            <w:bCs/>
            <w:sz w:val="24"/>
            <w:szCs w:val="24"/>
          </w:rPr>
          <w:fldChar w:fldCharType="separate"/>
        </w:r>
        <w:r w:rsidR="009F51AE">
          <w:rPr>
            <w:rFonts w:ascii="Times New Roman" w:hAnsi="Times New Roman" w:cs="Times New Roman"/>
            <w:b/>
            <w:bCs/>
            <w:noProof/>
          </w:rPr>
          <w:t>3</w:t>
        </w:r>
        <w:r w:rsidRPr="005361EC">
          <w:rPr>
            <w:rFonts w:ascii="Times New Roman" w:hAnsi="Times New Roman" w:cs="Times New Roman"/>
            <w:b/>
            <w:bCs/>
            <w:sz w:val="24"/>
            <w:szCs w:val="24"/>
          </w:rPr>
          <w:fldChar w:fldCharType="end"/>
        </w:r>
        <w:r w:rsidRPr="005361EC">
          <w:rPr>
            <w:rFonts w:ascii="Times New Roman" w:hAnsi="Times New Roman" w:cs="Times New Roman"/>
            <w:b/>
          </w:rPr>
          <w:t xml:space="preserve"> of </w:t>
        </w:r>
        <w:r w:rsidR="000F1D4B">
          <w:rPr>
            <w:rFonts w:ascii="Times New Roman" w:hAnsi="Times New Roman" w:cs="Times New Roman"/>
            <w:b/>
            <w:bCs/>
            <w:sz w:val="24"/>
            <w:szCs w:val="24"/>
          </w:rPr>
          <w:t>4</w:t>
        </w:r>
      </w:p>
    </w:sdtContent>
  </w:sdt>
  <w:p w14:paraId="0AC2D0D8" w14:textId="77777777" w:rsidR="0040692E" w:rsidRDefault="0040692E" w:rsidP="005361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64ED"/>
    <w:multiLevelType w:val="hybridMultilevel"/>
    <w:tmpl w:val="773C9368"/>
    <w:lvl w:ilvl="0" w:tplc="8D6621BC">
      <w:start w:val="1"/>
      <w:numFmt w:val="upperLetter"/>
      <w:lvlText w:val="%1."/>
      <w:lvlJc w:val="left"/>
      <w:pPr>
        <w:ind w:left="720" w:hanging="360"/>
      </w:pPr>
      <w:rPr>
        <w:rFonts w:ascii="Times New Roman" w:eastAsia="Times New Roman" w:hAnsi="Times New Roman" w:cs="Times New Roman" w:hint="default"/>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E0536"/>
    <w:multiLevelType w:val="multilevel"/>
    <w:tmpl w:val="176614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A162D92"/>
    <w:multiLevelType w:val="hybridMultilevel"/>
    <w:tmpl w:val="A28EAA86"/>
    <w:lvl w:ilvl="0" w:tplc="0409000F">
      <w:start w:val="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32756"/>
    <w:multiLevelType w:val="hybridMultilevel"/>
    <w:tmpl w:val="799E08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691C01"/>
    <w:multiLevelType w:val="hybridMultilevel"/>
    <w:tmpl w:val="4C8C118E"/>
    <w:lvl w:ilvl="0" w:tplc="ED00C5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C952CD"/>
    <w:multiLevelType w:val="hybridMultilevel"/>
    <w:tmpl w:val="FBFA71FC"/>
    <w:lvl w:ilvl="0" w:tplc="09A2E49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B8E4641"/>
    <w:multiLevelType w:val="hybridMultilevel"/>
    <w:tmpl w:val="E924952C"/>
    <w:lvl w:ilvl="0" w:tplc="08B8CFA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C82AF5"/>
    <w:multiLevelType w:val="hybridMultilevel"/>
    <w:tmpl w:val="73D88A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3962F38"/>
    <w:multiLevelType w:val="hybridMultilevel"/>
    <w:tmpl w:val="552AC6DA"/>
    <w:lvl w:ilvl="0" w:tplc="0800415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B71B84"/>
    <w:multiLevelType w:val="hybridMultilevel"/>
    <w:tmpl w:val="DF68440C"/>
    <w:lvl w:ilvl="0" w:tplc="F9B4FE5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0A372DA"/>
    <w:multiLevelType w:val="hybridMultilevel"/>
    <w:tmpl w:val="8F6212BE"/>
    <w:lvl w:ilvl="0" w:tplc="E63C4BC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1593787"/>
    <w:multiLevelType w:val="hybridMultilevel"/>
    <w:tmpl w:val="974249AC"/>
    <w:lvl w:ilvl="0" w:tplc="8684E1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425EFB"/>
    <w:multiLevelType w:val="hybridMultilevel"/>
    <w:tmpl w:val="203AA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15C2C"/>
    <w:multiLevelType w:val="hybridMultilevel"/>
    <w:tmpl w:val="4BC07C72"/>
    <w:lvl w:ilvl="0" w:tplc="7F602E3E">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6F37E2"/>
    <w:multiLevelType w:val="hybridMultilevel"/>
    <w:tmpl w:val="E192481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551C6697"/>
    <w:multiLevelType w:val="hybridMultilevel"/>
    <w:tmpl w:val="22C42F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C6715E1"/>
    <w:multiLevelType w:val="hybridMultilevel"/>
    <w:tmpl w:val="EAFAFD44"/>
    <w:lvl w:ilvl="0" w:tplc="FE50F2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12A4538"/>
    <w:multiLevelType w:val="hybridMultilevel"/>
    <w:tmpl w:val="85B4BA0E"/>
    <w:lvl w:ilvl="0" w:tplc="4C2E0F5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4B0897"/>
    <w:multiLevelType w:val="hybridMultilevel"/>
    <w:tmpl w:val="7550EDF2"/>
    <w:lvl w:ilvl="0" w:tplc="E0A6EBC8">
      <w:start w:val="1"/>
      <w:numFmt w:val="upperLetter"/>
      <w:lvlText w:val="%1."/>
      <w:lvlJc w:val="left"/>
      <w:pPr>
        <w:ind w:left="1080" w:hanging="360"/>
      </w:pPr>
      <w:rPr>
        <w:rFonts w:ascii="Times New Roman" w:hAnsi="Times New Roman" w:cs="Times New Roman" w:hint="default"/>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BE3336E"/>
    <w:multiLevelType w:val="hybridMultilevel"/>
    <w:tmpl w:val="42F40732"/>
    <w:lvl w:ilvl="0" w:tplc="BDB07B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C606901"/>
    <w:multiLevelType w:val="hybridMultilevel"/>
    <w:tmpl w:val="320ECF0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9671EC"/>
    <w:multiLevelType w:val="hybridMultilevel"/>
    <w:tmpl w:val="711A85F8"/>
    <w:lvl w:ilvl="0" w:tplc="5052CA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F683893"/>
    <w:multiLevelType w:val="hybridMultilevel"/>
    <w:tmpl w:val="ACDADD32"/>
    <w:lvl w:ilvl="0" w:tplc="01902C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9103F83"/>
    <w:multiLevelType w:val="hybridMultilevel"/>
    <w:tmpl w:val="97FC3EB2"/>
    <w:lvl w:ilvl="0" w:tplc="297CF13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BB805B6"/>
    <w:multiLevelType w:val="hybridMultilevel"/>
    <w:tmpl w:val="5728286E"/>
    <w:lvl w:ilvl="0" w:tplc="3F9A82C0">
      <w:start w:val="1"/>
      <w:numFmt w:val="upperLetter"/>
      <w:lvlText w:val="%1."/>
      <w:lvlJc w:val="left"/>
      <w:pPr>
        <w:ind w:left="1080" w:hanging="360"/>
      </w:pPr>
      <w:rPr>
        <w:rFonts w:ascii="Times New Roman" w:hAnsi="Times New Roman" w:cs="Times New Roman"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95915373">
    <w:abstractNumId w:val="15"/>
  </w:num>
  <w:num w:numId="2" w16cid:durableId="1633093924">
    <w:abstractNumId w:val="13"/>
  </w:num>
  <w:num w:numId="3" w16cid:durableId="337971420">
    <w:abstractNumId w:val="18"/>
  </w:num>
  <w:num w:numId="4" w16cid:durableId="10092099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67151126">
    <w:abstractNumId w:val="3"/>
  </w:num>
  <w:num w:numId="6" w16cid:durableId="7052518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6771987">
    <w:abstractNumId w:val="20"/>
  </w:num>
  <w:num w:numId="8" w16cid:durableId="1585845269">
    <w:abstractNumId w:val="22"/>
  </w:num>
  <w:num w:numId="9" w16cid:durableId="1511599183">
    <w:abstractNumId w:val="17"/>
  </w:num>
  <w:num w:numId="10" w16cid:durableId="1773235776">
    <w:abstractNumId w:val="5"/>
  </w:num>
  <w:num w:numId="11" w16cid:durableId="1635208629">
    <w:abstractNumId w:val="24"/>
  </w:num>
  <w:num w:numId="12" w16cid:durableId="267470661">
    <w:abstractNumId w:val="0"/>
  </w:num>
  <w:num w:numId="13" w16cid:durableId="9139889">
    <w:abstractNumId w:val="4"/>
  </w:num>
  <w:num w:numId="14" w16cid:durableId="1936935456">
    <w:abstractNumId w:val="8"/>
  </w:num>
  <w:num w:numId="15" w16cid:durableId="314146246">
    <w:abstractNumId w:val="9"/>
  </w:num>
  <w:num w:numId="16" w16cid:durableId="1338848584">
    <w:abstractNumId w:val="2"/>
  </w:num>
  <w:num w:numId="17" w16cid:durableId="207229369">
    <w:abstractNumId w:val="23"/>
  </w:num>
  <w:num w:numId="18" w16cid:durableId="20421673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36602179">
    <w:abstractNumId w:val="16"/>
  </w:num>
  <w:num w:numId="20" w16cid:durableId="1374963238">
    <w:abstractNumId w:val="14"/>
  </w:num>
  <w:num w:numId="21" w16cid:durableId="1998799211">
    <w:abstractNumId w:val="19"/>
  </w:num>
  <w:num w:numId="22" w16cid:durableId="1792750261">
    <w:abstractNumId w:val="14"/>
  </w:num>
  <w:num w:numId="23" w16cid:durableId="1937781984">
    <w:abstractNumId w:val="21"/>
  </w:num>
  <w:num w:numId="24" w16cid:durableId="1113284864">
    <w:abstractNumId w:val="6"/>
  </w:num>
  <w:num w:numId="25" w16cid:durableId="921524130">
    <w:abstractNumId w:val="7"/>
  </w:num>
  <w:num w:numId="26" w16cid:durableId="898905736">
    <w:abstractNumId w:val="12"/>
  </w:num>
  <w:num w:numId="27" w16cid:durableId="1740249734">
    <w:abstractNumId w:val="11"/>
  </w:num>
  <w:num w:numId="28" w16cid:durableId="1639384006">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AwszQwsrQ0MzY1tjBT0lEKTi0uzszPAykwMjKvBQCatEg4LgAAAA=="/>
  </w:docVars>
  <w:rsids>
    <w:rsidRoot w:val="003533D9"/>
    <w:rsid w:val="0000068C"/>
    <w:rsid w:val="00001024"/>
    <w:rsid w:val="000019CE"/>
    <w:rsid w:val="0000202E"/>
    <w:rsid w:val="00002652"/>
    <w:rsid w:val="00004CD9"/>
    <w:rsid w:val="00005F24"/>
    <w:rsid w:val="00005F7C"/>
    <w:rsid w:val="00007000"/>
    <w:rsid w:val="00010158"/>
    <w:rsid w:val="0001068F"/>
    <w:rsid w:val="00010961"/>
    <w:rsid w:val="000117EC"/>
    <w:rsid w:val="000118A3"/>
    <w:rsid w:val="00011BB8"/>
    <w:rsid w:val="0001461E"/>
    <w:rsid w:val="00015E21"/>
    <w:rsid w:val="00016E9C"/>
    <w:rsid w:val="000218E4"/>
    <w:rsid w:val="00022779"/>
    <w:rsid w:val="00024370"/>
    <w:rsid w:val="00024490"/>
    <w:rsid w:val="00024DDA"/>
    <w:rsid w:val="000253DE"/>
    <w:rsid w:val="00026062"/>
    <w:rsid w:val="00027C34"/>
    <w:rsid w:val="00030131"/>
    <w:rsid w:val="00030961"/>
    <w:rsid w:val="000319A6"/>
    <w:rsid w:val="00032CA6"/>
    <w:rsid w:val="00032D13"/>
    <w:rsid w:val="00033333"/>
    <w:rsid w:val="000348A2"/>
    <w:rsid w:val="000348DC"/>
    <w:rsid w:val="00034911"/>
    <w:rsid w:val="00034E5B"/>
    <w:rsid w:val="0003537E"/>
    <w:rsid w:val="000360E7"/>
    <w:rsid w:val="000366C6"/>
    <w:rsid w:val="00036ED4"/>
    <w:rsid w:val="0003720E"/>
    <w:rsid w:val="00037463"/>
    <w:rsid w:val="00040D09"/>
    <w:rsid w:val="00042D34"/>
    <w:rsid w:val="00042F35"/>
    <w:rsid w:val="00043BED"/>
    <w:rsid w:val="00046DAA"/>
    <w:rsid w:val="0004790C"/>
    <w:rsid w:val="00050F67"/>
    <w:rsid w:val="00051DBB"/>
    <w:rsid w:val="00052112"/>
    <w:rsid w:val="000521BE"/>
    <w:rsid w:val="00054BFE"/>
    <w:rsid w:val="000552CD"/>
    <w:rsid w:val="0005682D"/>
    <w:rsid w:val="00060714"/>
    <w:rsid w:val="00060A9F"/>
    <w:rsid w:val="00062F6E"/>
    <w:rsid w:val="000654B7"/>
    <w:rsid w:val="000678EC"/>
    <w:rsid w:val="00067926"/>
    <w:rsid w:val="000703BF"/>
    <w:rsid w:val="00070FCC"/>
    <w:rsid w:val="00073596"/>
    <w:rsid w:val="00074156"/>
    <w:rsid w:val="0007481D"/>
    <w:rsid w:val="000768E5"/>
    <w:rsid w:val="000776C8"/>
    <w:rsid w:val="00080573"/>
    <w:rsid w:val="00081865"/>
    <w:rsid w:val="00081B75"/>
    <w:rsid w:val="00081DFD"/>
    <w:rsid w:val="00082201"/>
    <w:rsid w:val="000828ED"/>
    <w:rsid w:val="00082EF6"/>
    <w:rsid w:val="0008358B"/>
    <w:rsid w:val="000844AC"/>
    <w:rsid w:val="00087A91"/>
    <w:rsid w:val="00092700"/>
    <w:rsid w:val="00092F7B"/>
    <w:rsid w:val="0009421E"/>
    <w:rsid w:val="00094A81"/>
    <w:rsid w:val="00094FE5"/>
    <w:rsid w:val="00095A25"/>
    <w:rsid w:val="00095BB5"/>
    <w:rsid w:val="00095FDD"/>
    <w:rsid w:val="0009695A"/>
    <w:rsid w:val="00096DED"/>
    <w:rsid w:val="000A03A0"/>
    <w:rsid w:val="000A0BE5"/>
    <w:rsid w:val="000A0F81"/>
    <w:rsid w:val="000A100E"/>
    <w:rsid w:val="000A11C9"/>
    <w:rsid w:val="000A2071"/>
    <w:rsid w:val="000A2560"/>
    <w:rsid w:val="000A25CC"/>
    <w:rsid w:val="000A27BE"/>
    <w:rsid w:val="000A5104"/>
    <w:rsid w:val="000A55D6"/>
    <w:rsid w:val="000A57B9"/>
    <w:rsid w:val="000A586F"/>
    <w:rsid w:val="000A679A"/>
    <w:rsid w:val="000A700A"/>
    <w:rsid w:val="000B0FC9"/>
    <w:rsid w:val="000B11AA"/>
    <w:rsid w:val="000B2438"/>
    <w:rsid w:val="000B2501"/>
    <w:rsid w:val="000B3012"/>
    <w:rsid w:val="000B3820"/>
    <w:rsid w:val="000B70D3"/>
    <w:rsid w:val="000B71A5"/>
    <w:rsid w:val="000B78B4"/>
    <w:rsid w:val="000C0819"/>
    <w:rsid w:val="000C2090"/>
    <w:rsid w:val="000C3E19"/>
    <w:rsid w:val="000C4892"/>
    <w:rsid w:val="000C4ABA"/>
    <w:rsid w:val="000C4FEC"/>
    <w:rsid w:val="000C539E"/>
    <w:rsid w:val="000D057F"/>
    <w:rsid w:val="000D1E4E"/>
    <w:rsid w:val="000D3267"/>
    <w:rsid w:val="000D4241"/>
    <w:rsid w:val="000D5C21"/>
    <w:rsid w:val="000D5CFD"/>
    <w:rsid w:val="000D713B"/>
    <w:rsid w:val="000E14CC"/>
    <w:rsid w:val="000E1572"/>
    <w:rsid w:val="000E21E7"/>
    <w:rsid w:val="000E5679"/>
    <w:rsid w:val="000E5E20"/>
    <w:rsid w:val="000E67C7"/>
    <w:rsid w:val="000E7877"/>
    <w:rsid w:val="000E7CE5"/>
    <w:rsid w:val="000F03F2"/>
    <w:rsid w:val="000F0635"/>
    <w:rsid w:val="000F1D4B"/>
    <w:rsid w:val="000F30F7"/>
    <w:rsid w:val="000F328A"/>
    <w:rsid w:val="000F3352"/>
    <w:rsid w:val="000F6C85"/>
    <w:rsid w:val="000F6CA9"/>
    <w:rsid w:val="00103CF2"/>
    <w:rsid w:val="00103EFB"/>
    <w:rsid w:val="001042CC"/>
    <w:rsid w:val="00104D69"/>
    <w:rsid w:val="001060B2"/>
    <w:rsid w:val="00106ED0"/>
    <w:rsid w:val="001107A8"/>
    <w:rsid w:val="00110DA8"/>
    <w:rsid w:val="00110E96"/>
    <w:rsid w:val="001118E7"/>
    <w:rsid w:val="00111FE1"/>
    <w:rsid w:val="0011250C"/>
    <w:rsid w:val="001131FE"/>
    <w:rsid w:val="00115825"/>
    <w:rsid w:val="001162B9"/>
    <w:rsid w:val="00117A59"/>
    <w:rsid w:val="0012050B"/>
    <w:rsid w:val="001207C0"/>
    <w:rsid w:val="00120BC3"/>
    <w:rsid w:val="00121472"/>
    <w:rsid w:val="001218C8"/>
    <w:rsid w:val="001228EA"/>
    <w:rsid w:val="00123470"/>
    <w:rsid w:val="00124840"/>
    <w:rsid w:val="0012564C"/>
    <w:rsid w:val="001264BA"/>
    <w:rsid w:val="0012738F"/>
    <w:rsid w:val="00127EA2"/>
    <w:rsid w:val="00132055"/>
    <w:rsid w:val="00133CB7"/>
    <w:rsid w:val="0013440E"/>
    <w:rsid w:val="00134636"/>
    <w:rsid w:val="00134DE0"/>
    <w:rsid w:val="00135710"/>
    <w:rsid w:val="00136A70"/>
    <w:rsid w:val="00136C36"/>
    <w:rsid w:val="001371DD"/>
    <w:rsid w:val="00137CC2"/>
    <w:rsid w:val="001408D5"/>
    <w:rsid w:val="00140B4A"/>
    <w:rsid w:val="00140F9A"/>
    <w:rsid w:val="001427F8"/>
    <w:rsid w:val="00143BCF"/>
    <w:rsid w:val="0014496C"/>
    <w:rsid w:val="001456F4"/>
    <w:rsid w:val="00151802"/>
    <w:rsid w:val="0015494D"/>
    <w:rsid w:val="001550E1"/>
    <w:rsid w:val="001559EF"/>
    <w:rsid w:val="00157AD5"/>
    <w:rsid w:val="0016027B"/>
    <w:rsid w:val="001612D9"/>
    <w:rsid w:val="00161931"/>
    <w:rsid w:val="00163820"/>
    <w:rsid w:val="00163FBA"/>
    <w:rsid w:val="00164719"/>
    <w:rsid w:val="00167AF8"/>
    <w:rsid w:val="00167E15"/>
    <w:rsid w:val="001708CC"/>
    <w:rsid w:val="00171E05"/>
    <w:rsid w:val="0017364F"/>
    <w:rsid w:val="00174739"/>
    <w:rsid w:val="00174FB8"/>
    <w:rsid w:val="00176AB1"/>
    <w:rsid w:val="001810EC"/>
    <w:rsid w:val="001815DC"/>
    <w:rsid w:val="00182708"/>
    <w:rsid w:val="00184B9D"/>
    <w:rsid w:val="0018508F"/>
    <w:rsid w:val="00185361"/>
    <w:rsid w:val="00186210"/>
    <w:rsid w:val="001863C9"/>
    <w:rsid w:val="00186917"/>
    <w:rsid w:val="001919A1"/>
    <w:rsid w:val="001925E0"/>
    <w:rsid w:val="00192B5D"/>
    <w:rsid w:val="00192E94"/>
    <w:rsid w:val="001937F8"/>
    <w:rsid w:val="00193AFD"/>
    <w:rsid w:val="001957AD"/>
    <w:rsid w:val="001966D3"/>
    <w:rsid w:val="00196A80"/>
    <w:rsid w:val="00196D49"/>
    <w:rsid w:val="001A0261"/>
    <w:rsid w:val="001A04A1"/>
    <w:rsid w:val="001A2618"/>
    <w:rsid w:val="001A2AB4"/>
    <w:rsid w:val="001A36BD"/>
    <w:rsid w:val="001A462E"/>
    <w:rsid w:val="001A50F1"/>
    <w:rsid w:val="001A707E"/>
    <w:rsid w:val="001A7DF8"/>
    <w:rsid w:val="001B1054"/>
    <w:rsid w:val="001B1F56"/>
    <w:rsid w:val="001B5390"/>
    <w:rsid w:val="001B5F05"/>
    <w:rsid w:val="001B766F"/>
    <w:rsid w:val="001B7D64"/>
    <w:rsid w:val="001C0CD6"/>
    <w:rsid w:val="001C11DC"/>
    <w:rsid w:val="001C3BC5"/>
    <w:rsid w:val="001C5522"/>
    <w:rsid w:val="001C5A7D"/>
    <w:rsid w:val="001C659A"/>
    <w:rsid w:val="001C6D64"/>
    <w:rsid w:val="001C7885"/>
    <w:rsid w:val="001C7BC5"/>
    <w:rsid w:val="001D09DF"/>
    <w:rsid w:val="001D337D"/>
    <w:rsid w:val="001D4364"/>
    <w:rsid w:val="001D58AF"/>
    <w:rsid w:val="001D6570"/>
    <w:rsid w:val="001D778D"/>
    <w:rsid w:val="001D7794"/>
    <w:rsid w:val="001D7C78"/>
    <w:rsid w:val="001D7C8F"/>
    <w:rsid w:val="001E029F"/>
    <w:rsid w:val="001E03C3"/>
    <w:rsid w:val="001E0AA7"/>
    <w:rsid w:val="001E4887"/>
    <w:rsid w:val="001E4BCA"/>
    <w:rsid w:val="001E6AFF"/>
    <w:rsid w:val="001E75CF"/>
    <w:rsid w:val="001E76B0"/>
    <w:rsid w:val="001E773C"/>
    <w:rsid w:val="001E790F"/>
    <w:rsid w:val="001F051A"/>
    <w:rsid w:val="001F13CC"/>
    <w:rsid w:val="001F1B4B"/>
    <w:rsid w:val="001F2961"/>
    <w:rsid w:val="001F398E"/>
    <w:rsid w:val="001F3F88"/>
    <w:rsid w:val="001F462A"/>
    <w:rsid w:val="001F5990"/>
    <w:rsid w:val="001F6E1B"/>
    <w:rsid w:val="001F7B9D"/>
    <w:rsid w:val="00200480"/>
    <w:rsid w:val="00201013"/>
    <w:rsid w:val="00203DFE"/>
    <w:rsid w:val="00204CAF"/>
    <w:rsid w:val="00204FDB"/>
    <w:rsid w:val="00205E33"/>
    <w:rsid w:val="00206706"/>
    <w:rsid w:val="00206B2F"/>
    <w:rsid w:val="0021064D"/>
    <w:rsid w:val="00211861"/>
    <w:rsid w:val="002127DB"/>
    <w:rsid w:val="002136AC"/>
    <w:rsid w:val="0021459F"/>
    <w:rsid w:val="00214673"/>
    <w:rsid w:val="00215589"/>
    <w:rsid w:val="00215A25"/>
    <w:rsid w:val="002172DD"/>
    <w:rsid w:val="00221470"/>
    <w:rsid w:val="002219DE"/>
    <w:rsid w:val="00222273"/>
    <w:rsid w:val="00222B40"/>
    <w:rsid w:val="002232EB"/>
    <w:rsid w:val="002233D6"/>
    <w:rsid w:val="002240EB"/>
    <w:rsid w:val="00224C20"/>
    <w:rsid w:val="00224ED4"/>
    <w:rsid w:val="002253EE"/>
    <w:rsid w:val="00227CC7"/>
    <w:rsid w:val="00227F1E"/>
    <w:rsid w:val="00231CE6"/>
    <w:rsid w:val="00232570"/>
    <w:rsid w:val="00232D96"/>
    <w:rsid w:val="00232E38"/>
    <w:rsid w:val="002335EA"/>
    <w:rsid w:val="00233E68"/>
    <w:rsid w:val="00234355"/>
    <w:rsid w:val="002345D7"/>
    <w:rsid w:val="002358E2"/>
    <w:rsid w:val="00235958"/>
    <w:rsid w:val="00235966"/>
    <w:rsid w:val="00236D73"/>
    <w:rsid w:val="0024150C"/>
    <w:rsid w:val="00241664"/>
    <w:rsid w:val="00241C11"/>
    <w:rsid w:val="00242CBE"/>
    <w:rsid w:val="002435DE"/>
    <w:rsid w:val="00244C51"/>
    <w:rsid w:val="00245D9C"/>
    <w:rsid w:val="002467F7"/>
    <w:rsid w:val="00247407"/>
    <w:rsid w:val="002507DA"/>
    <w:rsid w:val="00250E31"/>
    <w:rsid w:val="0025169D"/>
    <w:rsid w:val="00252056"/>
    <w:rsid w:val="00252139"/>
    <w:rsid w:val="0025258B"/>
    <w:rsid w:val="002538E5"/>
    <w:rsid w:val="00253D08"/>
    <w:rsid w:val="0025552E"/>
    <w:rsid w:val="00257B08"/>
    <w:rsid w:val="00257F87"/>
    <w:rsid w:val="002610D7"/>
    <w:rsid w:val="00262A91"/>
    <w:rsid w:val="002632A4"/>
    <w:rsid w:val="00264252"/>
    <w:rsid w:val="00264543"/>
    <w:rsid w:val="0026488D"/>
    <w:rsid w:val="00264B46"/>
    <w:rsid w:val="002664DB"/>
    <w:rsid w:val="00266A83"/>
    <w:rsid w:val="00266D40"/>
    <w:rsid w:val="00267037"/>
    <w:rsid w:val="0026783A"/>
    <w:rsid w:val="00270781"/>
    <w:rsid w:val="002709B3"/>
    <w:rsid w:val="00273823"/>
    <w:rsid w:val="0027488D"/>
    <w:rsid w:val="0027499C"/>
    <w:rsid w:val="00277C4B"/>
    <w:rsid w:val="00281896"/>
    <w:rsid w:val="002819AA"/>
    <w:rsid w:val="00284523"/>
    <w:rsid w:val="00291C70"/>
    <w:rsid w:val="00296847"/>
    <w:rsid w:val="00297331"/>
    <w:rsid w:val="00297FBA"/>
    <w:rsid w:val="002A17EF"/>
    <w:rsid w:val="002A310B"/>
    <w:rsid w:val="002A3743"/>
    <w:rsid w:val="002A40B0"/>
    <w:rsid w:val="002A64E7"/>
    <w:rsid w:val="002B11F9"/>
    <w:rsid w:val="002B2160"/>
    <w:rsid w:val="002B47E1"/>
    <w:rsid w:val="002B4F7A"/>
    <w:rsid w:val="002B5CA6"/>
    <w:rsid w:val="002B6178"/>
    <w:rsid w:val="002C0C5C"/>
    <w:rsid w:val="002C1982"/>
    <w:rsid w:val="002C3E55"/>
    <w:rsid w:val="002C66A7"/>
    <w:rsid w:val="002D0389"/>
    <w:rsid w:val="002D1093"/>
    <w:rsid w:val="002D1B12"/>
    <w:rsid w:val="002D565C"/>
    <w:rsid w:val="002D600E"/>
    <w:rsid w:val="002D7036"/>
    <w:rsid w:val="002E11EF"/>
    <w:rsid w:val="002E1247"/>
    <w:rsid w:val="002E1976"/>
    <w:rsid w:val="002E3646"/>
    <w:rsid w:val="002E3D58"/>
    <w:rsid w:val="002E7326"/>
    <w:rsid w:val="002F35F0"/>
    <w:rsid w:val="002F4F24"/>
    <w:rsid w:val="002F7DF2"/>
    <w:rsid w:val="003003E1"/>
    <w:rsid w:val="003013E1"/>
    <w:rsid w:val="00301823"/>
    <w:rsid w:val="00301C8D"/>
    <w:rsid w:val="00303044"/>
    <w:rsid w:val="00303F71"/>
    <w:rsid w:val="00304004"/>
    <w:rsid w:val="0030493C"/>
    <w:rsid w:val="003049DE"/>
    <w:rsid w:val="00306682"/>
    <w:rsid w:val="00306D83"/>
    <w:rsid w:val="00307AA6"/>
    <w:rsid w:val="00310BB7"/>
    <w:rsid w:val="00311E82"/>
    <w:rsid w:val="00311EA7"/>
    <w:rsid w:val="00313382"/>
    <w:rsid w:val="00315C48"/>
    <w:rsid w:val="00315D43"/>
    <w:rsid w:val="00316DB3"/>
    <w:rsid w:val="003177E0"/>
    <w:rsid w:val="00320D6D"/>
    <w:rsid w:val="00321C2E"/>
    <w:rsid w:val="00322F79"/>
    <w:rsid w:val="00323D2E"/>
    <w:rsid w:val="00323FD9"/>
    <w:rsid w:val="00324A1E"/>
    <w:rsid w:val="00324D7F"/>
    <w:rsid w:val="00325431"/>
    <w:rsid w:val="00326319"/>
    <w:rsid w:val="003309D9"/>
    <w:rsid w:val="003325C7"/>
    <w:rsid w:val="00334BC0"/>
    <w:rsid w:val="0034135D"/>
    <w:rsid w:val="003413FD"/>
    <w:rsid w:val="00341DB7"/>
    <w:rsid w:val="00342A94"/>
    <w:rsid w:val="00343E31"/>
    <w:rsid w:val="003509B3"/>
    <w:rsid w:val="0035131D"/>
    <w:rsid w:val="00351DBF"/>
    <w:rsid w:val="00351DEC"/>
    <w:rsid w:val="003531AA"/>
    <w:rsid w:val="003533D9"/>
    <w:rsid w:val="00355296"/>
    <w:rsid w:val="003553DE"/>
    <w:rsid w:val="003563C8"/>
    <w:rsid w:val="00361019"/>
    <w:rsid w:val="00361977"/>
    <w:rsid w:val="003628D4"/>
    <w:rsid w:val="00362DE8"/>
    <w:rsid w:val="00363A63"/>
    <w:rsid w:val="00365D36"/>
    <w:rsid w:val="003662C2"/>
    <w:rsid w:val="0036695D"/>
    <w:rsid w:val="00367260"/>
    <w:rsid w:val="00370490"/>
    <w:rsid w:val="0037154F"/>
    <w:rsid w:val="003719C9"/>
    <w:rsid w:val="00374608"/>
    <w:rsid w:val="00377102"/>
    <w:rsid w:val="00377C57"/>
    <w:rsid w:val="00380A4C"/>
    <w:rsid w:val="00381195"/>
    <w:rsid w:val="003819E9"/>
    <w:rsid w:val="0038241C"/>
    <w:rsid w:val="00382A67"/>
    <w:rsid w:val="00383267"/>
    <w:rsid w:val="00383D73"/>
    <w:rsid w:val="00383D94"/>
    <w:rsid w:val="00384521"/>
    <w:rsid w:val="0038487E"/>
    <w:rsid w:val="00384B38"/>
    <w:rsid w:val="00384E0E"/>
    <w:rsid w:val="00384E59"/>
    <w:rsid w:val="003871CD"/>
    <w:rsid w:val="00394080"/>
    <w:rsid w:val="0039552C"/>
    <w:rsid w:val="00395BC5"/>
    <w:rsid w:val="00395F81"/>
    <w:rsid w:val="00396CFF"/>
    <w:rsid w:val="003972D6"/>
    <w:rsid w:val="003A0B39"/>
    <w:rsid w:val="003A0F4B"/>
    <w:rsid w:val="003A1E27"/>
    <w:rsid w:val="003A392E"/>
    <w:rsid w:val="003A4600"/>
    <w:rsid w:val="003A476C"/>
    <w:rsid w:val="003A4FEF"/>
    <w:rsid w:val="003A5174"/>
    <w:rsid w:val="003A51A6"/>
    <w:rsid w:val="003A53F0"/>
    <w:rsid w:val="003A56B1"/>
    <w:rsid w:val="003A6894"/>
    <w:rsid w:val="003A7A74"/>
    <w:rsid w:val="003A7F15"/>
    <w:rsid w:val="003B0BF7"/>
    <w:rsid w:val="003B12D0"/>
    <w:rsid w:val="003B3862"/>
    <w:rsid w:val="003B3DB4"/>
    <w:rsid w:val="003B4630"/>
    <w:rsid w:val="003B5140"/>
    <w:rsid w:val="003B7BAF"/>
    <w:rsid w:val="003B7D4F"/>
    <w:rsid w:val="003C03CA"/>
    <w:rsid w:val="003C0FC5"/>
    <w:rsid w:val="003C23FC"/>
    <w:rsid w:val="003C7312"/>
    <w:rsid w:val="003C736D"/>
    <w:rsid w:val="003C781C"/>
    <w:rsid w:val="003C7E74"/>
    <w:rsid w:val="003D0B01"/>
    <w:rsid w:val="003D175A"/>
    <w:rsid w:val="003D1849"/>
    <w:rsid w:val="003D4080"/>
    <w:rsid w:val="003D4284"/>
    <w:rsid w:val="003D4395"/>
    <w:rsid w:val="003D638F"/>
    <w:rsid w:val="003D6AF9"/>
    <w:rsid w:val="003D7162"/>
    <w:rsid w:val="003E004F"/>
    <w:rsid w:val="003E06BD"/>
    <w:rsid w:val="003E1537"/>
    <w:rsid w:val="003E1A98"/>
    <w:rsid w:val="003E3832"/>
    <w:rsid w:val="003E415C"/>
    <w:rsid w:val="003F1915"/>
    <w:rsid w:val="003F1F04"/>
    <w:rsid w:val="003F2199"/>
    <w:rsid w:val="003F3AAA"/>
    <w:rsid w:val="003F3EB5"/>
    <w:rsid w:val="003F3EB6"/>
    <w:rsid w:val="003F48C9"/>
    <w:rsid w:val="003F5BC1"/>
    <w:rsid w:val="003F6FC1"/>
    <w:rsid w:val="00404384"/>
    <w:rsid w:val="00405449"/>
    <w:rsid w:val="00405D9B"/>
    <w:rsid w:val="0040692E"/>
    <w:rsid w:val="00406CA9"/>
    <w:rsid w:val="0040786F"/>
    <w:rsid w:val="004110E4"/>
    <w:rsid w:val="00411634"/>
    <w:rsid w:val="00412777"/>
    <w:rsid w:val="00412803"/>
    <w:rsid w:val="0041285D"/>
    <w:rsid w:val="00412DA4"/>
    <w:rsid w:val="00413482"/>
    <w:rsid w:val="004136DB"/>
    <w:rsid w:val="00413B75"/>
    <w:rsid w:val="00413F89"/>
    <w:rsid w:val="0041451C"/>
    <w:rsid w:val="004153F6"/>
    <w:rsid w:val="00417B4F"/>
    <w:rsid w:val="004220B7"/>
    <w:rsid w:val="00422301"/>
    <w:rsid w:val="00422342"/>
    <w:rsid w:val="004248F7"/>
    <w:rsid w:val="004262D0"/>
    <w:rsid w:val="00426C84"/>
    <w:rsid w:val="004274FD"/>
    <w:rsid w:val="00427730"/>
    <w:rsid w:val="0043025E"/>
    <w:rsid w:val="0043043D"/>
    <w:rsid w:val="00430B45"/>
    <w:rsid w:val="00431E7C"/>
    <w:rsid w:val="0043207C"/>
    <w:rsid w:val="00435948"/>
    <w:rsid w:val="00437275"/>
    <w:rsid w:val="00437B52"/>
    <w:rsid w:val="004416E5"/>
    <w:rsid w:val="0044198B"/>
    <w:rsid w:val="00442E04"/>
    <w:rsid w:val="00444DB5"/>
    <w:rsid w:val="00445971"/>
    <w:rsid w:val="00446A4B"/>
    <w:rsid w:val="00452348"/>
    <w:rsid w:val="0045235D"/>
    <w:rsid w:val="00452CCE"/>
    <w:rsid w:val="0045691A"/>
    <w:rsid w:val="00456B96"/>
    <w:rsid w:val="004576C9"/>
    <w:rsid w:val="00460E18"/>
    <w:rsid w:val="00460ED7"/>
    <w:rsid w:val="00463D11"/>
    <w:rsid w:val="004641BB"/>
    <w:rsid w:val="004654D5"/>
    <w:rsid w:val="00466834"/>
    <w:rsid w:val="00467092"/>
    <w:rsid w:val="00467FEB"/>
    <w:rsid w:val="00470EE9"/>
    <w:rsid w:val="00472BF9"/>
    <w:rsid w:val="004733D3"/>
    <w:rsid w:val="00473504"/>
    <w:rsid w:val="00473B32"/>
    <w:rsid w:val="00473DAD"/>
    <w:rsid w:val="00475028"/>
    <w:rsid w:val="00475785"/>
    <w:rsid w:val="00475E67"/>
    <w:rsid w:val="00475EB1"/>
    <w:rsid w:val="004765BB"/>
    <w:rsid w:val="00476B94"/>
    <w:rsid w:val="00477A6C"/>
    <w:rsid w:val="00482907"/>
    <w:rsid w:val="00483263"/>
    <w:rsid w:val="004838F8"/>
    <w:rsid w:val="0048533C"/>
    <w:rsid w:val="00486A9E"/>
    <w:rsid w:val="0048721A"/>
    <w:rsid w:val="00487DCD"/>
    <w:rsid w:val="00490103"/>
    <w:rsid w:val="00491DBC"/>
    <w:rsid w:val="004928F4"/>
    <w:rsid w:val="00492AAE"/>
    <w:rsid w:val="00493720"/>
    <w:rsid w:val="0049433A"/>
    <w:rsid w:val="0049439D"/>
    <w:rsid w:val="004963D3"/>
    <w:rsid w:val="004971F2"/>
    <w:rsid w:val="0049755B"/>
    <w:rsid w:val="004A1171"/>
    <w:rsid w:val="004A1959"/>
    <w:rsid w:val="004A2EE1"/>
    <w:rsid w:val="004A304A"/>
    <w:rsid w:val="004A3EEC"/>
    <w:rsid w:val="004A44EF"/>
    <w:rsid w:val="004A4586"/>
    <w:rsid w:val="004A4B7A"/>
    <w:rsid w:val="004A5122"/>
    <w:rsid w:val="004A6656"/>
    <w:rsid w:val="004A6DA0"/>
    <w:rsid w:val="004B1900"/>
    <w:rsid w:val="004B3D29"/>
    <w:rsid w:val="004B41E7"/>
    <w:rsid w:val="004B4E94"/>
    <w:rsid w:val="004B5BC4"/>
    <w:rsid w:val="004B6082"/>
    <w:rsid w:val="004B69F0"/>
    <w:rsid w:val="004B70FA"/>
    <w:rsid w:val="004C19EB"/>
    <w:rsid w:val="004C1ADE"/>
    <w:rsid w:val="004C2CD7"/>
    <w:rsid w:val="004C2CF5"/>
    <w:rsid w:val="004C455B"/>
    <w:rsid w:val="004C4E22"/>
    <w:rsid w:val="004C60BD"/>
    <w:rsid w:val="004C73C2"/>
    <w:rsid w:val="004D016B"/>
    <w:rsid w:val="004D042B"/>
    <w:rsid w:val="004D0721"/>
    <w:rsid w:val="004D0A0D"/>
    <w:rsid w:val="004D0CE1"/>
    <w:rsid w:val="004D1619"/>
    <w:rsid w:val="004D227D"/>
    <w:rsid w:val="004D245F"/>
    <w:rsid w:val="004D2B13"/>
    <w:rsid w:val="004D2FD3"/>
    <w:rsid w:val="004D34F5"/>
    <w:rsid w:val="004D3AB0"/>
    <w:rsid w:val="004D3E4B"/>
    <w:rsid w:val="004D3FE5"/>
    <w:rsid w:val="004D562B"/>
    <w:rsid w:val="004D6D26"/>
    <w:rsid w:val="004E1920"/>
    <w:rsid w:val="004E212C"/>
    <w:rsid w:val="004E220E"/>
    <w:rsid w:val="004E3C3C"/>
    <w:rsid w:val="004E57D5"/>
    <w:rsid w:val="004E6648"/>
    <w:rsid w:val="004E7E46"/>
    <w:rsid w:val="004F040C"/>
    <w:rsid w:val="004F0C11"/>
    <w:rsid w:val="004F208D"/>
    <w:rsid w:val="004F2EAD"/>
    <w:rsid w:val="004F2EE3"/>
    <w:rsid w:val="004F44F4"/>
    <w:rsid w:val="004F58C4"/>
    <w:rsid w:val="00500CB1"/>
    <w:rsid w:val="0050396F"/>
    <w:rsid w:val="00505606"/>
    <w:rsid w:val="00505EDA"/>
    <w:rsid w:val="005072F4"/>
    <w:rsid w:val="005117FC"/>
    <w:rsid w:val="00512EA9"/>
    <w:rsid w:val="00515B1C"/>
    <w:rsid w:val="0051617F"/>
    <w:rsid w:val="00516E61"/>
    <w:rsid w:val="00522602"/>
    <w:rsid w:val="005230E2"/>
    <w:rsid w:val="00523480"/>
    <w:rsid w:val="0052493D"/>
    <w:rsid w:val="00524C3F"/>
    <w:rsid w:val="005250C8"/>
    <w:rsid w:val="005252D9"/>
    <w:rsid w:val="005262E8"/>
    <w:rsid w:val="00527895"/>
    <w:rsid w:val="0053039B"/>
    <w:rsid w:val="005318F4"/>
    <w:rsid w:val="0053191F"/>
    <w:rsid w:val="00532BBC"/>
    <w:rsid w:val="00532D09"/>
    <w:rsid w:val="00532FB8"/>
    <w:rsid w:val="00535A5C"/>
    <w:rsid w:val="0053600D"/>
    <w:rsid w:val="005361EC"/>
    <w:rsid w:val="00536748"/>
    <w:rsid w:val="0053724A"/>
    <w:rsid w:val="005378FB"/>
    <w:rsid w:val="00540F2A"/>
    <w:rsid w:val="00541583"/>
    <w:rsid w:val="00544012"/>
    <w:rsid w:val="00545C84"/>
    <w:rsid w:val="005468B9"/>
    <w:rsid w:val="00547AC0"/>
    <w:rsid w:val="00551661"/>
    <w:rsid w:val="00552BAB"/>
    <w:rsid w:val="00552CBE"/>
    <w:rsid w:val="00554DCA"/>
    <w:rsid w:val="00555399"/>
    <w:rsid w:val="005557AE"/>
    <w:rsid w:val="00555A96"/>
    <w:rsid w:val="005615EC"/>
    <w:rsid w:val="005618A4"/>
    <w:rsid w:val="00561E28"/>
    <w:rsid w:val="00564761"/>
    <w:rsid w:val="00565E7E"/>
    <w:rsid w:val="005663B0"/>
    <w:rsid w:val="00566E8B"/>
    <w:rsid w:val="005724B2"/>
    <w:rsid w:val="005752D3"/>
    <w:rsid w:val="00576338"/>
    <w:rsid w:val="00576DAF"/>
    <w:rsid w:val="00577C70"/>
    <w:rsid w:val="005828AF"/>
    <w:rsid w:val="005842E6"/>
    <w:rsid w:val="005847B3"/>
    <w:rsid w:val="005860A8"/>
    <w:rsid w:val="00586726"/>
    <w:rsid w:val="00587FDD"/>
    <w:rsid w:val="005902EC"/>
    <w:rsid w:val="00590ACB"/>
    <w:rsid w:val="00591629"/>
    <w:rsid w:val="00591D4E"/>
    <w:rsid w:val="00591EE3"/>
    <w:rsid w:val="00592F61"/>
    <w:rsid w:val="00594417"/>
    <w:rsid w:val="005944F8"/>
    <w:rsid w:val="00594B9B"/>
    <w:rsid w:val="0059615D"/>
    <w:rsid w:val="00596307"/>
    <w:rsid w:val="00596A8B"/>
    <w:rsid w:val="00596BB7"/>
    <w:rsid w:val="00597998"/>
    <w:rsid w:val="005A10E0"/>
    <w:rsid w:val="005A16C1"/>
    <w:rsid w:val="005A1906"/>
    <w:rsid w:val="005A1A56"/>
    <w:rsid w:val="005A2D31"/>
    <w:rsid w:val="005A411D"/>
    <w:rsid w:val="005A5125"/>
    <w:rsid w:val="005A67A1"/>
    <w:rsid w:val="005A6B30"/>
    <w:rsid w:val="005A7D28"/>
    <w:rsid w:val="005B03FD"/>
    <w:rsid w:val="005B05C4"/>
    <w:rsid w:val="005B2081"/>
    <w:rsid w:val="005B4074"/>
    <w:rsid w:val="005B6DDE"/>
    <w:rsid w:val="005C0D54"/>
    <w:rsid w:val="005C1371"/>
    <w:rsid w:val="005C1A5E"/>
    <w:rsid w:val="005C1EF8"/>
    <w:rsid w:val="005C27B4"/>
    <w:rsid w:val="005C31ED"/>
    <w:rsid w:val="005C371B"/>
    <w:rsid w:val="005C63BB"/>
    <w:rsid w:val="005C7F02"/>
    <w:rsid w:val="005D0753"/>
    <w:rsid w:val="005D1990"/>
    <w:rsid w:val="005D1B68"/>
    <w:rsid w:val="005D1D96"/>
    <w:rsid w:val="005D2BE2"/>
    <w:rsid w:val="005D2DC0"/>
    <w:rsid w:val="005D2F7B"/>
    <w:rsid w:val="005D3AFF"/>
    <w:rsid w:val="005D55FE"/>
    <w:rsid w:val="005D6ACC"/>
    <w:rsid w:val="005D7C30"/>
    <w:rsid w:val="005D7EE6"/>
    <w:rsid w:val="005E0DFA"/>
    <w:rsid w:val="005E2BC1"/>
    <w:rsid w:val="005E316B"/>
    <w:rsid w:val="005E47A0"/>
    <w:rsid w:val="005E47D1"/>
    <w:rsid w:val="005E7395"/>
    <w:rsid w:val="005E7657"/>
    <w:rsid w:val="005F6412"/>
    <w:rsid w:val="005F6739"/>
    <w:rsid w:val="005F7E80"/>
    <w:rsid w:val="006002F3"/>
    <w:rsid w:val="00601125"/>
    <w:rsid w:val="00601BC3"/>
    <w:rsid w:val="00602B9A"/>
    <w:rsid w:val="00603E03"/>
    <w:rsid w:val="00606D60"/>
    <w:rsid w:val="00607564"/>
    <w:rsid w:val="00610AFC"/>
    <w:rsid w:val="00611A59"/>
    <w:rsid w:val="0061218F"/>
    <w:rsid w:val="00613048"/>
    <w:rsid w:val="00613E55"/>
    <w:rsid w:val="006146CD"/>
    <w:rsid w:val="006148A0"/>
    <w:rsid w:val="00614A09"/>
    <w:rsid w:val="006150A8"/>
    <w:rsid w:val="0061592A"/>
    <w:rsid w:val="00616B0C"/>
    <w:rsid w:val="00616B26"/>
    <w:rsid w:val="00616DBA"/>
    <w:rsid w:val="0061746E"/>
    <w:rsid w:val="00617657"/>
    <w:rsid w:val="00617AEF"/>
    <w:rsid w:val="00620E68"/>
    <w:rsid w:val="00622223"/>
    <w:rsid w:val="00622ABA"/>
    <w:rsid w:val="00623615"/>
    <w:rsid w:val="006310AB"/>
    <w:rsid w:val="00635D6E"/>
    <w:rsid w:val="00636B87"/>
    <w:rsid w:val="00637A2E"/>
    <w:rsid w:val="00637E98"/>
    <w:rsid w:val="006411C6"/>
    <w:rsid w:val="006426C4"/>
    <w:rsid w:val="00643BD5"/>
    <w:rsid w:val="00644782"/>
    <w:rsid w:val="006457B2"/>
    <w:rsid w:val="00645B6A"/>
    <w:rsid w:val="00646B68"/>
    <w:rsid w:val="006471B0"/>
    <w:rsid w:val="00647D64"/>
    <w:rsid w:val="006514C2"/>
    <w:rsid w:val="0065171B"/>
    <w:rsid w:val="0065248D"/>
    <w:rsid w:val="00652772"/>
    <w:rsid w:val="006534A8"/>
    <w:rsid w:val="00653527"/>
    <w:rsid w:val="00653BE4"/>
    <w:rsid w:val="006552AB"/>
    <w:rsid w:val="00655D6D"/>
    <w:rsid w:val="00657BEE"/>
    <w:rsid w:val="00657E72"/>
    <w:rsid w:val="00662A52"/>
    <w:rsid w:val="006666EC"/>
    <w:rsid w:val="006714F3"/>
    <w:rsid w:val="00674B05"/>
    <w:rsid w:val="00675ACF"/>
    <w:rsid w:val="00676252"/>
    <w:rsid w:val="0067675A"/>
    <w:rsid w:val="006768A5"/>
    <w:rsid w:val="0068005D"/>
    <w:rsid w:val="00680736"/>
    <w:rsid w:val="00680ED3"/>
    <w:rsid w:val="006817AD"/>
    <w:rsid w:val="00682594"/>
    <w:rsid w:val="00683506"/>
    <w:rsid w:val="006841C1"/>
    <w:rsid w:val="00684920"/>
    <w:rsid w:val="006860FF"/>
    <w:rsid w:val="00686151"/>
    <w:rsid w:val="00686190"/>
    <w:rsid w:val="00691269"/>
    <w:rsid w:val="00693D05"/>
    <w:rsid w:val="00693D39"/>
    <w:rsid w:val="00694524"/>
    <w:rsid w:val="00695A51"/>
    <w:rsid w:val="00696E6A"/>
    <w:rsid w:val="006975E9"/>
    <w:rsid w:val="006976DC"/>
    <w:rsid w:val="006A10C0"/>
    <w:rsid w:val="006A43BD"/>
    <w:rsid w:val="006A453E"/>
    <w:rsid w:val="006A5655"/>
    <w:rsid w:val="006A664F"/>
    <w:rsid w:val="006A7F9A"/>
    <w:rsid w:val="006B0458"/>
    <w:rsid w:val="006B04E5"/>
    <w:rsid w:val="006B10A4"/>
    <w:rsid w:val="006B1E22"/>
    <w:rsid w:val="006B29A6"/>
    <w:rsid w:val="006B36ED"/>
    <w:rsid w:val="006B3A25"/>
    <w:rsid w:val="006B45DF"/>
    <w:rsid w:val="006B5417"/>
    <w:rsid w:val="006B5FAF"/>
    <w:rsid w:val="006C01B9"/>
    <w:rsid w:val="006C1904"/>
    <w:rsid w:val="006C3321"/>
    <w:rsid w:val="006C3692"/>
    <w:rsid w:val="006C43EB"/>
    <w:rsid w:val="006C4A26"/>
    <w:rsid w:val="006C4BFC"/>
    <w:rsid w:val="006C5EC2"/>
    <w:rsid w:val="006C622E"/>
    <w:rsid w:val="006C6628"/>
    <w:rsid w:val="006C673C"/>
    <w:rsid w:val="006C7033"/>
    <w:rsid w:val="006D00EF"/>
    <w:rsid w:val="006D152F"/>
    <w:rsid w:val="006D178C"/>
    <w:rsid w:val="006D179B"/>
    <w:rsid w:val="006D2028"/>
    <w:rsid w:val="006D22AF"/>
    <w:rsid w:val="006D5DE0"/>
    <w:rsid w:val="006D614E"/>
    <w:rsid w:val="006D6327"/>
    <w:rsid w:val="006D7333"/>
    <w:rsid w:val="006E0D85"/>
    <w:rsid w:val="006E0EF2"/>
    <w:rsid w:val="006E29F3"/>
    <w:rsid w:val="006E2FAC"/>
    <w:rsid w:val="006E5BD5"/>
    <w:rsid w:val="006E65C8"/>
    <w:rsid w:val="006E6F7A"/>
    <w:rsid w:val="006E7811"/>
    <w:rsid w:val="006E78CF"/>
    <w:rsid w:val="006F01AF"/>
    <w:rsid w:val="006F0468"/>
    <w:rsid w:val="006F151C"/>
    <w:rsid w:val="006F15F0"/>
    <w:rsid w:val="006F1DA0"/>
    <w:rsid w:val="006F240D"/>
    <w:rsid w:val="006F2604"/>
    <w:rsid w:val="006F45AE"/>
    <w:rsid w:val="006F5D00"/>
    <w:rsid w:val="006F7396"/>
    <w:rsid w:val="007018A7"/>
    <w:rsid w:val="007025CB"/>
    <w:rsid w:val="007038D4"/>
    <w:rsid w:val="00703BAF"/>
    <w:rsid w:val="00703F2C"/>
    <w:rsid w:val="007043CF"/>
    <w:rsid w:val="0070481A"/>
    <w:rsid w:val="007067CE"/>
    <w:rsid w:val="00711491"/>
    <w:rsid w:val="00714756"/>
    <w:rsid w:val="00715424"/>
    <w:rsid w:val="007160B7"/>
    <w:rsid w:val="00721C1B"/>
    <w:rsid w:val="00724451"/>
    <w:rsid w:val="00725279"/>
    <w:rsid w:val="007254B8"/>
    <w:rsid w:val="007264F3"/>
    <w:rsid w:val="007267B0"/>
    <w:rsid w:val="00730E30"/>
    <w:rsid w:val="0073158C"/>
    <w:rsid w:val="00731DA1"/>
    <w:rsid w:val="0073304C"/>
    <w:rsid w:val="0073313A"/>
    <w:rsid w:val="007337E3"/>
    <w:rsid w:val="0073589B"/>
    <w:rsid w:val="00735912"/>
    <w:rsid w:val="00736102"/>
    <w:rsid w:val="00736D95"/>
    <w:rsid w:val="00736FDE"/>
    <w:rsid w:val="00737087"/>
    <w:rsid w:val="00737531"/>
    <w:rsid w:val="00740035"/>
    <w:rsid w:val="00741926"/>
    <w:rsid w:val="00741BA4"/>
    <w:rsid w:val="00741D64"/>
    <w:rsid w:val="007436DE"/>
    <w:rsid w:val="00744B96"/>
    <w:rsid w:val="00750260"/>
    <w:rsid w:val="00753173"/>
    <w:rsid w:val="00754097"/>
    <w:rsid w:val="00754C2D"/>
    <w:rsid w:val="007559D9"/>
    <w:rsid w:val="00756D21"/>
    <w:rsid w:val="00761BFA"/>
    <w:rsid w:val="007626FE"/>
    <w:rsid w:val="00765781"/>
    <w:rsid w:val="007663ED"/>
    <w:rsid w:val="007668D6"/>
    <w:rsid w:val="007670D1"/>
    <w:rsid w:val="00767493"/>
    <w:rsid w:val="0077021A"/>
    <w:rsid w:val="007716B3"/>
    <w:rsid w:val="00772923"/>
    <w:rsid w:val="00773F37"/>
    <w:rsid w:val="00773FC3"/>
    <w:rsid w:val="00775CE7"/>
    <w:rsid w:val="00780614"/>
    <w:rsid w:val="00780AF1"/>
    <w:rsid w:val="00782654"/>
    <w:rsid w:val="0078647B"/>
    <w:rsid w:val="007869F1"/>
    <w:rsid w:val="00787668"/>
    <w:rsid w:val="00787A61"/>
    <w:rsid w:val="0079043A"/>
    <w:rsid w:val="00790EA5"/>
    <w:rsid w:val="00791954"/>
    <w:rsid w:val="00791BFC"/>
    <w:rsid w:val="00793489"/>
    <w:rsid w:val="007942F2"/>
    <w:rsid w:val="00797C16"/>
    <w:rsid w:val="007A0B73"/>
    <w:rsid w:val="007A0E2D"/>
    <w:rsid w:val="007A16CC"/>
    <w:rsid w:val="007A29B5"/>
    <w:rsid w:val="007A2E44"/>
    <w:rsid w:val="007A3141"/>
    <w:rsid w:val="007A33C4"/>
    <w:rsid w:val="007A4CB4"/>
    <w:rsid w:val="007A4CBD"/>
    <w:rsid w:val="007A55D2"/>
    <w:rsid w:val="007A789D"/>
    <w:rsid w:val="007B058D"/>
    <w:rsid w:val="007B0BE5"/>
    <w:rsid w:val="007B0EDB"/>
    <w:rsid w:val="007B1370"/>
    <w:rsid w:val="007B1D92"/>
    <w:rsid w:val="007B2345"/>
    <w:rsid w:val="007B5BD7"/>
    <w:rsid w:val="007B6659"/>
    <w:rsid w:val="007B6870"/>
    <w:rsid w:val="007B7FDE"/>
    <w:rsid w:val="007C0189"/>
    <w:rsid w:val="007C09B3"/>
    <w:rsid w:val="007C214A"/>
    <w:rsid w:val="007C22AA"/>
    <w:rsid w:val="007C3D31"/>
    <w:rsid w:val="007C5CCB"/>
    <w:rsid w:val="007C6129"/>
    <w:rsid w:val="007C626F"/>
    <w:rsid w:val="007C63A4"/>
    <w:rsid w:val="007C7A65"/>
    <w:rsid w:val="007D0A61"/>
    <w:rsid w:val="007D0BA8"/>
    <w:rsid w:val="007D0DD0"/>
    <w:rsid w:val="007D2D39"/>
    <w:rsid w:val="007D4ACE"/>
    <w:rsid w:val="007D586F"/>
    <w:rsid w:val="007D648C"/>
    <w:rsid w:val="007D7666"/>
    <w:rsid w:val="007D7E0E"/>
    <w:rsid w:val="007E1FAF"/>
    <w:rsid w:val="007E222E"/>
    <w:rsid w:val="007E2C6E"/>
    <w:rsid w:val="007E41EF"/>
    <w:rsid w:val="007E550D"/>
    <w:rsid w:val="007E6C74"/>
    <w:rsid w:val="007E716F"/>
    <w:rsid w:val="007E7811"/>
    <w:rsid w:val="007F0027"/>
    <w:rsid w:val="007F042E"/>
    <w:rsid w:val="007F075B"/>
    <w:rsid w:val="007F08B6"/>
    <w:rsid w:val="007F0D55"/>
    <w:rsid w:val="007F35D6"/>
    <w:rsid w:val="007F3C78"/>
    <w:rsid w:val="007F5929"/>
    <w:rsid w:val="007F6227"/>
    <w:rsid w:val="007F71E2"/>
    <w:rsid w:val="00801EC1"/>
    <w:rsid w:val="00802395"/>
    <w:rsid w:val="008046A3"/>
    <w:rsid w:val="00804CEB"/>
    <w:rsid w:val="008056E4"/>
    <w:rsid w:val="00805EF7"/>
    <w:rsid w:val="008067EE"/>
    <w:rsid w:val="00807F9D"/>
    <w:rsid w:val="00810C0B"/>
    <w:rsid w:val="008126DB"/>
    <w:rsid w:val="008132F8"/>
    <w:rsid w:val="00813878"/>
    <w:rsid w:val="00815B40"/>
    <w:rsid w:val="0081682F"/>
    <w:rsid w:val="00817C2E"/>
    <w:rsid w:val="00821392"/>
    <w:rsid w:val="008226F1"/>
    <w:rsid w:val="00822AE0"/>
    <w:rsid w:val="00823E52"/>
    <w:rsid w:val="00824371"/>
    <w:rsid w:val="00825C57"/>
    <w:rsid w:val="00825C8B"/>
    <w:rsid w:val="00825D79"/>
    <w:rsid w:val="00826028"/>
    <w:rsid w:val="008261ED"/>
    <w:rsid w:val="00826DC9"/>
    <w:rsid w:val="00827226"/>
    <w:rsid w:val="00831ACE"/>
    <w:rsid w:val="008358C1"/>
    <w:rsid w:val="008359A0"/>
    <w:rsid w:val="00837F7F"/>
    <w:rsid w:val="00841A07"/>
    <w:rsid w:val="008425DE"/>
    <w:rsid w:val="00842A5B"/>
    <w:rsid w:val="008431AA"/>
    <w:rsid w:val="008439DF"/>
    <w:rsid w:val="00844D40"/>
    <w:rsid w:val="008452A3"/>
    <w:rsid w:val="00845CCC"/>
    <w:rsid w:val="008467B5"/>
    <w:rsid w:val="0084708F"/>
    <w:rsid w:val="00847794"/>
    <w:rsid w:val="008505BE"/>
    <w:rsid w:val="0085069D"/>
    <w:rsid w:val="008528E2"/>
    <w:rsid w:val="0085290A"/>
    <w:rsid w:val="00853C76"/>
    <w:rsid w:val="0085404E"/>
    <w:rsid w:val="008544C6"/>
    <w:rsid w:val="00854FF0"/>
    <w:rsid w:val="0085541F"/>
    <w:rsid w:val="008557A4"/>
    <w:rsid w:val="00855C9A"/>
    <w:rsid w:val="0085639F"/>
    <w:rsid w:val="00856CDF"/>
    <w:rsid w:val="0085769E"/>
    <w:rsid w:val="00860E08"/>
    <w:rsid w:val="00861391"/>
    <w:rsid w:val="008615D2"/>
    <w:rsid w:val="0086176E"/>
    <w:rsid w:val="00862590"/>
    <w:rsid w:val="0086535E"/>
    <w:rsid w:val="00866BE7"/>
    <w:rsid w:val="0087091D"/>
    <w:rsid w:val="008726CA"/>
    <w:rsid w:val="00872B72"/>
    <w:rsid w:val="008749CB"/>
    <w:rsid w:val="00875B32"/>
    <w:rsid w:val="008766A1"/>
    <w:rsid w:val="00877587"/>
    <w:rsid w:val="008811CB"/>
    <w:rsid w:val="00881757"/>
    <w:rsid w:val="008827CA"/>
    <w:rsid w:val="00882B80"/>
    <w:rsid w:val="0088395F"/>
    <w:rsid w:val="00883FE5"/>
    <w:rsid w:val="008846A7"/>
    <w:rsid w:val="00885524"/>
    <w:rsid w:val="008857DC"/>
    <w:rsid w:val="00886655"/>
    <w:rsid w:val="00886986"/>
    <w:rsid w:val="00887E64"/>
    <w:rsid w:val="00890C59"/>
    <w:rsid w:val="0089257E"/>
    <w:rsid w:val="008939C7"/>
    <w:rsid w:val="0089447A"/>
    <w:rsid w:val="00895768"/>
    <w:rsid w:val="008962D1"/>
    <w:rsid w:val="008976AE"/>
    <w:rsid w:val="008A14A3"/>
    <w:rsid w:val="008A3443"/>
    <w:rsid w:val="008A3C93"/>
    <w:rsid w:val="008A42EC"/>
    <w:rsid w:val="008A6874"/>
    <w:rsid w:val="008A7273"/>
    <w:rsid w:val="008B0E8D"/>
    <w:rsid w:val="008B2470"/>
    <w:rsid w:val="008B3B6B"/>
    <w:rsid w:val="008B3D62"/>
    <w:rsid w:val="008B421D"/>
    <w:rsid w:val="008B48B6"/>
    <w:rsid w:val="008B56B6"/>
    <w:rsid w:val="008B5980"/>
    <w:rsid w:val="008B5D7F"/>
    <w:rsid w:val="008B6608"/>
    <w:rsid w:val="008C02F1"/>
    <w:rsid w:val="008C0B12"/>
    <w:rsid w:val="008C4FF0"/>
    <w:rsid w:val="008C6A1A"/>
    <w:rsid w:val="008C6E5C"/>
    <w:rsid w:val="008C7E6D"/>
    <w:rsid w:val="008D0980"/>
    <w:rsid w:val="008D0C09"/>
    <w:rsid w:val="008D338F"/>
    <w:rsid w:val="008D33EE"/>
    <w:rsid w:val="008D4519"/>
    <w:rsid w:val="008D4671"/>
    <w:rsid w:val="008D5CB6"/>
    <w:rsid w:val="008D61F2"/>
    <w:rsid w:val="008E1835"/>
    <w:rsid w:val="008E1ABD"/>
    <w:rsid w:val="008E2052"/>
    <w:rsid w:val="008E7100"/>
    <w:rsid w:val="008E79B8"/>
    <w:rsid w:val="008F0FD6"/>
    <w:rsid w:val="008F1136"/>
    <w:rsid w:val="008F1285"/>
    <w:rsid w:val="008F2285"/>
    <w:rsid w:val="008F3CD6"/>
    <w:rsid w:val="008F410A"/>
    <w:rsid w:val="008F648E"/>
    <w:rsid w:val="00900082"/>
    <w:rsid w:val="00901C30"/>
    <w:rsid w:val="00901ED4"/>
    <w:rsid w:val="009047F7"/>
    <w:rsid w:val="00905F5E"/>
    <w:rsid w:val="009061CD"/>
    <w:rsid w:val="009064C5"/>
    <w:rsid w:val="0090657B"/>
    <w:rsid w:val="00906AFC"/>
    <w:rsid w:val="00907370"/>
    <w:rsid w:val="00907EE1"/>
    <w:rsid w:val="00910828"/>
    <w:rsid w:val="00910DC7"/>
    <w:rsid w:val="009114CA"/>
    <w:rsid w:val="00913B53"/>
    <w:rsid w:val="00913BC5"/>
    <w:rsid w:val="0091466C"/>
    <w:rsid w:val="0091586C"/>
    <w:rsid w:val="00916287"/>
    <w:rsid w:val="00916320"/>
    <w:rsid w:val="0092191D"/>
    <w:rsid w:val="00922252"/>
    <w:rsid w:val="00923749"/>
    <w:rsid w:val="00923EFE"/>
    <w:rsid w:val="009244F1"/>
    <w:rsid w:val="009254DB"/>
    <w:rsid w:val="00926983"/>
    <w:rsid w:val="0092705B"/>
    <w:rsid w:val="00930B5D"/>
    <w:rsid w:val="00930CFC"/>
    <w:rsid w:val="00932525"/>
    <w:rsid w:val="00932D73"/>
    <w:rsid w:val="009337B6"/>
    <w:rsid w:val="00933ED0"/>
    <w:rsid w:val="00933F77"/>
    <w:rsid w:val="0093401D"/>
    <w:rsid w:val="0093565E"/>
    <w:rsid w:val="0093631C"/>
    <w:rsid w:val="00937466"/>
    <w:rsid w:val="00937BCD"/>
    <w:rsid w:val="0094065E"/>
    <w:rsid w:val="00940B5C"/>
    <w:rsid w:val="009411A2"/>
    <w:rsid w:val="0094150E"/>
    <w:rsid w:val="00944AC5"/>
    <w:rsid w:val="009469B1"/>
    <w:rsid w:val="00947489"/>
    <w:rsid w:val="00947920"/>
    <w:rsid w:val="00951054"/>
    <w:rsid w:val="009514BE"/>
    <w:rsid w:val="00951D4D"/>
    <w:rsid w:val="00952090"/>
    <w:rsid w:val="009558AF"/>
    <w:rsid w:val="0095680F"/>
    <w:rsid w:val="00957726"/>
    <w:rsid w:val="00960071"/>
    <w:rsid w:val="00960FF6"/>
    <w:rsid w:val="009625E3"/>
    <w:rsid w:val="0096269A"/>
    <w:rsid w:val="00962AFC"/>
    <w:rsid w:val="00965676"/>
    <w:rsid w:val="009662E6"/>
    <w:rsid w:val="009665D6"/>
    <w:rsid w:val="009703AA"/>
    <w:rsid w:val="00970F55"/>
    <w:rsid w:val="00971391"/>
    <w:rsid w:val="009713D8"/>
    <w:rsid w:val="00972CC3"/>
    <w:rsid w:val="0097331A"/>
    <w:rsid w:val="00975040"/>
    <w:rsid w:val="00975502"/>
    <w:rsid w:val="009770F3"/>
    <w:rsid w:val="00977405"/>
    <w:rsid w:val="009775CA"/>
    <w:rsid w:val="009800EE"/>
    <w:rsid w:val="0098046C"/>
    <w:rsid w:val="00980573"/>
    <w:rsid w:val="00980DD9"/>
    <w:rsid w:val="00982A03"/>
    <w:rsid w:val="009830DA"/>
    <w:rsid w:val="0098595A"/>
    <w:rsid w:val="00986AE2"/>
    <w:rsid w:val="00986FBA"/>
    <w:rsid w:val="009872AA"/>
    <w:rsid w:val="009921D8"/>
    <w:rsid w:val="00994A1A"/>
    <w:rsid w:val="00994B68"/>
    <w:rsid w:val="00995166"/>
    <w:rsid w:val="0099542A"/>
    <w:rsid w:val="00996702"/>
    <w:rsid w:val="009968B0"/>
    <w:rsid w:val="00996C63"/>
    <w:rsid w:val="00996CC9"/>
    <w:rsid w:val="009A061C"/>
    <w:rsid w:val="009A22FE"/>
    <w:rsid w:val="009A25A2"/>
    <w:rsid w:val="009A28B7"/>
    <w:rsid w:val="009A3FE4"/>
    <w:rsid w:val="009A458A"/>
    <w:rsid w:val="009A6199"/>
    <w:rsid w:val="009A70D0"/>
    <w:rsid w:val="009A76E0"/>
    <w:rsid w:val="009A79CB"/>
    <w:rsid w:val="009A7FAF"/>
    <w:rsid w:val="009B0517"/>
    <w:rsid w:val="009B0B2E"/>
    <w:rsid w:val="009B24AF"/>
    <w:rsid w:val="009B2789"/>
    <w:rsid w:val="009B3955"/>
    <w:rsid w:val="009B3F9E"/>
    <w:rsid w:val="009B5004"/>
    <w:rsid w:val="009B59FD"/>
    <w:rsid w:val="009B5EE4"/>
    <w:rsid w:val="009B6085"/>
    <w:rsid w:val="009C2904"/>
    <w:rsid w:val="009C462A"/>
    <w:rsid w:val="009C6354"/>
    <w:rsid w:val="009C6D7C"/>
    <w:rsid w:val="009C75B6"/>
    <w:rsid w:val="009C7677"/>
    <w:rsid w:val="009D0357"/>
    <w:rsid w:val="009D05EB"/>
    <w:rsid w:val="009D084B"/>
    <w:rsid w:val="009D10F1"/>
    <w:rsid w:val="009D2FB9"/>
    <w:rsid w:val="009D3D88"/>
    <w:rsid w:val="009D409A"/>
    <w:rsid w:val="009D4A27"/>
    <w:rsid w:val="009D4B5D"/>
    <w:rsid w:val="009D6822"/>
    <w:rsid w:val="009D6D8F"/>
    <w:rsid w:val="009D7203"/>
    <w:rsid w:val="009E05A5"/>
    <w:rsid w:val="009E0FA6"/>
    <w:rsid w:val="009E161F"/>
    <w:rsid w:val="009E1D17"/>
    <w:rsid w:val="009E5DA5"/>
    <w:rsid w:val="009E6700"/>
    <w:rsid w:val="009E7841"/>
    <w:rsid w:val="009F0536"/>
    <w:rsid w:val="009F0A14"/>
    <w:rsid w:val="009F2987"/>
    <w:rsid w:val="009F3073"/>
    <w:rsid w:val="009F39DC"/>
    <w:rsid w:val="009F3AFB"/>
    <w:rsid w:val="009F3D52"/>
    <w:rsid w:val="009F4534"/>
    <w:rsid w:val="009F51AE"/>
    <w:rsid w:val="009F540B"/>
    <w:rsid w:val="009F7195"/>
    <w:rsid w:val="009F722E"/>
    <w:rsid w:val="009F7685"/>
    <w:rsid w:val="009F79BC"/>
    <w:rsid w:val="00A0063E"/>
    <w:rsid w:val="00A00C32"/>
    <w:rsid w:val="00A0113F"/>
    <w:rsid w:val="00A012F8"/>
    <w:rsid w:val="00A022B8"/>
    <w:rsid w:val="00A02A6D"/>
    <w:rsid w:val="00A02FCE"/>
    <w:rsid w:val="00A03F6D"/>
    <w:rsid w:val="00A04007"/>
    <w:rsid w:val="00A044A0"/>
    <w:rsid w:val="00A05040"/>
    <w:rsid w:val="00A0528D"/>
    <w:rsid w:val="00A0570A"/>
    <w:rsid w:val="00A062D2"/>
    <w:rsid w:val="00A06A5E"/>
    <w:rsid w:val="00A06AB2"/>
    <w:rsid w:val="00A06EA4"/>
    <w:rsid w:val="00A108D5"/>
    <w:rsid w:val="00A10988"/>
    <w:rsid w:val="00A10C66"/>
    <w:rsid w:val="00A13BF5"/>
    <w:rsid w:val="00A14E1B"/>
    <w:rsid w:val="00A14F4C"/>
    <w:rsid w:val="00A16E0D"/>
    <w:rsid w:val="00A17B93"/>
    <w:rsid w:val="00A2008E"/>
    <w:rsid w:val="00A20761"/>
    <w:rsid w:val="00A22386"/>
    <w:rsid w:val="00A22E5A"/>
    <w:rsid w:val="00A23069"/>
    <w:rsid w:val="00A24228"/>
    <w:rsid w:val="00A27607"/>
    <w:rsid w:val="00A277CF"/>
    <w:rsid w:val="00A30F83"/>
    <w:rsid w:val="00A32304"/>
    <w:rsid w:val="00A3376B"/>
    <w:rsid w:val="00A33F73"/>
    <w:rsid w:val="00A36CEC"/>
    <w:rsid w:val="00A3776E"/>
    <w:rsid w:val="00A37DF6"/>
    <w:rsid w:val="00A37EDB"/>
    <w:rsid w:val="00A40733"/>
    <w:rsid w:val="00A421FE"/>
    <w:rsid w:val="00A437AF"/>
    <w:rsid w:val="00A43E0C"/>
    <w:rsid w:val="00A44449"/>
    <w:rsid w:val="00A452EF"/>
    <w:rsid w:val="00A47902"/>
    <w:rsid w:val="00A5051A"/>
    <w:rsid w:val="00A52484"/>
    <w:rsid w:val="00A54071"/>
    <w:rsid w:val="00A54E48"/>
    <w:rsid w:val="00A54F0D"/>
    <w:rsid w:val="00A5628F"/>
    <w:rsid w:val="00A5680E"/>
    <w:rsid w:val="00A56C02"/>
    <w:rsid w:val="00A570F0"/>
    <w:rsid w:val="00A57B51"/>
    <w:rsid w:val="00A61A19"/>
    <w:rsid w:val="00A62026"/>
    <w:rsid w:val="00A62076"/>
    <w:rsid w:val="00A62471"/>
    <w:rsid w:val="00A62EE6"/>
    <w:rsid w:val="00A63EA4"/>
    <w:rsid w:val="00A64673"/>
    <w:rsid w:val="00A64A6D"/>
    <w:rsid w:val="00A64D09"/>
    <w:rsid w:val="00A67191"/>
    <w:rsid w:val="00A672D3"/>
    <w:rsid w:val="00A673C1"/>
    <w:rsid w:val="00A7033B"/>
    <w:rsid w:val="00A70961"/>
    <w:rsid w:val="00A73A96"/>
    <w:rsid w:val="00A74203"/>
    <w:rsid w:val="00A752B6"/>
    <w:rsid w:val="00A76106"/>
    <w:rsid w:val="00A76D52"/>
    <w:rsid w:val="00A7787B"/>
    <w:rsid w:val="00A77D02"/>
    <w:rsid w:val="00A800CF"/>
    <w:rsid w:val="00A80A1A"/>
    <w:rsid w:val="00A81DFC"/>
    <w:rsid w:val="00A824A9"/>
    <w:rsid w:val="00A828B5"/>
    <w:rsid w:val="00A82CBA"/>
    <w:rsid w:val="00A83191"/>
    <w:rsid w:val="00A84FE1"/>
    <w:rsid w:val="00A8673E"/>
    <w:rsid w:val="00A877EB"/>
    <w:rsid w:val="00A87C59"/>
    <w:rsid w:val="00A902B1"/>
    <w:rsid w:val="00A92C39"/>
    <w:rsid w:val="00A92C59"/>
    <w:rsid w:val="00A93801"/>
    <w:rsid w:val="00A93B9E"/>
    <w:rsid w:val="00A9453D"/>
    <w:rsid w:val="00A94A39"/>
    <w:rsid w:val="00A95CB6"/>
    <w:rsid w:val="00A96CBC"/>
    <w:rsid w:val="00AA0823"/>
    <w:rsid w:val="00AA1EBA"/>
    <w:rsid w:val="00AA2573"/>
    <w:rsid w:val="00AA31FE"/>
    <w:rsid w:val="00AA3DB3"/>
    <w:rsid w:val="00AB00C3"/>
    <w:rsid w:val="00AB24A0"/>
    <w:rsid w:val="00AB2625"/>
    <w:rsid w:val="00AB39BB"/>
    <w:rsid w:val="00AB3D3D"/>
    <w:rsid w:val="00AB4D2B"/>
    <w:rsid w:val="00AB4E68"/>
    <w:rsid w:val="00AB4F26"/>
    <w:rsid w:val="00AB5BA8"/>
    <w:rsid w:val="00AB5EE0"/>
    <w:rsid w:val="00AC08C4"/>
    <w:rsid w:val="00AC25A8"/>
    <w:rsid w:val="00AC262D"/>
    <w:rsid w:val="00AC34E2"/>
    <w:rsid w:val="00AC3805"/>
    <w:rsid w:val="00AC5525"/>
    <w:rsid w:val="00AC7255"/>
    <w:rsid w:val="00AC7644"/>
    <w:rsid w:val="00AC767C"/>
    <w:rsid w:val="00AD1435"/>
    <w:rsid w:val="00AD24C6"/>
    <w:rsid w:val="00AD28D1"/>
    <w:rsid w:val="00AD2E4A"/>
    <w:rsid w:val="00AE4AEC"/>
    <w:rsid w:val="00AE59C8"/>
    <w:rsid w:val="00AE5D96"/>
    <w:rsid w:val="00AE6123"/>
    <w:rsid w:val="00AE665D"/>
    <w:rsid w:val="00AE69D2"/>
    <w:rsid w:val="00AE7D25"/>
    <w:rsid w:val="00AE7D8C"/>
    <w:rsid w:val="00AF012E"/>
    <w:rsid w:val="00AF17C5"/>
    <w:rsid w:val="00AF3BBD"/>
    <w:rsid w:val="00AF3D19"/>
    <w:rsid w:val="00AF5193"/>
    <w:rsid w:val="00AF6F85"/>
    <w:rsid w:val="00B01598"/>
    <w:rsid w:val="00B0280E"/>
    <w:rsid w:val="00B02D10"/>
    <w:rsid w:val="00B049A0"/>
    <w:rsid w:val="00B04F2E"/>
    <w:rsid w:val="00B051EA"/>
    <w:rsid w:val="00B05A1E"/>
    <w:rsid w:val="00B07C0C"/>
    <w:rsid w:val="00B1154B"/>
    <w:rsid w:val="00B13D5E"/>
    <w:rsid w:val="00B1581E"/>
    <w:rsid w:val="00B17DBB"/>
    <w:rsid w:val="00B21034"/>
    <w:rsid w:val="00B210A7"/>
    <w:rsid w:val="00B22089"/>
    <w:rsid w:val="00B232F1"/>
    <w:rsid w:val="00B2339F"/>
    <w:rsid w:val="00B23FF5"/>
    <w:rsid w:val="00B24348"/>
    <w:rsid w:val="00B2543E"/>
    <w:rsid w:val="00B26559"/>
    <w:rsid w:val="00B267D4"/>
    <w:rsid w:val="00B27726"/>
    <w:rsid w:val="00B30955"/>
    <w:rsid w:val="00B30FAA"/>
    <w:rsid w:val="00B31044"/>
    <w:rsid w:val="00B32B5F"/>
    <w:rsid w:val="00B36B4E"/>
    <w:rsid w:val="00B37139"/>
    <w:rsid w:val="00B37950"/>
    <w:rsid w:val="00B3795E"/>
    <w:rsid w:val="00B401DE"/>
    <w:rsid w:val="00B41313"/>
    <w:rsid w:val="00B4249E"/>
    <w:rsid w:val="00B42C79"/>
    <w:rsid w:val="00B435DF"/>
    <w:rsid w:val="00B438A4"/>
    <w:rsid w:val="00B44039"/>
    <w:rsid w:val="00B46F7B"/>
    <w:rsid w:val="00B479F1"/>
    <w:rsid w:val="00B50F63"/>
    <w:rsid w:val="00B51353"/>
    <w:rsid w:val="00B51AB8"/>
    <w:rsid w:val="00B5227F"/>
    <w:rsid w:val="00B52A6C"/>
    <w:rsid w:val="00B5428F"/>
    <w:rsid w:val="00B5499E"/>
    <w:rsid w:val="00B55846"/>
    <w:rsid w:val="00B5699E"/>
    <w:rsid w:val="00B575FC"/>
    <w:rsid w:val="00B60351"/>
    <w:rsid w:val="00B609C8"/>
    <w:rsid w:val="00B6522B"/>
    <w:rsid w:val="00B6601B"/>
    <w:rsid w:val="00B67E8B"/>
    <w:rsid w:val="00B67F20"/>
    <w:rsid w:val="00B702A0"/>
    <w:rsid w:val="00B71B02"/>
    <w:rsid w:val="00B71B0F"/>
    <w:rsid w:val="00B744A7"/>
    <w:rsid w:val="00B76E48"/>
    <w:rsid w:val="00B76F05"/>
    <w:rsid w:val="00B8071E"/>
    <w:rsid w:val="00B80C51"/>
    <w:rsid w:val="00B8196C"/>
    <w:rsid w:val="00B81B49"/>
    <w:rsid w:val="00B81BCB"/>
    <w:rsid w:val="00B82741"/>
    <w:rsid w:val="00B85B25"/>
    <w:rsid w:val="00B85C4A"/>
    <w:rsid w:val="00B86A23"/>
    <w:rsid w:val="00B86AC1"/>
    <w:rsid w:val="00B87FF0"/>
    <w:rsid w:val="00B91ABA"/>
    <w:rsid w:val="00B92ACF"/>
    <w:rsid w:val="00B94B39"/>
    <w:rsid w:val="00B94F22"/>
    <w:rsid w:val="00B9553C"/>
    <w:rsid w:val="00B95B41"/>
    <w:rsid w:val="00B961A4"/>
    <w:rsid w:val="00B96440"/>
    <w:rsid w:val="00B96A18"/>
    <w:rsid w:val="00B97FD8"/>
    <w:rsid w:val="00BA13A9"/>
    <w:rsid w:val="00BA3486"/>
    <w:rsid w:val="00BA466E"/>
    <w:rsid w:val="00BA51CA"/>
    <w:rsid w:val="00BA5810"/>
    <w:rsid w:val="00BA58A9"/>
    <w:rsid w:val="00BA6113"/>
    <w:rsid w:val="00BA61AD"/>
    <w:rsid w:val="00BB171A"/>
    <w:rsid w:val="00BB1E33"/>
    <w:rsid w:val="00BB2185"/>
    <w:rsid w:val="00BB2A5B"/>
    <w:rsid w:val="00BB2C09"/>
    <w:rsid w:val="00BB3C45"/>
    <w:rsid w:val="00BB3E8B"/>
    <w:rsid w:val="00BB4645"/>
    <w:rsid w:val="00BB4681"/>
    <w:rsid w:val="00BB6A1C"/>
    <w:rsid w:val="00BB6ECD"/>
    <w:rsid w:val="00BB70AE"/>
    <w:rsid w:val="00BB731A"/>
    <w:rsid w:val="00BC179A"/>
    <w:rsid w:val="00BC34A0"/>
    <w:rsid w:val="00BC3741"/>
    <w:rsid w:val="00BC4FD3"/>
    <w:rsid w:val="00BC5A80"/>
    <w:rsid w:val="00BC7B6B"/>
    <w:rsid w:val="00BC7F97"/>
    <w:rsid w:val="00BD2B36"/>
    <w:rsid w:val="00BD34BB"/>
    <w:rsid w:val="00BD3510"/>
    <w:rsid w:val="00BD4031"/>
    <w:rsid w:val="00BD6087"/>
    <w:rsid w:val="00BD60B6"/>
    <w:rsid w:val="00BD6D38"/>
    <w:rsid w:val="00BD7914"/>
    <w:rsid w:val="00BD7B3F"/>
    <w:rsid w:val="00BE0525"/>
    <w:rsid w:val="00BE115E"/>
    <w:rsid w:val="00BE149D"/>
    <w:rsid w:val="00BE1728"/>
    <w:rsid w:val="00BE24D2"/>
    <w:rsid w:val="00BE2693"/>
    <w:rsid w:val="00BE6A09"/>
    <w:rsid w:val="00BE6D59"/>
    <w:rsid w:val="00BE73C6"/>
    <w:rsid w:val="00BE73F5"/>
    <w:rsid w:val="00BE75D1"/>
    <w:rsid w:val="00BE76A7"/>
    <w:rsid w:val="00BF0630"/>
    <w:rsid w:val="00BF0680"/>
    <w:rsid w:val="00BF0B29"/>
    <w:rsid w:val="00BF0CE3"/>
    <w:rsid w:val="00BF0F0C"/>
    <w:rsid w:val="00BF1257"/>
    <w:rsid w:val="00BF3346"/>
    <w:rsid w:val="00BF3FEC"/>
    <w:rsid w:val="00BF42F5"/>
    <w:rsid w:val="00BF50A6"/>
    <w:rsid w:val="00BF5C64"/>
    <w:rsid w:val="00BF6DBD"/>
    <w:rsid w:val="00C00729"/>
    <w:rsid w:val="00C00D93"/>
    <w:rsid w:val="00C02372"/>
    <w:rsid w:val="00C02A0B"/>
    <w:rsid w:val="00C03CF0"/>
    <w:rsid w:val="00C03E39"/>
    <w:rsid w:val="00C059ED"/>
    <w:rsid w:val="00C07D01"/>
    <w:rsid w:val="00C1108C"/>
    <w:rsid w:val="00C11341"/>
    <w:rsid w:val="00C1134B"/>
    <w:rsid w:val="00C11F2D"/>
    <w:rsid w:val="00C1462E"/>
    <w:rsid w:val="00C14EB4"/>
    <w:rsid w:val="00C15621"/>
    <w:rsid w:val="00C201A5"/>
    <w:rsid w:val="00C21C68"/>
    <w:rsid w:val="00C2203A"/>
    <w:rsid w:val="00C22C9A"/>
    <w:rsid w:val="00C24089"/>
    <w:rsid w:val="00C25409"/>
    <w:rsid w:val="00C26051"/>
    <w:rsid w:val="00C27BEF"/>
    <w:rsid w:val="00C33457"/>
    <w:rsid w:val="00C337D8"/>
    <w:rsid w:val="00C33ACD"/>
    <w:rsid w:val="00C367C9"/>
    <w:rsid w:val="00C36D1C"/>
    <w:rsid w:val="00C36F57"/>
    <w:rsid w:val="00C373D9"/>
    <w:rsid w:val="00C379AB"/>
    <w:rsid w:val="00C37D25"/>
    <w:rsid w:val="00C417B1"/>
    <w:rsid w:val="00C418F2"/>
    <w:rsid w:val="00C41971"/>
    <w:rsid w:val="00C41F36"/>
    <w:rsid w:val="00C432DE"/>
    <w:rsid w:val="00C43C46"/>
    <w:rsid w:val="00C460E8"/>
    <w:rsid w:val="00C46DC7"/>
    <w:rsid w:val="00C47358"/>
    <w:rsid w:val="00C4750B"/>
    <w:rsid w:val="00C502E7"/>
    <w:rsid w:val="00C50903"/>
    <w:rsid w:val="00C5107B"/>
    <w:rsid w:val="00C5181E"/>
    <w:rsid w:val="00C51B04"/>
    <w:rsid w:val="00C5315F"/>
    <w:rsid w:val="00C5368D"/>
    <w:rsid w:val="00C54AA8"/>
    <w:rsid w:val="00C5693C"/>
    <w:rsid w:val="00C57572"/>
    <w:rsid w:val="00C57E9F"/>
    <w:rsid w:val="00C57ECA"/>
    <w:rsid w:val="00C60434"/>
    <w:rsid w:val="00C617E8"/>
    <w:rsid w:val="00C63AF2"/>
    <w:rsid w:val="00C64F33"/>
    <w:rsid w:val="00C65B3F"/>
    <w:rsid w:val="00C67CBD"/>
    <w:rsid w:val="00C7033C"/>
    <w:rsid w:val="00C70A01"/>
    <w:rsid w:val="00C73074"/>
    <w:rsid w:val="00C736FA"/>
    <w:rsid w:val="00C75A22"/>
    <w:rsid w:val="00C77233"/>
    <w:rsid w:val="00C77FF9"/>
    <w:rsid w:val="00C80DE1"/>
    <w:rsid w:val="00C81D39"/>
    <w:rsid w:val="00C81EEC"/>
    <w:rsid w:val="00C823D3"/>
    <w:rsid w:val="00C845D3"/>
    <w:rsid w:val="00C85212"/>
    <w:rsid w:val="00C875EA"/>
    <w:rsid w:val="00C909AC"/>
    <w:rsid w:val="00C923F0"/>
    <w:rsid w:val="00C9276F"/>
    <w:rsid w:val="00C92D9A"/>
    <w:rsid w:val="00C93453"/>
    <w:rsid w:val="00C94E68"/>
    <w:rsid w:val="00C9658A"/>
    <w:rsid w:val="00C97998"/>
    <w:rsid w:val="00CA0517"/>
    <w:rsid w:val="00CA0A05"/>
    <w:rsid w:val="00CA2FF2"/>
    <w:rsid w:val="00CA39A9"/>
    <w:rsid w:val="00CA4E26"/>
    <w:rsid w:val="00CA6281"/>
    <w:rsid w:val="00CA7757"/>
    <w:rsid w:val="00CB020F"/>
    <w:rsid w:val="00CB0376"/>
    <w:rsid w:val="00CB03A8"/>
    <w:rsid w:val="00CB0976"/>
    <w:rsid w:val="00CB2B9B"/>
    <w:rsid w:val="00CB3070"/>
    <w:rsid w:val="00CB4A51"/>
    <w:rsid w:val="00CB54F7"/>
    <w:rsid w:val="00CB679F"/>
    <w:rsid w:val="00CB67F7"/>
    <w:rsid w:val="00CB7F05"/>
    <w:rsid w:val="00CC039E"/>
    <w:rsid w:val="00CC22C6"/>
    <w:rsid w:val="00CC30A8"/>
    <w:rsid w:val="00CC4753"/>
    <w:rsid w:val="00CC5764"/>
    <w:rsid w:val="00CC6797"/>
    <w:rsid w:val="00CD00F4"/>
    <w:rsid w:val="00CD03A7"/>
    <w:rsid w:val="00CD09C8"/>
    <w:rsid w:val="00CD1AD1"/>
    <w:rsid w:val="00CD2382"/>
    <w:rsid w:val="00CD24AE"/>
    <w:rsid w:val="00CD2A96"/>
    <w:rsid w:val="00CD33C2"/>
    <w:rsid w:val="00CD5720"/>
    <w:rsid w:val="00CD6920"/>
    <w:rsid w:val="00CD6993"/>
    <w:rsid w:val="00CD78C6"/>
    <w:rsid w:val="00CE00FB"/>
    <w:rsid w:val="00CE1908"/>
    <w:rsid w:val="00CE1E77"/>
    <w:rsid w:val="00CE239F"/>
    <w:rsid w:val="00CE2E81"/>
    <w:rsid w:val="00CE4F45"/>
    <w:rsid w:val="00CE7296"/>
    <w:rsid w:val="00CF0BB3"/>
    <w:rsid w:val="00CF0E7B"/>
    <w:rsid w:val="00CF1A2D"/>
    <w:rsid w:val="00CF3EDA"/>
    <w:rsid w:val="00CF40E2"/>
    <w:rsid w:val="00CF6462"/>
    <w:rsid w:val="00CF6A68"/>
    <w:rsid w:val="00D00956"/>
    <w:rsid w:val="00D01CBA"/>
    <w:rsid w:val="00D03130"/>
    <w:rsid w:val="00D03952"/>
    <w:rsid w:val="00D03F3C"/>
    <w:rsid w:val="00D07141"/>
    <w:rsid w:val="00D07C39"/>
    <w:rsid w:val="00D105E3"/>
    <w:rsid w:val="00D11FD6"/>
    <w:rsid w:val="00D12056"/>
    <w:rsid w:val="00D13590"/>
    <w:rsid w:val="00D135CA"/>
    <w:rsid w:val="00D14618"/>
    <w:rsid w:val="00D16ACA"/>
    <w:rsid w:val="00D16B97"/>
    <w:rsid w:val="00D21549"/>
    <w:rsid w:val="00D22362"/>
    <w:rsid w:val="00D22771"/>
    <w:rsid w:val="00D2323B"/>
    <w:rsid w:val="00D244C0"/>
    <w:rsid w:val="00D25560"/>
    <w:rsid w:val="00D25E09"/>
    <w:rsid w:val="00D32AA2"/>
    <w:rsid w:val="00D333F9"/>
    <w:rsid w:val="00D3385F"/>
    <w:rsid w:val="00D34A5F"/>
    <w:rsid w:val="00D34D6C"/>
    <w:rsid w:val="00D367AC"/>
    <w:rsid w:val="00D36ADF"/>
    <w:rsid w:val="00D36BC8"/>
    <w:rsid w:val="00D37193"/>
    <w:rsid w:val="00D37A6D"/>
    <w:rsid w:val="00D37A6F"/>
    <w:rsid w:val="00D40171"/>
    <w:rsid w:val="00D409A7"/>
    <w:rsid w:val="00D40A9A"/>
    <w:rsid w:val="00D42179"/>
    <w:rsid w:val="00D439A9"/>
    <w:rsid w:val="00D44D9A"/>
    <w:rsid w:val="00D46F44"/>
    <w:rsid w:val="00D47143"/>
    <w:rsid w:val="00D5020C"/>
    <w:rsid w:val="00D50F93"/>
    <w:rsid w:val="00D5167B"/>
    <w:rsid w:val="00D519F8"/>
    <w:rsid w:val="00D52A92"/>
    <w:rsid w:val="00D530D5"/>
    <w:rsid w:val="00D53D3C"/>
    <w:rsid w:val="00D54357"/>
    <w:rsid w:val="00D54DBA"/>
    <w:rsid w:val="00D55330"/>
    <w:rsid w:val="00D55A30"/>
    <w:rsid w:val="00D56A8E"/>
    <w:rsid w:val="00D570CF"/>
    <w:rsid w:val="00D57DA8"/>
    <w:rsid w:val="00D62255"/>
    <w:rsid w:val="00D65DFE"/>
    <w:rsid w:val="00D66B70"/>
    <w:rsid w:val="00D71591"/>
    <w:rsid w:val="00D715B7"/>
    <w:rsid w:val="00D74AEB"/>
    <w:rsid w:val="00D76112"/>
    <w:rsid w:val="00D80480"/>
    <w:rsid w:val="00D81665"/>
    <w:rsid w:val="00D81EB2"/>
    <w:rsid w:val="00D82289"/>
    <w:rsid w:val="00D831D7"/>
    <w:rsid w:val="00D83361"/>
    <w:rsid w:val="00D84028"/>
    <w:rsid w:val="00D840F7"/>
    <w:rsid w:val="00D85243"/>
    <w:rsid w:val="00D8636A"/>
    <w:rsid w:val="00D86F04"/>
    <w:rsid w:val="00D8700D"/>
    <w:rsid w:val="00D903B9"/>
    <w:rsid w:val="00D909C5"/>
    <w:rsid w:val="00D91693"/>
    <w:rsid w:val="00D916A9"/>
    <w:rsid w:val="00D92607"/>
    <w:rsid w:val="00D93713"/>
    <w:rsid w:val="00D954EF"/>
    <w:rsid w:val="00DA23D4"/>
    <w:rsid w:val="00DA2C96"/>
    <w:rsid w:val="00DA383B"/>
    <w:rsid w:val="00DA3C7D"/>
    <w:rsid w:val="00DA4D2D"/>
    <w:rsid w:val="00DA586D"/>
    <w:rsid w:val="00DA5CD2"/>
    <w:rsid w:val="00DA6538"/>
    <w:rsid w:val="00DA6AEA"/>
    <w:rsid w:val="00DA75AA"/>
    <w:rsid w:val="00DA7EFD"/>
    <w:rsid w:val="00DB0875"/>
    <w:rsid w:val="00DB13EA"/>
    <w:rsid w:val="00DB1507"/>
    <w:rsid w:val="00DB18B8"/>
    <w:rsid w:val="00DB2AA7"/>
    <w:rsid w:val="00DB5BD7"/>
    <w:rsid w:val="00DB77AC"/>
    <w:rsid w:val="00DC0DA1"/>
    <w:rsid w:val="00DC2500"/>
    <w:rsid w:val="00DC2827"/>
    <w:rsid w:val="00DC3C9F"/>
    <w:rsid w:val="00DC4452"/>
    <w:rsid w:val="00DD0346"/>
    <w:rsid w:val="00DD0F7E"/>
    <w:rsid w:val="00DD3BC1"/>
    <w:rsid w:val="00DD58FD"/>
    <w:rsid w:val="00DD5BB5"/>
    <w:rsid w:val="00DD6F9B"/>
    <w:rsid w:val="00DE0EB3"/>
    <w:rsid w:val="00DE2C97"/>
    <w:rsid w:val="00DE5DC9"/>
    <w:rsid w:val="00DE63E8"/>
    <w:rsid w:val="00DF3727"/>
    <w:rsid w:val="00DF3CF2"/>
    <w:rsid w:val="00DF60AF"/>
    <w:rsid w:val="00DF68C9"/>
    <w:rsid w:val="00E009A6"/>
    <w:rsid w:val="00E010E5"/>
    <w:rsid w:val="00E01D27"/>
    <w:rsid w:val="00E0284E"/>
    <w:rsid w:val="00E02D12"/>
    <w:rsid w:val="00E04C9D"/>
    <w:rsid w:val="00E04E5F"/>
    <w:rsid w:val="00E06CE4"/>
    <w:rsid w:val="00E1434F"/>
    <w:rsid w:val="00E14627"/>
    <w:rsid w:val="00E15391"/>
    <w:rsid w:val="00E1652A"/>
    <w:rsid w:val="00E16A00"/>
    <w:rsid w:val="00E1711E"/>
    <w:rsid w:val="00E17AAA"/>
    <w:rsid w:val="00E17F5B"/>
    <w:rsid w:val="00E23BFC"/>
    <w:rsid w:val="00E246A9"/>
    <w:rsid w:val="00E252EC"/>
    <w:rsid w:val="00E27859"/>
    <w:rsid w:val="00E27FAF"/>
    <w:rsid w:val="00E300F9"/>
    <w:rsid w:val="00E31A3D"/>
    <w:rsid w:val="00E31AD4"/>
    <w:rsid w:val="00E32698"/>
    <w:rsid w:val="00E32F53"/>
    <w:rsid w:val="00E345B7"/>
    <w:rsid w:val="00E35897"/>
    <w:rsid w:val="00E35CA4"/>
    <w:rsid w:val="00E37258"/>
    <w:rsid w:val="00E3727A"/>
    <w:rsid w:val="00E423FB"/>
    <w:rsid w:val="00E4580C"/>
    <w:rsid w:val="00E45BB0"/>
    <w:rsid w:val="00E45C59"/>
    <w:rsid w:val="00E46F33"/>
    <w:rsid w:val="00E4763B"/>
    <w:rsid w:val="00E51352"/>
    <w:rsid w:val="00E5153F"/>
    <w:rsid w:val="00E5327C"/>
    <w:rsid w:val="00E539F5"/>
    <w:rsid w:val="00E53AA5"/>
    <w:rsid w:val="00E577CD"/>
    <w:rsid w:val="00E607E3"/>
    <w:rsid w:val="00E60C23"/>
    <w:rsid w:val="00E60CCD"/>
    <w:rsid w:val="00E61A7D"/>
    <w:rsid w:val="00E62695"/>
    <w:rsid w:val="00E718A6"/>
    <w:rsid w:val="00E731B6"/>
    <w:rsid w:val="00E7456D"/>
    <w:rsid w:val="00E750E5"/>
    <w:rsid w:val="00E75C66"/>
    <w:rsid w:val="00E75DD9"/>
    <w:rsid w:val="00E75EED"/>
    <w:rsid w:val="00E778EB"/>
    <w:rsid w:val="00E80705"/>
    <w:rsid w:val="00E80BAB"/>
    <w:rsid w:val="00E80C7C"/>
    <w:rsid w:val="00E83514"/>
    <w:rsid w:val="00E838C9"/>
    <w:rsid w:val="00E83A33"/>
    <w:rsid w:val="00E83BB1"/>
    <w:rsid w:val="00E84039"/>
    <w:rsid w:val="00E84773"/>
    <w:rsid w:val="00E84EE6"/>
    <w:rsid w:val="00E85596"/>
    <w:rsid w:val="00E865A3"/>
    <w:rsid w:val="00E8764A"/>
    <w:rsid w:val="00E90EAF"/>
    <w:rsid w:val="00E9284E"/>
    <w:rsid w:val="00E9314A"/>
    <w:rsid w:val="00E94021"/>
    <w:rsid w:val="00E94AF2"/>
    <w:rsid w:val="00E975B6"/>
    <w:rsid w:val="00E97E2F"/>
    <w:rsid w:val="00EA0CC9"/>
    <w:rsid w:val="00EA14E2"/>
    <w:rsid w:val="00EA2E07"/>
    <w:rsid w:val="00EA3195"/>
    <w:rsid w:val="00EA35DA"/>
    <w:rsid w:val="00EA3AE3"/>
    <w:rsid w:val="00EA49D1"/>
    <w:rsid w:val="00EA6B69"/>
    <w:rsid w:val="00EA6C40"/>
    <w:rsid w:val="00EB06A4"/>
    <w:rsid w:val="00EB10A8"/>
    <w:rsid w:val="00EB301B"/>
    <w:rsid w:val="00EB3E8B"/>
    <w:rsid w:val="00EB5C0C"/>
    <w:rsid w:val="00EB5DD8"/>
    <w:rsid w:val="00EB64E9"/>
    <w:rsid w:val="00EB67B1"/>
    <w:rsid w:val="00EB71AE"/>
    <w:rsid w:val="00EC11A9"/>
    <w:rsid w:val="00EC3888"/>
    <w:rsid w:val="00EC57C4"/>
    <w:rsid w:val="00EC5EA7"/>
    <w:rsid w:val="00EC62B5"/>
    <w:rsid w:val="00ED0B71"/>
    <w:rsid w:val="00ED187B"/>
    <w:rsid w:val="00ED1B74"/>
    <w:rsid w:val="00ED247C"/>
    <w:rsid w:val="00ED2937"/>
    <w:rsid w:val="00ED2C37"/>
    <w:rsid w:val="00ED319D"/>
    <w:rsid w:val="00ED40C2"/>
    <w:rsid w:val="00ED6607"/>
    <w:rsid w:val="00ED79C1"/>
    <w:rsid w:val="00ED7ECA"/>
    <w:rsid w:val="00EE3561"/>
    <w:rsid w:val="00EE3ABE"/>
    <w:rsid w:val="00EE525F"/>
    <w:rsid w:val="00EF3413"/>
    <w:rsid w:val="00EF4083"/>
    <w:rsid w:val="00EF4DEC"/>
    <w:rsid w:val="00EF4DF1"/>
    <w:rsid w:val="00EF52DA"/>
    <w:rsid w:val="00EF53E3"/>
    <w:rsid w:val="00EF617B"/>
    <w:rsid w:val="00EF7CD4"/>
    <w:rsid w:val="00F00FB7"/>
    <w:rsid w:val="00F0237C"/>
    <w:rsid w:val="00F029C0"/>
    <w:rsid w:val="00F04FC5"/>
    <w:rsid w:val="00F06227"/>
    <w:rsid w:val="00F06394"/>
    <w:rsid w:val="00F100B4"/>
    <w:rsid w:val="00F1102E"/>
    <w:rsid w:val="00F1192B"/>
    <w:rsid w:val="00F11E15"/>
    <w:rsid w:val="00F11E84"/>
    <w:rsid w:val="00F1205A"/>
    <w:rsid w:val="00F12088"/>
    <w:rsid w:val="00F128BD"/>
    <w:rsid w:val="00F12C7C"/>
    <w:rsid w:val="00F138C8"/>
    <w:rsid w:val="00F149BF"/>
    <w:rsid w:val="00F163C7"/>
    <w:rsid w:val="00F16E52"/>
    <w:rsid w:val="00F2015F"/>
    <w:rsid w:val="00F204D7"/>
    <w:rsid w:val="00F20AA1"/>
    <w:rsid w:val="00F20F19"/>
    <w:rsid w:val="00F216EE"/>
    <w:rsid w:val="00F21FFC"/>
    <w:rsid w:val="00F22B9A"/>
    <w:rsid w:val="00F232F6"/>
    <w:rsid w:val="00F23C3E"/>
    <w:rsid w:val="00F241FE"/>
    <w:rsid w:val="00F24A4A"/>
    <w:rsid w:val="00F24B8F"/>
    <w:rsid w:val="00F25542"/>
    <w:rsid w:val="00F2763B"/>
    <w:rsid w:val="00F30333"/>
    <w:rsid w:val="00F31105"/>
    <w:rsid w:val="00F31678"/>
    <w:rsid w:val="00F31A36"/>
    <w:rsid w:val="00F32D57"/>
    <w:rsid w:val="00F32FF0"/>
    <w:rsid w:val="00F33B7D"/>
    <w:rsid w:val="00F34268"/>
    <w:rsid w:val="00F34C16"/>
    <w:rsid w:val="00F37383"/>
    <w:rsid w:val="00F374FA"/>
    <w:rsid w:val="00F37D21"/>
    <w:rsid w:val="00F43243"/>
    <w:rsid w:val="00F440C3"/>
    <w:rsid w:val="00F4424D"/>
    <w:rsid w:val="00F46800"/>
    <w:rsid w:val="00F46BA7"/>
    <w:rsid w:val="00F505DC"/>
    <w:rsid w:val="00F507D9"/>
    <w:rsid w:val="00F513FE"/>
    <w:rsid w:val="00F51DC2"/>
    <w:rsid w:val="00F52A8C"/>
    <w:rsid w:val="00F53250"/>
    <w:rsid w:val="00F53E79"/>
    <w:rsid w:val="00F54615"/>
    <w:rsid w:val="00F55F2F"/>
    <w:rsid w:val="00F5719A"/>
    <w:rsid w:val="00F57760"/>
    <w:rsid w:val="00F57DAC"/>
    <w:rsid w:val="00F613E2"/>
    <w:rsid w:val="00F61E84"/>
    <w:rsid w:val="00F6428B"/>
    <w:rsid w:val="00F653FC"/>
    <w:rsid w:val="00F65429"/>
    <w:rsid w:val="00F65915"/>
    <w:rsid w:val="00F66140"/>
    <w:rsid w:val="00F662F2"/>
    <w:rsid w:val="00F66622"/>
    <w:rsid w:val="00F67709"/>
    <w:rsid w:val="00F677A9"/>
    <w:rsid w:val="00F67F02"/>
    <w:rsid w:val="00F70223"/>
    <w:rsid w:val="00F70964"/>
    <w:rsid w:val="00F71493"/>
    <w:rsid w:val="00F73A46"/>
    <w:rsid w:val="00F73B21"/>
    <w:rsid w:val="00F74D72"/>
    <w:rsid w:val="00F75D10"/>
    <w:rsid w:val="00F75E37"/>
    <w:rsid w:val="00F77E25"/>
    <w:rsid w:val="00F80C45"/>
    <w:rsid w:val="00F81FF4"/>
    <w:rsid w:val="00F82189"/>
    <w:rsid w:val="00F82AF2"/>
    <w:rsid w:val="00F84E35"/>
    <w:rsid w:val="00F86175"/>
    <w:rsid w:val="00F8726B"/>
    <w:rsid w:val="00F8737B"/>
    <w:rsid w:val="00F8762D"/>
    <w:rsid w:val="00F906A6"/>
    <w:rsid w:val="00F928EA"/>
    <w:rsid w:val="00F95FEE"/>
    <w:rsid w:val="00F96864"/>
    <w:rsid w:val="00F973D0"/>
    <w:rsid w:val="00F9786C"/>
    <w:rsid w:val="00F979B9"/>
    <w:rsid w:val="00F97F5C"/>
    <w:rsid w:val="00FA0BB8"/>
    <w:rsid w:val="00FA13F6"/>
    <w:rsid w:val="00FA2F31"/>
    <w:rsid w:val="00FA2FF7"/>
    <w:rsid w:val="00FA3A44"/>
    <w:rsid w:val="00FA56CA"/>
    <w:rsid w:val="00FA5812"/>
    <w:rsid w:val="00FA7775"/>
    <w:rsid w:val="00FB24EE"/>
    <w:rsid w:val="00FB29FF"/>
    <w:rsid w:val="00FB2E3A"/>
    <w:rsid w:val="00FB4407"/>
    <w:rsid w:val="00FB4B61"/>
    <w:rsid w:val="00FB6BDB"/>
    <w:rsid w:val="00FB72E3"/>
    <w:rsid w:val="00FB7B3D"/>
    <w:rsid w:val="00FB7FCC"/>
    <w:rsid w:val="00FC022E"/>
    <w:rsid w:val="00FC03D1"/>
    <w:rsid w:val="00FC04A3"/>
    <w:rsid w:val="00FC05DD"/>
    <w:rsid w:val="00FC1667"/>
    <w:rsid w:val="00FC1F9C"/>
    <w:rsid w:val="00FC274F"/>
    <w:rsid w:val="00FC2E77"/>
    <w:rsid w:val="00FC35D3"/>
    <w:rsid w:val="00FC4549"/>
    <w:rsid w:val="00FC4C4B"/>
    <w:rsid w:val="00FD32E0"/>
    <w:rsid w:val="00FD37BE"/>
    <w:rsid w:val="00FD4ED3"/>
    <w:rsid w:val="00FD725D"/>
    <w:rsid w:val="00FE0731"/>
    <w:rsid w:val="00FE086D"/>
    <w:rsid w:val="00FE096A"/>
    <w:rsid w:val="00FE0A0E"/>
    <w:rsid w:val="00FE0A97"/>
    <w:rsid w:val="00FE1D62"/>
    <w:rsid w:val="00FE26B0"/>
    <w:rsid w:val="00FE280B"/>
    <w:rsid w:val="00FE2985"/>
    <w:rsid w:val="00FE4076"/>
    <w:rsid w:val="00FE42BE"/>
    <w:rsid w:val="00FE517D"/>
    <w:rsid w:val="00FF16DD"/>
    <w:rsid w:val="00FF1EC2"/>
    <w:rsid w:val="00FF410A"/>
    <w:rsid w:val="00FF4367"/>
    <w:rsid w:val="00FF46DC"/>
    <w:rsid w:val="00FF595F"/>
    <w:rsid w:val="00FF5AE0"/>
    <w:rsid w:val="00FF6777"/>
    <w:rsid w:val="00FF6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866C3"/>
  <w15:docId w15:val="{304F1B1B-9B31-433D-8E4C-50CD0C8A9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0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4C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9D"/>
    <w:rPr>
      <w:rFonts w:ascii="Segoe UI" w:hAnsi="Segoe UI" w:cs="Segoe UI"/>
      <w:sz w:val="18"/>
      <w:szCs w:val="18"/>
    </w:rPr>
  </w:style>
  <w:style w:type="paragraph" w:styleId="ListParagraph">
    <w:name w:val="List Paragraph"/>
    <w:basedOn w:val="Normal"/>
    <w:uiPriority w:val="34"/>
    <w:qFormat/>
    <w:rsid w:val="00E04C9D"/>
    <w:pPr>
      <w:contextualSpacing/>
    </w:pPr>
  </w:style>
  <w:style w:type="paragraph" w:styleId="Header">
    <w:name w:val="header"/>
    <w:basedOn w:val="Normal"/>
    <w:link w:val="HeaderChar"/>
    <w:uiPriority w:val="99"/>
    <w:unhideWhenUsed/>
    <w:rsid w:val="0040692E"/>
    <w:pPr>
      <w:tabs>
        <w:tab w:val="center" w:pos="4680"/>
        <w:tab w:val="right" w:pos="9360"/>
      </w:tabs>
    </w:pPr>
  </w:style>
  <w:style w:type="character" w:customStyle="1" w:styleId="HeaderChar">
    <w:name w:val="Header Char"/>
    <w:basedOn w:val="DefaultParagraphFont"/>
    <w:link w:val="Header"/>
    <w:uiPriority w:val="99"/>
    <w:rsid w:val="0040692E"/>
  </w:style>
  <w:style w:type="paragraph" w:styleId="Footer">
    <w:name w:val="footer"/>
    <w:basedOn w:val="Normal"/>
    <w:link w:val="FooterChar"/>
    <w:uiPriority w:val="99"/>
    <w:unhideWhenUsed/>
    <w:rsid w:val="0040692E"/>
    <w:pPr>
      <w:tabs>
        <w:tab w:val="center" w:pos="4680"/>
        <w:tab w:val="right" w:pos="9360"/>
      </w:tabs>
    </w:pPr>
  </w:style>
  <w:style w:type="character" w:customStyle="1" w:styleId="FooterChar">
    <w:name w:val="Footer Char"/>
    <w:basedOn w:val="DefaultParagraphFont"/>
    <w:link w:val="Footer"/>
    <w:uiPriority w:val="99"/>
    <w:rsid w:val="0040692E"/>
  </w:style>
  <w:style w:type="paragraph" w:styleId="NoSpacing">
    <w:name w:val="No Spacing"/>
    <w:uiPriority w:val="1"/>
    <w:qFormat/>
    <w:rsid w:val="000B70D3"/>
  </w:style>
  <w:style w:type="paragraph" w:styleId="BodyTextIndent">
    <w:name w:val="Body Text Indent"/>
    <w:basedOn w:val="Normal"/>
    <w:link w:val="BodyTextIndentChar"/>
    <w:semiHidden/>
    <w:unhideWhenUsed/>
    <w:rsid w:val="00AB4E68"/>
    <w:pPr>
      <w:ind w:left="1080"/>
      <w:jc w:val="both"/>
    </w:pPr>
    <w:rPr>
      <w:rFonts w:ascii="Times New Roman" w:eastAsia="Times New Roman" w:hAnsi="Times New Roman" w:cs="Times New Roman"/>
      <w:szCs w:val="24"/>
    </w:rPr>
  </w:style>
  <w:style w:type="character" w:customStyle="1" w:styleId="BodyTextIndentChar">
    <w:name w:val="Body Text Indent Char"/>
    <w:basedOn w:val="DefaultParagraphFont"/>
    <w:link w:val="BodyTextIndent"/>
    <w:semiHidden/>
    <w:rsid w:val="00AB4E68"/>
    <w:rPr>
      <w:rFonts w:ascii="Times New Roman" w:eastAsia="Times New Roman" w:hAnsi="Times New Roman" w:cs="Times New Roman"/>
      <w:szCs w:val="24"/>
    </w:rPr>
  </w:style>
  <w:style w:type="character" w:styleId="Hyperlink">
    <w:name w:val="Hyperlink"/>
    <w:basedOn w:val="DefaultParagraphFont"/>
    <w:uiPriority w:val="99"/>
    <w:unhideWhenUsed/>
    <w:rsid w:val="008F1285"/>
    <w:rPr>
      <w:color w:val="0563C1" w:themeColor="hyperlink"/>
      <w:u w:val="single"/>
    </w:rPr>
  </w:style>
  <w:style w:type="character" w:styleId="UnresolvedMention">
    <w:name w:val="Unresolved Mention"/>
    <w:basedOn w:val="DefaultParagraphFont"/>
    <w:uiPriority w:val="99"/>
    <w:semiHidden/>
    <w:unhideWhenUsed/>
    <w:rsid w:val="008F1285"/>
    <w:rPr>
      <w:color w:val="605E5C"/>
      <w:shd w:val="clear" w:color="auto" w:fill="E1DFDD"/>
    </w:rPr>
  </w:style>
  <w:style w:type="paragraph" w:styleId="PlainText">
    <w:name w:val="Plain Text"/>
    <w:basedOn w:val="Normal"/>
    <w:link w:val="PlainTextChar"/>
    <w:uiPriority w:val="99"/>
    <w:unhideWhenUsed/>
    <w:rsid w:val="00163820"/>
    <w:rPr>
      <w:rFonts w:ascii="Calibri" w:eastAsiaTheme="minorHAnsi" w:hAnsi="Calibri"/>
      <w:szCs w:val="21"/>
    </w:rPr>
  </w:style>
  <w:style w:type="character" w:customStyle="1" w:styleId="PlainTextChar">
    <w:name w:val="Plain Text Char"/>
    <w:basedOn w:val="DefaultParagraphFont"/>
    <w:link w:val="PlainText"/>
    <w:uiPriority w:val="99"/>
    <w:rsid w:val="00163820"/>
    <w:rPr>
      <w:rFonts w:ascii="Calibri" w:eastAsiaTheme="minorHAnsi" w:hAnsi="Calibri"/>
      <w:szCs w:val="21"/>
    </w:rPr>
  </w:style>
  <w:style w:type="paragraph" w:styleId="Title">
    <w:name w:val="Title"/>
    <w:basedOn w:val="Normal"/>
    <w:link w:val="TitleChar"/>
    <w:qFormat/>
    <w:rsid w:val="00BA466E"/>
    <w:pPr>
      <w:tabs>
        <w:tab w:val="left" w:pos="360"/>
      </w:tabs>
      <w:ind w:left="1440" w:hanging="1440"/>
      <w:jc w:val="center"/>
    </w:pPr>
    <w:rPr>
      <w:rFonts w:ascii="Times New Roman" w:eastAsia="Times New Roman" w:hAnsi="Times New Roman" w:cs="Times New Roman"/>
      <w:b/>
      <w:bCs/>
      <w:sz w:val="32"/>
      <w:szCs w:val="24"/>
    </w:rPr>
  </w:style>
  <w:style w:type="character" w:customStyle="1" w:styleId="TitleChar">
    <w:name w:val="Title Char"/>
    <w:basedOn w:val="DefaultParagraphFont"/>
    <w:link w:val="Title"/>
    <w:rsid w:val="00BA466E"/>
    <w:rPr>
      <w:rFonts w:ascii="Times New Roman" w:eastAsia="Times New Roman" w:hAnsi="Times New Roman" w:cs="Times New Roman"/>
      <w:b/>
      <w:bCs/>
      <w:sz w:val="32"/>
      <w:szCs w:val="24"/>
    </w:rPr>
  </w:style>
  <w:style w:type="paragraph" w:styleId="BlockText">
    <w:name w:val="Block Text"/>
    <w:basedOn w:val="Normal"/>
    <w:semiHidden/>
    <w:rsid w:val="00EF617B"/>
    <w:pPr>
      <w:widowControl w:val="0"/>
      <w:autoSpaceDE w:val="0"/>
      <w:autoSpaceDN w:val="0"/>
      <w:adjustRightInd w:val="0"/>
      <w:ind w:right="720"/>
      <w:jc w:val="both"/>
    </w:pPr>
    <w:rPr>
      <w:rFonts w:ascii="Arial" w:eastAsia="Times New Roman" w:hAnsi="Arial" w:cs="Arial"/>
      <w:b/>
      <w:bCs/>
    </w:rPr>
  </w:style>
  <w:style w:type="paragraph" w:styleId="BodyText3">
    <w:name w:val="Body Text 3"/>
    <w:basedOn w:val="Normal"/>
    <w:link w:val="BodyText3Char"/>
    <w:uiPriority w:val="99"/>
    <w:semiHidden/>
    <w:unhideWhenUsed/>
    <w:rsid w:val="007B1370"/>
    <w:pPr>
      <w:spacing w:after="120"/>
    </w:pPr>
    <w:rPr>
      <w:sz w:val="16"/>
      <w:szCs w:val="16"/>
    </w:rPr>
  </w:style>
  <w:style w:type="character" w:customStyle="1" w:styleId="BodyText3Char">
    <w:name w:val="Body Text 3 Char"/>
    <w:basedOn w:val="DefaultParagraphFont"/>
    <w:link w:val="BodyText3"/>
    <w:uiPriority w:val="99"/>
    <w:semiHidden/>
    <w:rsid w:val="007B1370"/>
    <w:rPr>
      <w:sz w:val="16"/>
      <w:szCs w:val="16"/>
    </w:rPr>
  </w:style>
  <w:style w:type="paragraph" w:customStyle="1" w:styleId="BodyA">
    <w:name w:val="Body A"/>
    <w:rsid w:val="00EB5C0C"/>
    <w:pPr>
      <w:pBdr>
        <w:top w:val="nil"/>
        <w:left w:val="nil"/>
        <w:bottom w:val="nil"/>
        <w:right w:val="nil"/>
        <w:between w:val="nil"/>
        <w:bar w:val="nil"/>
      </w:pBdr>
    </w:pPr>
    <w:rPr>
      <w:rFonts w:ascii="Helvetica Neue" w:eastAsia="Arial Unicode MS" w:hAnsi="Helvetica Neue" w:cs="Arial Unicode MS"/>
      <w:color w:val="000000"/>
      <w:u w:color="000000"/>
      <w:bdr w:val="nil"/>
      <w14:textOutline w14:w="12700" w14:cap="flat" w14:cmpd="sng" w14:algn="ctr">
        <w14:noFill/>
        <w14:prstDash w14:val="solid"/>
        <w14:miter w14:lim="400000"/>
      </w14:textOutline>
    </w:rPr>
  </w:style>
  <w:style w:type="paragraph" w:styleId="BodyText">
    <w:name w:val="Body Text"/>
    <w:basedOn w:val="Normal"/>
    <w:link w:val="BodyTextChar"/>
    <w:uiPriority w:val="99"/>
    <w:semiHidden/>
    <w:unhideWhenUsed/>
    <w:rsid w:val="009D2FB9"/>
    <w:pPr>
      <w:spacing w:after="120"/>
    </w:pPr>
  </w:style>
  <w:style w:type="character" w:customStyle="1" w:styleId="BodyTextChar">
    <w:name w:val="Body Text Char"/>
    <w:basedOn w:val="DefaultParagraphFont"/>
    <w:link w:val="BodyText"/>
    <w:uiPriority w:val="99"/>
    <w:semiHidden/>
    <w:rsid w:val="009D2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03369">
      <w:bodyDiv w:val="1"/>
      <w:marLeft w:val="0"/>
      <w:marRight w:val="0"/>
      <w:marTop w:val="0"/>
      <w:marBottom w:val="0"/>
      <w:divBdr>
        <w:top w:val="none" w:sz="0" w:space="0" w:color="auto"/>
        <w:left w:val="none" w:sz="0" w:space="0" w:color="auto"/>
        <w:bottom w:val="none" w:sz="0" w:space="0" w:color="auto"/>
        <w:right w:val="none" w:sz="0" w:space="0" w:color="auto"/>
      </w:divBdr>
    </w:div>
    <w:div w:id="180514535">
      <w:bodyDiv w:val="1"/>
      <w:marLeft w:val="0"/>
      <w:marRight w:val="0"/>
      <w:marTop w:val="0"/>
      <w:marBottom w:val="0"/>
      <w:divBdr>
        <w:top w:val="none" w:sz="0" w:space="0" w:color="auto"/>
        <w:left w:val="none" w:sz="0" w:space="0" w:color="auto"/>
        <w:bottom w:val="none" w:sz="0" w:space="0" w:color="auto"/>
        <w:right w:val="none" w:sz="0" w:space="0" w:color="auto"/>
      </w:divBdr>
    </w:div>
    <w:div w:id="512301678">
      <w:bodyDiv w:val="1"/>
      <w:marLeft w:val="0"/>
      <w:marRight w:val="0"/>
      <w:marTop w:val="0"/>
      <w:marBottom w:val="0"/>
      <w:divBdr>
        <w:top w:val="none" w:sz="0" w:space="0" w:color="auto"/>
        <w:left w:val="none" w:sz="0" w:space="0" w:color="auto"/>
        <w:bottom w:val="none" w:sz="0" w:space="0" w:color="auto"/>
        <w:right w:val="none" w:sz="0" w:space="0" w:color="auto"/>
      </w:divBdr>
    </w:div>
    <w:div w:id="568079289">
      <w:bodyDiv w:val="1"/>
      <w:marLeft w:val="0"/>
      <w:marRight w:val="0"/>
      <w:marTop w:val="0"/>
      <w:marBottom w:val="0"/>
      <w:divBdr>
        <w:top w:val="none" w:sz="0" w:space="0" w:color="auto"/>
        <w:left w:val="none" w:sz="0" w:space="0" w:color="auto"/>
        <w:bottom w:val="none" w:sz="0" w:space="0" w:color="auto"/>
        <w:right w:val="none" w:sz="0" w:space="0" w:color="auto"/>
      </w:divBdr>
    </w:div>
    <w:div w:id="643002366">
      <w:bodyDiv w:val="1"/>
      <w:marLeft w:val="0"/>
      <w:marRight w:val="0"/>
      <w:marTop w:val="0"/>
      <w:marBottom w:val="0"/>
      <w:divBdr>
        <w:top w:val="none" w:sz="0" w:space="0" w:color="auto"/>
        <w:left w:val="none" w:sz="0" w:space="0" w:color="auto"/>
        <w:bottom w:val="none" w:sz="0" w:space="0" w:color="auto"/>
        <w:right w:val="none" w:sz="0" w:space="0" w:color="auto"/>
      </w:divBdr>
    </w:div>
    <w:div w:id="771512367">
      <w:bodyDiv w:val="1"/>
      <w:marLeft w:val="0"/>
      <w:marRight w:val="0"/>
      <w:marTop w:val="0"/>
      <w:marBottom w:val="0"/>
      <w:divBdr>
        <w:top w:val="none" w:sz="0" w:space="0" w:color="auto"/>
        <w:left w:val="none" w:sz="0" w:space="0" w:color="auto"/>
        <w:bottom w:val="none" w:sz="0" w:space="0" w:color="auto"/>
        <w:right w:val="none" w:sz="0" w:space="0" w:color="auto"/>
      </w:divBdr>
    </w:div>
    <w:div w:id="1035354598">
      <w:bodyDiv w:val="1"/>
      <w:marLeft w:val="0"/>
      <w:marRight w:val="0"/>
      <w:marTop w:val="0"/>
      <w:marBottom w:val="0"/>
      <w:divBdr>
        <w:top w:val="none" w:sz="0" w:space="0" w:color="auto"/>
        <w:left w:val="none" w:sz="0" w:space="0" w:color="auto"/>
        <w:bottom w:val="none" w:sz="0" w:space="0" w:color="auto"/>
        <w:right w:val="none" w:sz="0" w:space="0" w:color="auto"/>
      </w:divBdr>
    </w:div>
    <w:div w:id="1050375596">
      <w:bodyDiv w:val="1"/>
      <w:marLeft w:val="0"/>
      <w:marRight w:val="0"/>
      <w:marTop w:val="0"/>
      <w:marBottom w:val="0"/>
      <w:divBdr>
        <w:top w:val="none" w:sz="0" w:space="0" w:color="auto"/>
        <w:left w:val="none" w:sz="0" w:space="0" w:color="auto"/>
        <w:bottom w:val="none" w:sz="0" w:space="0" w:color="auto"/>
        <w:right w:val="none" w:sz="0" w:space="0" w:color="auto"/>
      </w:divBdr>
    </w:div>
    <w:div w:id="1106078018">
      <w:bodyDiv w:val="1"/>
      <w:marLeft w:val="0"/>
      <w:marRight w:val="0"/>
      <w:marTop w:val="0"/>
      <w:marBottom w:val="0"/>
      <w:divBdr>
        <w:top w:val="none" w:sz="0" w:space="0" w:color="auto"/>
        <w:left w:val="none" w:sz="0" w:space="0" w:color="auto"/>
        <w:bottom w:val="none" w:sz="0" w:space="0" w:color="auto"/>
        <w:right w:val="none" w:sz="0" w:space="0" w:color="auto"/>
      </w:divBdr>
    </w:div>
    <w:div w:id="1413118515">
      <w:bodyDiv w:val="1"/>
      <w:marLeft w:val="0"/>
      <w:marRight w:val="0"/>
      <w:marTop w:val="0"/>
      <w:marBottom w:val="0"/>
      <w:divBdr>
        <w:top w:val="none" w:sz="0" w:space="0" w:color="auto"/>
        <w:left w:val="none" w:sz="0" w:space="0" w:color="auto"/>
        <w:bottom w:val="none" w:sz="0" w:space="0" w:color="auto"/>
        <w:right w:val="none" w:sz="0" w:space="0" w:color="auto"/>
      </w:divBdr>
    </w:div>
    <w:div w:id="1556545992">
      <w:bodyDiv w:val="1"/>
      <w:marLeft w:val="0"/>
      <w:marRight w:val="0"/>
      <w:marTop w:val="0"/>
      <w:marBottom w:val="0"/>
      <w:divBdr>
        <w:top w:val="none" w:sz="0" w:space="0" w:color="auto"/>
        <w:left w:val="none" w:sz="0" w:space="0" w:color="auto"/>
        <w:bottom w:val="none" w:sz="0" w:space="0" w:color="auto"/>
        <w:right w:val="none" w:sz="0" w:space="0" w:color="auto"/>
      </w:divBdr>
    </w:div>
    <w:div w:id="1584952919">
      <w:bodyDiv w:val="1"/>
      <w:marLeft w:val="0"/>
      <w:marRight w:val="0"/>
      <w:marTop w:val="0"/>
      <w:marBottom w:val="0"/>
      <w:divBdr>
        <w:top w:val="none" w:sz="0" w:space="0" w:color="auto"/>
        <w:left w:val="none" w:sz="0" w:space="0" w:color="auto"/>
        <w:bottom w:val="none" w:sz="0" w:space="0" w:color="auto"/>
        <w:right w:val="none" w:sz="0" w:space="0" w:color="auto"/>
      </w:divBdr>
    </w:div>
    <w:div w:id="1784306197">
      <w:bodyDiv w:val="1"/>
      <w:marLeft w:val="0"/>
      <w:marRight w:val="0"/>
      <w:marTop w:val="0"/>
      <w:marBottom w:val="0"/>
      <w:divBdr>
        <w:top w:val="none" w:sz="0" w:space="0" w:color="auto"/>
        <w:left w:val="none" w:sz="0" w:space="0" w:color="auto"/>
        <w:bottom w:val="none" w:sz="0" w:space="0" w:color="auto"/>
        <w:right w:val="none" w:sz="0" w:space="0" w:color="auto"/>
      </w:divBdr>
    </w:div>
    <w:div w:id="2049337274">
      <w:bodyDiv w:val="1"/>
      <w:marLeft w:val="0"/>
      <w:marRight w:val="0"/>
      <w:marTop w:val="0"/>
      <w:marBottom w:val="0"/>
      <w:divBdr>
        <w:top w:val="none" w:sz="0" w:space="0" w:color="auto"/>
        <w:left w:val="none" w:sz="0" w:space="0" w:color="auto"/>
        <w:bottom w:val="none" w:sz="0" w:space="0" w:color="auto"/>
        <w:right w:val="none" w:sz="0" w:space="0" w:color="auto"/>
      </w:divBdr>
    </w:div>
    <w:div w:id="2053722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33027-9D0F-4287-8395-F2B4E2E8E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1034</Words>
  <Characters>589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dd Pryor</dc:creator>
  <cp:lastModifiedBy>Ruby Cervantes</cp:lastModifiedBy>
  <cp:revision>15</cp:revision>
  <cp:lastPrinted>2023-10-06T17:25:00Z</cp:lastPrinted>
  <dcterms:created xsi:type="dcterms:W3CDTF">2023-10-03T18:41:00Z</dcterms:created>
  <dcterms:modified xsi:type="dcterms:W3CDTF">2023-10-13T22:49:00Z</dcterms:modified>
</cp:coreProperties>
</file>